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AC6F2" w14:textId="77777777" w:rsidR="002355BC" w:rsidRPr="004356D3" w:rsidRDefault="00C41F22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noProof/>
          <w:sz w:val="32"/>
          <w:szCs w:val="32"/>
          <w:lang w:bidi="th-TH"/>
        </w:rPr>
        <w:drawing>
          <wp:anchor distT="0" distB="0" distL="114300" distR="114300" simplePos="0" relativeHeight="251661824" behindDoc="0" locked="0" layoutInCell="1" allowOverlap="1" wp14:anchorId="5A19120D" wp14:editId="0B287C74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9525"/>
            <wp:wrapNone/>
            <wp:docPr id="35" name="Picture 35" descr="Crsu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rsulogo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2EDEDF" w14:textId="77777777" w:rsidR="00084B3D" w:rsidRPr="004356D3" w:rsidRDefault="00084B3D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6A28EA40" w14:textId="77777777" w:rsidR="00084B3D" w:rsidRPr="004356D3" w:rsidRDefault="00084B3D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3EAF7FE7" w14:textId="77777777" w:rsidR="006952A8" w:rsidRPr="004356D3" w:rsidRDefault="0066175A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ายละเอียด</w:t>
      </w:r>
      <w:r w:rsidR="007A71DE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ของรายวิชา</w:t>
      </w:r>
    </w:p>
    <w:p w14:paraId="6DCA94E9" w14:textId="77777777" w:rsidR="00084B3D" w:rsidRPr="004356D3" w:rsidRDefault="00084B3D" w:rsidP="0025523E">
      <w:pPr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0FBFA03D" w14:textId="1C646D04" w:rsidR="001734AC" w:rsidRPr="004356D3" w:rsidRDefault="006952A8" w:rsidP="0025523E">
      <w:pPr>
        <w:tabs>
          <w:tab w:val="left" w:pos="1440"/>
          <w:tab w:val="left" w:pos="5040"/>
          <w:tab w:val="left" w:pos="594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ิทยาลัย</w:t>
      </w:r>
      <w:r w:rsidR="00120AE4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522EE3"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ภสัชศาสตร์</w:t>
      </w:r>
      <w:r w:rsidR="00120AE4" w:rsidRPr="004356D3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120AE4" w:rsidRPr="004356D3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1734AC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หมวด</w:t>
      </w:r>
      <w:r w:rsidR="00787632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ิชา</w:t>
      </w:r>
      <w:r w:rsidR="00474F87" w:rsidRPr="004356D3">
        <w:rPr>
          <w:rFonts w:asciiTheme="majorBidi" w:hAnsiTheme="majorBidi" w:cstheme="majorBidi"/>
          <w:sz w:val="32"/>
          <w:szCs w:val="32"/>
          <w:lang w:bidi="th-TH"/>
        </w:rPr>
        <w:tab/>
      </w:r>
      <w:r w:rsidR="00F9104A"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ภสัชเคมีวิเคราะห์</w:t>
      </w:r>
    </w:p>
    <w:p w14:paraId="457305B9" w14:textId="5DDC5B34" w:rsidR="006952A8" w:rsidRPr="004356D3" w:rsidRDefault="008C73E0" w:rsidP="0025523E">
      <w:pPr>
        <w:tabs>
          <w:tab w:val="left" w:pos="1440"/>
          <w:tab w:val="left" w:pos="5040"/>
          <w:tab w:val="left" w:pos="594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หลักสูตร</w:t>
      </w:r>
      <w:r w:rsidR="00120AE4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="002D3DA5"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ภสัชศาสตรบัณฑิต</w:t>
      </w:r>
    </w:p>
    <w:p w14:paraId="68AF6192" w14:textId="77777777" w:rsidR="00AF1098" w:rsidRPr="004356D3" w:rsidRDefault="00AF1098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</w:p>
    <w:p w14:paraId="2E474FE8" w14:textId="06C90327" w:rsidR="001E348B" w:rsidRPr="004356D3" w:rsidRDefault="00FD35CB" w:rsidP="0025523E">
      <w:pPr>
        <w:pStyle w:val="7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4356D3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1</w:t>
      </w:r>
      <w:r w:rsidR="007A71DE" w:rsidRPr="004356D3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 xml:space="preserve"> </w:t>
      </w:r>
      <w:r w:rsidR="00606C4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ข้อมูลทั่วไป</w:t>
      </w:r>
    </w:p>
    <w:tbl>
      <w:tblPr>
        <w:tblW w:w="9351" w:type="dxa"/>
        <w:tblLayout w:type="fixed"/>
        <w:tblLook w:val="04A0" w:firstRow="1" w:lastRow="0" w:firstColumn="1" w:lastColumn="0" w:noHBand="0" w:noVBand="1"/>
      </w:tblPr>
      <w:tblGrid>
        <w:gridCol w:w="1668"/>
        <w:gridCol w:w="312"/>
        <w:gridCol w:w="3544"/>
        <w:gridCol w:w="425"/>
        <w:gridCol w:w="1559"/>
        <w:gridCol w:w="425"/>
        <w:gridCol w:w="1418"/>
      </w:tblGrid>
      <w:tr w:rsidR="004356D3" w:rsidRPr="004356D3" w14:paraId="1D974DB3" w14:textId="77777777" w:rsidTr="008B1403">
        <w:tc>
          <w:tcPr>
            <w:tcW w:w="1668" w:type="dxa"/>
            <w:shd w:val="clear" w:color="auto" w:fill="auto"/>
            <w:vAlign w:val="center"/>
          </w:tcPr>
          <w:p w14:paraId="00D13926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PHR </w:t>
            </w:r>
            <w:r w:rsidR="00F9104A"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31</w:t>
            </w:r>
          </w:p>
        </w:tc>
        <w:tc>
          <w:tcPr>
            <w:tcW w:w="312" w:type="dxa"/>
            <w:shd w:val="clear" w:color="auto" w:fill="auto"/>
            <w:vAlign w:val="center"/>
          </w:tcPr>
          <w:p w14:paraId="758A0D5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5528" w:type="dxa"/>
            <w:gridSpan w:val="3"/>
            <w:shd w:val="clear" w:color="auto" w:fill="auto"/>
            <w:vAlign w:val="center"/>
          </w:tcPr>
          <w:p w14:paraId="4C2DC434" w14:textId="77777777" w:rsidR="001E348B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เภสัชเคมี 1</w:t>
            </w:r>
          </w:p>
        </w:tc>
        <w:tc>
          <w:tcPr>
            <w:tcW w:w="425" w:type="dxa"/>
            <w:shd w:val="clear" w:color="auto" w:fill="auto"/>
          </w:tcPr>
          <w:p w14:paraId="12CCD3F0" w14:textId="74D29FFC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6EB57E2" w14:textId="60749DB2" w:rsidR="001E348B" w:rsidRPr="004356D3" w:rsidRDefault="00B41AF6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="00F9104A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(1-0-2)</w:t>
            </w:r>
          </w:p>
        </w:tc>
      </w:tr>
      <w:tr w:rsidR="004356D3" w:rsidRPr="004356D3" w14:paraId="7E8666F7" w14:textId="77777777" w:rsidTr="008B1403">
        <w:tc>
          <w:tcPr>
            <w:tcW w:w="1668" w:type="dxa"/>
            <w:shd w:val="clear" w:color="auto" w:fill="auto"/>
            <w:vAlign w:val="center"/>
          </w:tcPr>
          <w:p w14:paraId="508C8246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312" w:type="dxa"/>
            <w:shd w:val="clear" w:color="auto" w:fill="auto"/>
            <w:vAlign w:val="center"/>
          </w:tcPr>
          <w:p w14:paraId="396EA4C0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shd w:val="clear" w:color="auto" w:fill="auto"/>
            <w:vAlign w:val="center"/>
          </w:tcPr>
          <w:p w14:paraId="64B3341D" w14:textId="64662426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(</w:t>
            </w:r>
            <w:r w:rsidR="00F9104A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Pharmaceutical </w:t>
            </w:r>
            <w:r w:rsidR="00573BB0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Chemistry </w:t>
            </w:r>
            <w:r w:rsidR="008225B7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I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425" w:type="dxa"/>
            <w:shd w:val="clear" w:color="auto" w:fill="auto"/>
          </w:tcPr>
          <w:p w14:paraId="49E3189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8346EAB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50417379" w14:textId="77777777" w:rsidTr="008B1403">
        <w:tc>
          <w:tcPr>
            <w:tcW w:w="1668" w:type="dxa"/>
            <w:shd w:val="clear" w:color="auto" w:fill="auto"/>
            <w:vAlign w:val="center"/>
          </w:tcPr>
          <w:p w14:paraId="05291190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312" w:type="dxa"/>
            <w:shd w:val="clear" w:color="auto" w:fill="auto"/>
            <w:vAlign w:val="center"/>
          </w:tcPr>
          <w:p w14:paraId="1393704C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shd w:val="clear" w:color="auto" w:fill="auto"/>
            <w:vAlign w:val="center"/>
          </w:tcPr>
          <w:p w14:paraId="1A47C2D1" w14:textId="77777777" w:rsidR="001E348B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</w:t>
            </w:r>
          </w:p>
        </w:tc>
        <w:tc>
          <w:tcPr>
            <w:tcW w:w="425" w:type="dxa"/>
            <w:shd w:val="clear" w:color="auto" w:fill="auto"/>
          </w:tcPr>
          <w:p w14:paraId="4E099009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FE7876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6D2D6386" w14:textId="77777777" w:rsidTr="008B1403">
        <w:tc>
          <w:tcPr>
            <w:tcW w:w="1668" w:type="dxa"/>
            <w:shd w:val="clear" w:color="auto" w:fill="auto"/>
            <w:vAlign w:val="center"/>
          </w:tcPr>
          <w:p w14:paraId="79F7BD9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312" w:type="dxa"/>
            <w:shd w:val="clear" w:color="auto" w:fill="auto"/>
            <w:vAlign w:val="center"/>
          </w:tcPr>
          <w:p w14:paraId="303286B5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shd w:val="clear" w:color="auto" w:fill="auto"/>
            <w:vAlign w:val="center"/>
          </w:tcPr>
          <w:p w14:paraId="1D6690AB" w14:textId="77777777" w:rsidR="001E348B" w:rsidRPr="004356D3" w:rsidRDefault="006A2D32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CHM 141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เคมีพื้นฐานและเคมีอินทรีย์</w:t>
            </w:r>
          </w:p>
        </w:tc>
        <w:tc>
          <w:tcPr>
            <w:tcW w:w="425" w:type="dxa"/>
            <w:shd w:val="clear" w:color="auto" w:fill="auto"/>
          </w:tcPr>
          <w:p w14:paraId="02C8AB78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766C8AC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068BEFDD" w14:textId="77777777" w:rsidTr="008B1403">
        <w:tc>
          <w:tcPr>
            <w:tcW w:w="1668" w:type="dxa"/>
            <w:shd w:val="clear" w:color="auto" w:fill="auto"/>
            <w:vAlign w:val="center"/>
          </w:tcPr>
          <w:p w14:paraId="014FF1E3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312" w:type="dxa"/>
            <w:shd w:val="clear" w:color="auto" w:fill="auto"/>
            <w:vAlign w:val="center"/>
          </w:tcPr>
          <w:p w14:paraId="72FF3BA6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shd w:val="clear" w:color="auto" w:fill="auto"/>
            <w:vAlign w:val="center"/>
          </w:tcPr>
          <w:p w14:paraId="44A03343" w14:textId="7AEE48BE" w:rsidR="001E348B" w:rsidRPr="004356D3" w:rsidRDefault="008547DD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ภาคการศึกษาที่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="00120AE4"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ชั้นปี </w:t>
            </w:r>
            <w:r w:rsidR="00120AE4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425" w:type="dxa"/>
            <w:shd w:val="clear" w:color="auto" w:fill="auto"/>
          </w:tcPr>
          <w:p w14:paraId="50DB5C3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6CAF40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36E274CA" w14:textId="77777777" w:rsidTr="008B1403">
        <w:tc>
          <w:tcPr>
            <w:tcW w:w="1668" w:type="dxa"/>
            <w:shd w:val="clear" w:color="auto" w:fill="auto"/>
            <w:vAlign w:val="center"/>
          </w:tcPr>
          <w:p w14:paraId="417D9AF2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312" w:type="dxa"/>
            <w:shd w:val="clear" w:color="auto" w:fill="auto"/>
            <w:vAlign w:val="center"/>
          </w:tcPr>
          <w:p w14:paraId="0AAE0F75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5528" w:type="dxa"/>
            <w:gridSpan w:val="3"/>
            <w:shd w:val="clear" w:color="auto" w:fill="auto"/>
            <w:vAlign w:val="center"/>
          </w:tcPr>
          <w:p w14:paraId="5293B14D" w14:textId="77777777" w:rsidR="001E348B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01</w:t>
            </w:r>
            <w:r w:rsidR="00EF5883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,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02</w:t>
            </w:r>
          </w:p>
        </w:tc>
        <w:tc>
          <w:tcPr>
            <w:tcW w:w="425" w:type="dxa"/>
            <w:shd w:val="clear" w:color="auto" w:fill="auto"/>
          </w:tcPr>
          <w:p w14:paraId="0705C0DA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2C41190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1EA8D642" w14:textId="77777777" w:rsidTr="008B1403">
        <w:tc>
          <w:tcPr>
            <w:tcW w:w="1668" w:type="dxa"/>
            <w:shd w:val="clear" w:color="auto" w:fill="auto"/>
            <w:vAlign w:val="center"/>
          </w:tcPr>
          <w:p w14:paraId="28A73B0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312" w:type="dxa"/>
            <w:shd w:val="clear" w:color="auto" w:fill="auto"/>
            <w:vAlign w:val="center"/>
          </w:tcPr>
          <w:p w14:paraId="3291787B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7F6294BB" wp14:editId="03F0D29B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0795" t="10160" r="14605" b="6985"/>
                      <wp:wrapNone/>
                      <wp:docPr id="24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43A75B95" id="Rectangle 16" o:spid="_x0000_s1026" style="position:absolute;margin-left:1.05pt;margin-top:6.4pt;width:10pt;height:10.6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" filled="f" fillcolor="black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shd w:val="clear" w:color="auto" w:fill="auto"/>
            <w:vAlign w:val="center"/>
          </w:tcPr>
          <w:p w14:paraId="11C7CBD8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ปรับพื้นฐาน</w:t>
            </w:r>
          </w:p>
        </w:tc>
        <w:tc>
          <w:tcPr>
            <w:tcW w:w="425" w:type="dxa"/>
            <w:shd w:val="clear" w:color="auto" w:fill="auto"/>
          </w:tcPr>
          <w:p w14:paraId="38E3EA0C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A969A44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415012E4" w14:textId="77777777" w:rsidTr="008B1403">
        <w:tc>
          <w:tcPr>
            <w:tcW w:w="1668" w:type="dxa"/>
            <w:shd w:val="clear" w:color="auto" w:fill="auto"/>
            <w:vAlign w:val="center"/>
          </w:tcPr>
          <w:p w14:paraId="4E30544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12" w:type="dxa"/>
            <w:shd w:val="clear" w:color="auto" w:fill="auto"/>
            <w:vAlign w:val="center"/>
          </w:tcPr>
          <w:p w14:paraId="2F1D16E2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48CC43C6" wp14:editId="5F50D6FF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4605" r="11430" b="12065"/>
                      <wp:wrapNone/>
                      <wp:docPr id="23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3F237B30" id="Rectangle 44" o:spid="_x0000_s1026" style="position:absolute;margin-left:.55pt;margin-top:4.85pt;width:10pt;height:10.6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" filled="f" fillcolor="black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shd w:val="clear" w:color="auto" w:fill="auto"/>
            <w:vAlign w:val="center"/>
          </w:tcPr>
          <w:p w14:paraId="0A03AAB4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  <w:shd w:val="clear" w:color="auto" w:fill="auto"/>
          </w:tcPr>
          <w:p w14:paraId="49B8839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469E487F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3246740B" w14:textId="77777777" w:rsidTr="008B1403">
        <w:tc>
          <w:tcPr>
            <w:tcW w:w="1668" w:type="dxa"/>
            <w:shd w:val="clear" w:color="auto" w:fill="auto"/>
            <w:vAlign w:val="center"/>
          </w:tcPr>
          <w:p w14:paraId="37F19E1A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12" w:type="dxa"/>
            <w:shd w:val="clear" w:color="auto" w:fill="auto"/>
            <w:vAlign w:val="center"/>
          </w:tcPr>
          <w:p w14:paraId="4B4B2D27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3B54ED32" wp14:editId="441C7AF8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0" t="0" r="25400" b="17145"/>
                      <wp:wrapNone/>
                      <wp:docPr id="2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3F5BAE04" id="Rectangle 12" o:spid="_x0000_s1026" style="position:absolute;margin-left:.55pt;margin-top:6.75pt;width:10pt;height:10.6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" fillcolor="windowText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shd w:val="clear" w:color="auto" w:fill="auto"/>
            <w:vAlign w:val="center"/>
          </w:tcPr>
          <w:p w14:paraId="1E10059D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  <w:shd w:val="clear" w:color="auto" w:fill="auto"/>
          </w:tcPr>
          <w:p w14:paraId="67B426B5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53DE352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7941627F" w14:textId="77777777" w:rsidTr="008B1403">
        <w:tc>
          <w:tcPr>
            <w:tcW w:w="1668" w:type="dxa"/>
            <w:shd w:val="clear" w:color="auto" w:fill="auto"/>
            <w:vAlign w:val="center"/>
          </w:tcPr>
          <w:p w14:paraId="53DE86C3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12" w:type="dxa"/>
            <w:shd w:val="clear" w:color="auto" w:fill="auto"/>
            <w:vAlign w:val="center"/>
          </w:tcPr>
          <w:p w14:paraId="1AE4CC98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13A653D6" wp14:editId="6EEB071D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7620" t="6985" r="8255" b="10160"/>
                      <wp:wrapNone/>
                      <wp:docPr id="21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36490148" id="Rectangle 15" o:spid="_x0000_s1026" style="position:absolute;margin-left:.8pt;margin-top:6.2pt;width:10pt;height:10.6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" filled="f" fillcolor="black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shd w:val="clear" w:color="auto" w:fill="auto"/>
            <w:vAlign w:val="center"/>
          </w:tcPr>
          <w:p w14:paraId="5689B052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  <w:shd w:val="clear" w:color="auto" w:fill="auto"/>
          </w:tcPr>
          <w:p w14:paraId="7B3E101A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FCBF3E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0CDB2C9B" w14:textId="77777777" w:rsidTr="008B1403">
        <w:tc>
          <w:tcPr>
            <w:tcW w:w="1980" w:type="dxa"/>
            <w:gridSpan w:val="2"/>
            <w:shd w:val="clear" w:color="auto" w:fill="auto"/>
            <w:vAlign w:val="center"/>
          </w:tcPr>
          <w:p w14:paraId="4B46FBD6" w14:textId="52A88910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DD926DB" w14:textId="6EADA711" w:rsidR="00F9104A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ศ.ดร.จิระพรชัย สุขเสรี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 </w:t>
            </w:r>
          </w:p>
        </w:tc>
        <w:tc>
          <w:tcPr>
            <w:tcW w:w="425" w:type="dxa"/>
            <w:shd w:val="clear" w:color="auto" w:fill="auto"/>
          </w:tcPr>
          <w:p w14:paraId="3EB49C9D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1E91305" w14:textId="11400E72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558B7471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1FEF3C8" w14:textId="77777777" w:rsidR="001E348B" w:rsidRPr="004356D3" w:rsidRDefault="001E348B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5CDC3EDE" w14:textId="77777777" w:rsidTr="008B1403">
        <w:tc>
          <w:tcPr>
            <w:tcW w:w="1980" w:type="dxa"/>
            <w:gridSpan w:val="2"/>
            <w:shd w:val="clear" w:color="auto" w:fill="auto"/>
            <w:vAlign w:val="center"/>
          </w:tcPr>
          <w:p w14:paraId="3EC6CFB9" w14:textId="77777777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BCDB0" w14:textId="53E11AC2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ญ.เสาวภาคย์ วชิรวงศ์กวิน</w:t>
            </w:r>
          </w:p>
        </w:tc>
        <w:tc>
          <w:tcPr>
            <w:tcW w:w="425" w:type="dxa"/>
            <w:shd w:val="clear" w:color="auto" w:fill="auto"/>
          </w:tcPr>
          <w:p w14:paraId="01AEBED8" w14:textId="77777777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7DC1925" w14:textId="6176E628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41BD6E85" w14:textId="77777777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45B923" w14:textId="77777777" w:rsidR="00120AE4" w:rsidRPr="004356D3" w:rsidRDefault="00120AE4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356D3" w:rsidRPr="004356D3" w14:paraId="63572D83" w14:textId="77777777" w:rsidTr="008B1403">
        <w:tc>
          <w:tcPr>
            <w:tcW w:w="1980" w:type="dxa"/>
            <w:gridSpan w:val="2"/>
            <w:shd w:val="clear" w:color="auto" w:fill="auto"/>
            <w:vAlign w:val="center"/>
          </w:tcPr>
          <w:p w14:paraId="4F4AEDD4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0892CEB6" w14:textId="77777777" w:rsidR="00974ACF" w:rsidRPr="004356D3" w:rsidRDefault="00F9104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ศ.ดร.จิระพรชัย สุขเสรี</w:t>
            </w:r>
          </w:p>
        </w:tc>
        <w:tc>
          <w:tcPr>
            <w:tcW w:w="425" w:type="dxa"/>
            <w:shd w:val="clear" w:color="auto" w:fill="auto"/>
          </w:tcPr>
          <w:p w14:paraId="0310D6CA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 wp14:anchorId="497CE396" wp14:editId="5733DBAA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0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41B4FA93" id="Rectangle 20" o:spid="_x0000_s1026" style="position:absolute;margin-left:.3pt;margin-top:6.8pt;width:10pt;height:10.65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80CBF7A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5C1A78B9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6880" behindDoc="0" locked="0" layoutInCell="1" allowOverlap="1" wp14:anchorId="7B7EF15B" wp14:editId="4FFE1FC7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1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0271CED9" id="Rectangle 18" o:spid="_x0000_s1026" style="position:absolute;margin-left:-.75pt;margin-top:6.8pt;width:10pt;height:10.65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LFxRu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E963409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356D3" w:rsidRPr="004356D3" w14:paraId="0BAF2F06" w14:textId="77777777" w:rsidTr="008B1403">
        <w:tc>
          <w:tcPr>
            <w:tcW w:w="1980" w:type="dxa"/>
            <w:gridSpan w:val="2"/>
            <w:shd w:val="clear" w:color="auto" w:fill="auto"/>
            <w:vAlign w:val="center"/>
          </w:tcPr>
          <w:p w14:paraId="2279D854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376CCAE9" w14:textId="16488270" w:rsidR="00974ACF" w:rsidRPr="004356D3" w:rsidRDefault="00480D0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ร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.ดร.ภัททวัฒน์ มณีวัฒนภิญโญ</w:t>
            </w:r>
          </w:p>
        </w:tc>
        <w:tc>
          <w:tcPr>
            <w:tcW w:w="425" w:type="dxa"/>
            <w:shd w:val="clear" w:color="auto" w:fill="auto"/>
          </w:tcPr>
          <w:p w14:paraId="63B10F8E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9952" behindDoc="0" locked="0" layoutInCell="1" allowOverlap="1" wp14:anchorId="36692EFC" wp14:editId="7C3C4FC9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5AEDD0C8" id="Rectangle 27" o:spid="_x0000_s1026" style="position:absolute;margin-left:.3pt;margin-top:6.8pt;width:10pt;height:10.65pt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AAE9C4C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37AEBDB1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8928" behindDoc="0" locked="0" layoutInCell="1" allowOverlap="1" wp14:anchorId="30CDD4D8" wp14:editId="636B4200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4B0B0035" id="Rectangle 18" o:spid="_x0000_s1026" style="position:absolute;margin-left:-.75pt;margin-top:6.8pt;width:10pt;height:10.65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u1KSR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5AFFDFA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356D3" w:rsidRPr="004356D3" w14:paraId="24E92431" w14:textId="77777777" w:rsidTr="008B1403">
        <w:tc>
          <w:tcPr>
            <w:tcW w:w="1980" w:type="dxa"/>
            <w:gridSpan w:val="2"/>
            <w:shd w:val="clear" w:color="auto" w:fill="auto"/>
            <w:vAlign w:val="center"/>
          </w:tcPr>
          <w:p w14:paraId="5AABAC6E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0702DB18" w14:textId="76C0BBB4" w:rsidR="00974ACF" w:rsidRPr="004356D3" w:rsidRDefault="00480D0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ญ.เสาวภาคย์ วชิรวงศ์กวิน</w:t>
            </w:r>
          </w:p>
        </w:tc>
        <w:tc>
          <w:tcPr>
            <w:tcW w:w="425" w:type="dxa"/>
            <w:shd w:val="clear" w:color="auto" w:fill="auto"/>
          </w:tcPr>
          <w:p w14:paraId="139BE71C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2000" behindDoc="0" locked="0" layoutInCell="1" allowOverlap="1" wp14:anchorId="24CFEA8B" wp14:editId="5765A99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17304846" id="Rectangle 33" o:spid="_x0000_s1026" style="position:absolute;margin-left:.3pt;margin-top:6.8pt;width:10pt;height:10.65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EFDEA46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4E1155BF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227F08D" wp14:editId="0144443E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4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335C5B8A" id="Rectangle 18" o:spid="_x0000_s1026" style="position:absolute;margin-left:-.75pt;margin-top:6.8pt;width:10pt;height:10.6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A1363D2" w14:textId="77777777" w:rsidR="00974ACF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356D3" w:rsidRPr="004356D3" w14:paraId="2AF45906" w14:textId="77777777" w:rsidTr="008B1403">
        <w:tc>
          <w:tcPr>
            <w:tcW w:w="1980" w:type="dxa"/>
            <w:gridSpan w:val="2"/>
            <w:shd w:val="clear" w:color="auto" w:fill="auto"/>
            <w:vAlign w:val="center"/>
          </w:tcPr>
          <w:p w14:paraId="1F1E286C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30168AF" w14:textId="0ED6E719" w:rsidR="00C52E88" w:rsidRPr="004356D3" w:rsidRDefault="00480D0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ญ.สุชาดา จงรุ่งเรืองโชค</w:t>
            </w:r>
          </w:p>
        </w:tc>
        <w:tc>
          <w:tcPr>
            <w:tcW w:w="425" w:type="dxa"/>
            <w:shd w:val="clear" w:color="auto" w:fill="auto"/>
          </w:tcPr>
          <w:p w14:paraId="4819FD48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3568" behindDoc="0" locked="0" layoutInCell="1" allowOverlap="1" wp14:anchorId="3047573D" wp14:editId="3BEA869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307373D2" id="Rectangle 8" o:spid="_x0000_s1026" style="position:absolute;margin-left:.3pt;margin-top:6.8pt;width:10pt;height:10.6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81688BA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14:paraId="03880BAF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allowOverlap="1" wp14:anchorId="09A34F06" wp14:editId="591B533F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02C51168" id="Rectangle 18" o:spid="_x0000_s1026" style="position:absolute;margin-left:-.75pt;margin-top:6.8pt;width:10pt;height:10.6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z80wyGAIAABQ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534F053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356D3" w:rsidRPr="004356D3" w14:paraId="73E5EC89" w14:textId="77777777" w:rsidTr="008B1403">
        <w:tc>
          <w:tcPr>
            <w:tcW w:w="1980" w:type="dxa"/>
            <w:gridSpan w:val="2"/>
            <w:shd w:val="clear" w:color="auto" w:fill="auto"/>
            <w:vAlign w:val="center"/>
          </w:tcPr>
          <w:p w14:paraId="7B080FD8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7F54DB68" w14:textId="77777777" w:rsidR="00C52E88" w:rsidRPr="004356D3" w:rsidRDefault="00974ACF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pacing w:val="-4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pacing w:val="-4"/>
                <w:sz w:val="32"/>
                <w:szCs w:val="32"/>
                <w:cs/>
                <w:lang w:bidi="th-TH"/>
              </w:rPr>
              <w:t>วิทยาลัย</w:t>
            </w:r>
            <w:r w:rsidR="00C52E88" w:rsidRPr="004356D3">
              <w:rPr>
                <w:rFonts w:asciiTheme="majorBidi" w:hAnsiTheme="majorBidi" w:cstheme="majorBidi"/>
                <w:spacing w:val="-4"/>
                <w:sz w:val="32"/>
                <w:szCs w:val="32"/>
                <w:cs/>
                <w:lang w:bidi="th-TH"/>
              </w:rPr>
              <w:t>เภสัชศาสตร์ มหาวิทยาลัยรังสิต</w:t>
            </w:r>
          </w:p>
        </w:tc>
        <w:tc>
          <w:tcPr>
            <w:tcW w:w="425" w:type="dxa"/>
            <w:shd w:val="clear" w:color="auto" w:fill="auto"/>
          </w:tcPr>
          <w:p w14:paraId="7572346A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3808" behindDoc="0" locked="0" layoutInCell="1" allowOverlap="1" wp14:anchorId="1332793A" wp14:editId="12615F78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0" t="0" r="25400" b="17145"/>
                      <wp:wrapNone/>
                      <wp:docPr id="49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5195B76A" id="Rectangle 21" o:spid="_x0000_s1026" style="position:absolute;margin-left:.3pt;margin-top:5.35pt;width:10pt;height:10.6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" fillcolor="windowText" strokeweight="1pt"/>
                  </w:pict>
                </mc:Fallback>
              </mc:AlternateConten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951CEA7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  <w:shd w:val="clear" w:color="auto" w:fill="auto"/>
          </w:tcPr>
          <w:p w14:paraId="1271B829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4832" behindDoc="0" locked="0" layoutInCell="1" allowOverlap="1" wp14:anchorId="1FF5513A" wp14:editId="2139D332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6985" t="9525" r="8890" b="7620"/>
                      <wp:wrapNone/>
                      <wp:docPr id="50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6794D5F6" id="Rectangle 22" o:spid="_x0000_s1026" style="position:absolute;margin-left:-.75pt;margin-top:5.35pt;width:10pt;height:10.65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" filled="f" fillcolor="black" strokeweight="1pt"/>
                  </w:pict>
                </mc:Fallback>
              </mc:AlternateConten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FB2A80E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C52E88" w:rsidRPr="004356D3" w14:paraId="04C7BA6E" w14:textId="77777777" w:rsidTr="008B1403">
        <w:tc>
          <w:tcPr>
            <w:tcW w:w="1980" w:type="dxa"/>
            <w:gridSpan w:val="2"/>
            <w:shd w:val="clear" w:color="auto" w:fill="auto"/>
            <w:vAlign w:val="center"/>
          </w:tcPr>
          <w:p w14:paraId="56B04099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42AB1F19" w14:textId="12282794" w:rsidR="00C52E88" w:rsidRPr="004356D3" w:rsidRDefault="00480D0A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10 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สิงหาคม</w:t>
            </w:r>
            <w:r w:rsidR="00C52E88"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</w:t>
            </w:r>
            <w:r w:rsidR="00C52E88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5</w:t>
            </w:r>
            <w:r w:rsidR="00771A2F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8</w:t>
            </w:r>
          </w:p>
        </w:tc>
        <w:tc>
          <w:tcPr>
            <w:tcW w:w="425" w:type="dxa"/>
            <w:shd w:val="clear" w:color="auto" w:fill="auto"/>
          </w:tcPr>
          <w:p w14:paraId="39D4E30A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716D21F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</w:tcPr>
          <w:p w14:paraId="0187C0CA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4FFBAA79" w14:textId="77777777" w:rsidR="00C52E88" w:rsidRPr="004356D3" w:rsidRDefault="00C52E88" w:rsidP="0025523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</w:tbl>
    <w:p w14:paraId="7D47BE10" w14:textId="77777777" w:rsidR="006952A8" w:rsidRPr="004356D3" w:rsidRDefault="006952A8" w:rsidP="0025523E">
      <w:pPr>
        <w:rPr>
          <w:rFonts w:asciiTheme="majorBidi" w:hAnsiTheme="majorBidi" w:cstheme="majorBidi"/>
          <w:sz w:val="32"/>
          <w:szCs w:val="32"/>
          <w:lang w:val="en-AU" w:bidi="th-TH"/>
        </w:rPr>
      </w:pPr>
    </w:p>
    <w:p w14:paraId="44535D2E" w14:textId="77777777" w:rsidR="00AA67DB" w:rsidRPr="004356D3" w:rsidRDefault="00AA67DB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val="en-AU"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br w:type="page"/>
      </w:r>
    </w:p>
    <w:p w14:paraId="729C4988" w14:textId="6BA3D43E" w:rsidR="00436FEA" w:rsidRPr="004356D3" w:rsidRDefault="00787632" w:rsidP="0025523E">
      <w:pPr>
        <w:pStyle w:val="7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4356D3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2</w:t>
      </w:r>
      <w:r w:rsidR="00FD35C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120AE4" w:rsidRPr="004356D3">
        <w:rPr>
          <w:rFonts w:asciiTheme="majorBidi" w:hAnsiTheme="majorBidi" w:cstheme="majorBidi" w:hint="cs"/>
          <w:b/>
          <w:bCs/>
          <w:sz w:val="32"/>
          <w:szCs w:val="32"/>
          <w:cs/>
          <w:lang w:bidi="th-TH"/>
        </w:rPr>
        <w:t xml:space="preserve"> </w:t>
      </w:r>
      <w:r w:rsidR="007B1F92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ัตถุป</w:t>
      </w:r>
      <w:r w:rsidR="007A71DE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ะสงค์</w:t>
      </w:r>
      <w:r w:rsidR="007318BA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ของรายวิชาและส่วนประกอบของร</w:t>
      </w:r>
      <w:r w:rsidR="00A94408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ายวิชา</w:t>
      </w:r>
    </w:p>
    <w:p w14:paraId="70BDD96B" w14:textId="77777777" w:rsidR="00C41F22" w:rsidRPr="004356D3" w:rsidRDefault="00436FEA" w:rsidP="0025523E">
      <w:pPr>
        <w:pStyle w:val="7"/>
        <w:tabs>
          <w:tab w:val="left" w:pos="360"/>
        </w:tabs>
        <w:spacing w:before="0" w:after="0"/>
        <w:jc w:val="thaiDistribute"/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1.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="00A94408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ัตถุประสงค์ของรายวิชา</w:t>
      </w:r>
    </w:p>
    <w:p w14:paraId="3E4AD72E" w14:textId="475840DF" w:rsidR="00B411EE" w:rsidRPr="004356D3" w:rsidRDefault="00FD0DC4" w:rsidP="00FD0DC4">
      <w:pPr>
        <w:pStyle w:val="ac"/>
        <w:tabs>
          <w:tab w:val="left" w:pos="540"/>
          <w:tab w:val="left" w:pos="993"/>
          <w:tab w:val="left" w:pos="1620"/>
          <w:tab w:val="left" w:pos="7200"/>
        </w:tabs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rFonts w:asciiTheme="majorBidi" w:hAnsiTheme="majorBidi" w:cstheme="majorBidi"/>
          <w:sz w:val="32"/>
          <w:szCs w:val="32"/>
        </w:rPr>
        <w:tab/>
      </w:r>
      <w:r w:rsidRPr="004356D3">
        <w:rPr>
          <w:rFonts w:asciiTheme="majorBidi" w:hAnsiTheme="majorBidi" w:cstheme="majorBidi"/>
          <w:sz w:val="32"/>
          <w:szCs w:val="32"/>
        </w:rPr>
        <w:tab/>
      </w:r>
      <w:r w:rsidR="006A2D32" w:rsidRPr="004356D3">
        <w:rPr>
          <w:rFonts w:asciiTheme="majorBidi" w:hAnsiTheme="majorBidi" w:cstheme="majorBidi"/>
          <w:sz w:val="32"/>
          <w:szCs w:val="32"/>
          <w:cs/>
        </w:rPr>
        <w:t xml:space="preserve">อธิบายความรู้เบื้องต้นทางเภสัชเคมีของยาในการเชื่อมโยงไปยังวิชาทางเภสัชเคมี </w:t>
      </w:r>
      <w:r w:rsidR="006A2D32" w:rsidRPr="004356D3">
        <w:rPr>
          <w:rFonts w:asciiTheme="majorBidi" w:hAnsiTheme="majorBidi" w:cstheme="majorBidi"/>
          <w:sz w:val="32"/>
          <w:szCs w:val="32"/>
        </w:rPr>
        <w:t xml:space="preserve">2-4 </w:t>
      </w:r>
      <w:r w:rsidR="006A2D32" w:rsidRPr="004356D3">
        <w:rPr>
          <w:rFonts w:asciiTheme="majorBidi" w:hAnsiTheme="majorBidi" w:cstheme="majorBidi"/>
          <w:sz w:val="32"/>
          <w:szCs w:val="32"/>
          <w:cs/>
        </w:rPr>
        <w:t>ต่อไป</w:t>
      </w:r>
    </w:p>
    <w:p w14:paraId="2B8667A7" w14:textId="77777777" w:rsidR="00120AE4" w:rsidRPr="004356D3" w:rsidRDefault="00120AE4" w:rsidP="0025523E">
      <w:pPr>
        <w:pStyle w:val="7"/>
        <w:tabs>
          <w:tab w:val="left" w:pos="360"/>
        </w:tabs>
        <w:spacing w:before="0" w:after="0"/>
        <w:jc w:val="thaiDistribute"/>
        <w:rPr>
          <w:rFonts w:asciiTheme="majorBidi" w:hAnsiTheme="majorBidi" w:cstheme="majorBidi"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sz w:val="32"/>
          <w:szCs w:val="32"/>
          <w:lang w:bidi="th-TH"/>
        </w:rPr>
        <w:t>2</w:t>
      </w:r>
      <w:r w:rsidRPr="004356D3">
        <w:rPr>
          <w:rFonts w:asciiTheme="majorBidi" w:hAnsiTheme="majorBidi" w:cstheme="majorBidi"/>
          <w:b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Cs/>
          <w:sz w:val="32"/>
          <w:szCs w:val="32"/>
          <w:cs/>
          <w:lang w:bidi="th-TH"/>
        </w:rPr>
        <w:tab/>
        <w:t xml:space="preserve">คำอธิบายรายวิชา </w:t>
      </w:r>
    </w:p>
    <w:p w14:paraId="4FCEF792" w14:textId="77777777" w:rsidR="00120AE4" w:rsidRPr="004356D3" w:rsidRDefault="00120AE4" w:rsidP="00FD0DC4">
      <w:pPr>
        <w:pStyle w:val="ae"/>
        <w:spacing w:before="0" w:beforeAutospacing="0" w:after="0" w:afterAutospacing="0"/>
        <w:ind w:left="720" w:firstLine="273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คำอธิบายรายวิชาภาษาไทย</w:t>
      </w:r>
    </w:p>
    <w:p w14:paraId="0843B575" w14:textId="77777777" w:rsidR="00120AE4" w:rsidRPr="004356D3" w:rsidRDefault="0042296E" w:rsidP="0025523E">
      <w:pPr>
        <w:pStyle w:val="ae"/>
        <w:spacing w:before="0" w:beforeAutospacing="0" w:after="0" w:afterAutospacing="0"/>
        <w:ind w:left="426" w:firstLine="567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หลักการเบื้องต้นทางเภสัชเคมีของสารที่เป็นสารอินทรีย์และอนินทรีย์ คุณสมบัติทางเคมีฟิสิกส์ของสารประกอบที่เป็นยา และ ไอออนในร่างกาย อิเล็กโทรไลต์ที่ใช้ในการรักษาสมดุลกรดและเบส รวมถึงบทบาทที่สำคัญของสารต่าง ๆ ที่ใช้เป็นยา ปฏิกิริยาเคมีที่เกี่ยวข้องกับความคงตัวของโมเลกุลยา</w:t>
      </w:r>
      <w:r w:rsidR="006A2D32" w:rsidRPr="004356D3">
        <w:rPr>
          <w:rFonts w:asciiTheme="majorBidi" w:hAnsiTheme="majorBidi" w:cstheme="majorBidi"/>
          <w:sz w:val="32"/>
          <w:szCs w:val="32"/>
          <w:cs/>
        </w:rPr>
        <w:t xml:space="preserve"> </w:t>
      </w:r>
    </w:p>
    <w:p w14:paraId="797D75D0" w14:textId="77777777" w:rsidR="00120AE4" w:rsidRPr="004356D3" w:rsidRDefault="00E0719E" w:rsidP="00FD0DC4">
      <w:pPr>
        <w:pStyle w:val="ae"/>
        <w:spacing w:before="0" w:beforeAutospacing="0" w:after="0" w:afterAutospacing="0"/>
        <w:ind w:left="720" w:firstLine="273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คำอธิบายรายวิชาภาษาอังกฤษ</w:t>
      </w:r>
    </w:p>
    <w:p w14:paraId="37A50135" w14:textId="3A2A07E4" w:rsidR="00746E47" w:rsidRPr="004356D3" w:rsidRDefault="007C751D" w:rsidP="0025523E">
      <w:pPr>
        <w:pStyle w:val="ae"/>
        <w:spacing w:before="0" w:beforeAutospacing="0" w:after="0" w:afterAutospacing="0"/>
        <w:ind w:left="426" w:firstLine="567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t>Basic principles of inorganic and organic pharmaceutical substances; physicochemical properties of drug compounds and</w:t>
      </w:r>
      <w:r w:rsidRPr="004356D3">
        <w:rPr>
          <w:rFonts w:asciiTheme="majorBidi" w:hAnsiTheme="majorBidi" w:cstheme="majorBidi"/>
          <w:sz w:val="32"/>
          <w:szCs w:val="32"/>
          <w:rtl/>
          <w:cs/>
        </w:rPr>
        <w:t xml:space="preserve"> </w:t>
      </w:r>
      <w:r w:rsidRPr="004356D3">
        <w:rPr>
          <w:rFonts w:asciiTheme="majorBidi" w:hAnsiTheme="majorBidi" w:cstheme="majorBidi"/>
          <w:sz w:val="32"/>
          <w:szCs w:val="32"/>
        </w:rPr>
        <w:t>ions in the human body; the maintenance of acid-base balance via electrolytes; significant roles of pharmaceutical substances; and chemical reactions related to stability of drug molecules.</w:t>
      </w:r>
    </w:p>
    <w:p w14:paraId="0A636B6B" w14:textId="77777777" w:rsidR="00120AE4" w:rsidRPr="004356D3" w:rsidRDefault="00120AE4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3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  <w:t>จำนวนชั่วโมงต่อสัปดาห์ที่อาจารย์ให้คำปรึกษาและแนะนำทางวิชาการแก่นักศึกษา</w:t>
      </w:r>
    </w:p>
    <w:p w14:paraId="231C956E" w14:textId="1AC85520" w:rsidR="00120AE4" w:rsidRPr="004356D3" w:rsidRDefault="00120AE4" w:rsidP="00FD0DC4">
      <w:pPr>
        <w:pStyle w:val="ab"/>
        <w:tabs>
          <w:tab w:val="left" w:pos="360"/>
        </w:tabs>
        <w:spacing w:line="240" w:lineRule="auto"/>
        <w:ind w:left="426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4288" behindDoc="0" locked="0" layoutInCell="1" allowOverlap="1" wp14:anchorId="312D7B35" wp14:editId="38DC7CCB">
                <wp:simplePos x="0" y="0"/>
                <wp:positionH relativeFrom="column">
                  <wp:posOffset>2361375</wp:posOffset>
                </wp:positionH>
                <wp:positionV relativeFrom="paragraph">
                  <wp:posOffset>60960</wp:posOffset>
                </wp:positionV>
                <wp:extent cx="137160" cy="152400"/>
                <wp:effectExtent l="0" t="0" r="15240" b="19050"/>
                <wp:wrapNone/>
                <wp:docPr id="29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5590857F" id="Rectangle 26" o:spid="_x0000_s1026" style="position:absolute;margin-left:185.95pt;margin-top:4.8pt;width:10.8pt;height:12pt;z-index:25172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" fillcolor="black" strokeweight="1pt"/>
            </w:pict>
          </mc:Fallback>
        </mc:AlternateContent>
      </w:r>
      <w:r w:rsidRPr="004356D3">
        <w:rPr>
          <w:rFonts w:asciiTheme="majorBidi" w:hAnsiTheme="majorBidi" w:cstheme="majorBidi"/>
          <w:sz w:val="32"/>
          <w:szCs w:val="32"/>
          <w:cs/>
        </w:rPr>
        <w:t>มี ......</w:t>
      </w:r>
      <w:r w:rsidRPr="004356D3">
        <w:rPr>
          <w:rFonts w:asciiTheme="majorBidi" w:hAnsiTheme="majorBidi" w:cstheme="majorBidi"/>
          <w:sz w:val="32"/>
          <w:szCs w:val="32"/>
        </w:rPr>
        <w:t>1</w:t>
      </w:r>
      <w:r w:rsidRPr="004356D3">
        <w:rPr>
          <w:rFonts w:asciiTheme="majorBidi" w:hAnsiTheme="majorBidi" w:cstheme="majorBidi"/>
          <w:sz w:val="32"/>
          <w:szCs w:val="32"/>
          <w:cs/>
        </w:rPr>
        <w:t>.......ชั่วโมง</w:t>
      </w:r>
      <w:r w:rsidRPr="004356D3">
        <w:rPr>
          <w:rFonts w:asciiTheme="majorBidi" w:hAnsiTheme="majorBidi" w:cstheme="majorBidi"/>
          <w:sz w:val="32"/>
          <w:szCs w:val="32"/>
        </w:rPr>
        <w:t>/</w:t>
      </w:r>
      <w:r w:rsidRPr="004356D3">
        <w:rPr>
          <w:rFonts w:asciiTheme="majorBidi" w:hAnsiTheme="majorBidi" w:cstheme="majorBidi"/>
          <w:sz w:val="32"/>
          <w:szCs w:val="32"/>
          <w:cs/>
        </w:rPr>
        <w:t>สัปดาห์</w:t>
      </w:r>
      <w:r w:rsidRPr="004356D3">
        <w:rPr>
          <w:rFonts w:asciiTheme="majorBidi" w:hAnsiTheme="majorBidi" w:cstheme="majorBidi"/>
          <w:sz w:val="32"/>
          <w:szCs w:val="32"/>
        </w:rPr>
        <w:tab/>
      </w:r>
      <w:r w:rsidR="00FD0DC4" w:rsidRPr="004356D3">
        <w:rPr>
          <w:rFonts w:asciiTheme="majorBidi" w:hAnsiTheme="majorBidi" w:cstheme="majorBidi"/>
          <w:sz w:val="32"/>
          <w:szCs w:val="32"/>
        </w:rPr>
        <w:tab/>
      </w:r>
      <w:r w:rsidRPr="004356D3">
        <w:rPr>
          <w:rFonts w:asciiTheme="majorBidi" w:hAnsiTheme="majorBidi" w:cstheme="majorBidi"/>
          <w:sz w:val="32"/>
          <w:szCs w:val="32"/>
        </w:rPr>
        <w:tab/>
        <w:t xml:space="preserve">E-mail: </w:t>
      </w:r>
      <w:r w:rsidRPr="004356D3">
        <w:rPr>
          <w:rFonts w:asciiTheme="majorBidi" w:hAnsiTheme="majorBidi" w:cstheme="majorBidi"/>
          <w:sz w:val="32"/>
          <w:szCs w:val="32"/>
          <w:cs/>
        </w:rPr>
        <w:t>.....</w:t>
      </w:r>
      <w:r w:rsidR="003A14B7" w:rsidRPr="004356D3">
        <w:rPr>
          <w:rFonts w:asciiTheme="majorBidi" w:hAnsiTheme="majorBidi" w:cstheme="majorBidi"/>
          <w:sz w:val="32"/>
          <w:szCs w:val="32"/>
        </w:rPr>
        <w:t>............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</w:rPr>
        <w:t>..</w:t>
      </w:r>
      <w:r w:rsidRPr="004356D3">
        <w:rPr>
          <w:rFonts w:asciiTheme="majorBidi" w:hAnsiTheme="majorBidi" w:cstheme="majorBidi"/>
          <w:sz w:val="32"/>
          <w:szCs w:val="32"/>
        </w:rPr>
        <w:t>jirapornchai.s@rsu.ac.th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</w:t>
      </w:r>
    </w:p>
    <w:p w14:paraId="1A9D6139" w14:textId="66C10408" w:rsidR="00120AE4" w:rsidRPr="004356D3" w:rsidRDefault="00120AE4" w:rsidP="0025523E">
      <w:pPr>
        <w:pStyle w:val="ab"/>
        <w:tabs>
          <w:tab w:val="left" w:pos="360"/>
        </w:tabs>
        <w:spacing w:line="240" w:lineRule="auto"/>
        <w:ind w:left="3600" w:firstLine="72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7DAC37BB" wp14:editId="52E305C8">
                <wp:simplePos x="0" y="0"/>
                <wp:positionH relativeFrom="column">
                  <wp:posOffset>2361375</wp:posOffset>
                </wp:positionH>
                <wp:positionV relativeFrom="paragraph">
                  <wp:posOffset>62865</wp:posOffset>
                </wp:positionV>
                <wp:extent cx="137160" cy="152400"/>
                <wp:effectExtent l="0" t="0" r="15240" b="19050"/>
                <wp:wrapNone/>
                <wp:docPr id="30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63C93DAE" id="Rectangle 27" o:spid="_x0000_s1026" style="position:absolute;margin-left:185.95pt;margin-top:4.95pt;width:10.8pt;height:12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" strokeweight="1pt"/>
            </w:pict>
          </mc:Fallback>
        </mc:AlternateContent>
      </w:r>
      <w:r w:rsidR="00FD0DC4" w:rsidRPr="004356D3">
        <w:rPr>
          <w:rFonts w:asciiTheme="majorBidi" w:hAnsiTheme="majorBidi" w:cstheme="majorBidi"/>
          <w:sz w:val="32"/>
          <w:szCs w:val="32"/>
        </w:rPr>
        <w:t>Facebook:</w:t>
      </w:r>
      <w:r w:rsidRPr="004356D3">
        <w:rPr>
          <w:rFonts w:asciiTheme="majorBidi" w:hAnsiTheme="majorBidi" w:cstheme="majorBidi"/>
          <w:sz w:val="32"/>
          <w:szCs w:val="32"/>
        </w:rPr>
        <w:t xml:space="preserve"> 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</w:t>
      </w:r>
      <w:r w:rsidR="003A14B7" w:rsidRPr="004356D3">
        <w:rPr>
          <w:rFonts w:asciiTheme="majorBidi" w:hAnsiTheme="majorBidi" w:cstheme="majorBidi" w:hint="cs"/>
          <w:sz w:val="32"/>
          <w:szCs w:val="32"/>
          <w:cs/>
        </w:rPr>
        <w:t>.......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</w:t>
      </w:r>
    </w:p>
    <w:p w14:paraId="22A78D64" w14:textId="31BF2C34" w:rsidR="00120AE4" w:rsidRPr="004356D3" w:rsidRDefault="00120AE4" w:rsidP="0025523E">
      <w:pPr>
        <w:pStyle w:val="ab"/>
        <w:tabs>
          <w:tab w:val="left" w:pos="360"/>
        </w:tabs>
        <w:spacing w:line="240" w:lineRule="auto"/>
        <w:ind w:left="3600" w:firstLine="72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6A61A571" wp14:editId="3F14CD72">
                <wp:simplePos x="0" y="0"/>
                <wp:positionH relativeFrom="column">
                  <wp:posOffset>2361375</wp:posOffset>
                </wp:positionH>
                <wp:positionV relativeFrom="paragraph">
                  <wp:posOffset>67945</wp:posOffset>
                </wp:positionV>
                <wp:extent cx="137160" cy="152400"/>
                <wp:effectExtent l="0" t="0" r="15240" b="19050"/>
                <wp:wrapNone/>
                <wp:docPr id="31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E4B3422" id="Rectangle 28" o:spid="_x0000_s1026" style="position:absolute;margin-left:185.95pt;margin-top:5.35pt;width:10.8pt;height:12pt;z-index:25172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" strokeweight="1pt"/>
            </w:pict>
          </mc:Fallback>
        </mc:AlternateContent>
      </w:r>
      <w:r w:rsidR="00FD0DC4" w:rsidRPr="004356D3">
        <w:rPr>
          <w:rFonts w:asciiTheme="majorBidi" w:hAnsiTheme="majorBidi" w:cstheme="majorBidi"/>
          <w:sz w:val="32"/>
          <w:szCs w:val="32"/>
        </w:rPr>
        <w:t>Line:</w:t>
      </w:r>
      <w:r w:rsidRPr="004356D3">
        <w:rPr>
          <w:rFonts w:asciiTheme="majorBidi" w:hAnsiTheme="majorBidi" w:cstheme="majorBidi"/>
          <w:sz w:val="32"/>
          <w:szCs w:val="32"/>
        </w:rPr>
        <w:t xml:space="preserve"> 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.............</w:t>
      </w:r>
      <w:r w:rsidR="003A14B7" w:rsidRPr="004356D3">
        <w:rPr>
          <w:rFonts w:asciiTheme="majorBidi" w:hAnsiTheme="majorBidi" w:cstheme="majorBidi" w:hint="cs"/>
          <w:sz w:val="32"/>
          <w:szCs w:val="32"/>
          <w:cs/>
        </w:rPr>
        <w:t>............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...</w:t>
      </w:r>
      <w:r w:rsidRPr="004356D3">
        <w:rPr>
          <w:rFonts w:asciiTheme="majorBidi" w:hAnsiTheme="majorBidi" w:cstheme="majorBidi"/>
          <w:sz w:val="32"/>
          <w:szCs w:val="32"/>
          <w:cs/>
        </w:rPr>
        <w:t>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</w:t>
      </w:r>
    </w:p>
    <w:p w14:paraId="6EBFF1D6" w14:textId="37AF4A8C" w:rsidR="00CF3C17" w:rsidRPr="004356D3" w:rsidRDefault="00120AE4" w:rsidP="0025523E">
      <w:pPr>
        <w:pStyle w:val="ab"/>
        <w:tabs>
          <w:tab w:val="left" w:pos="360"/>
        </w:tabs>
        <w:spacing w:line="240" w:lineRule="auto"/>
        <w:ind w:left="3600" w:firstLine="72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1C1A6FC0" wp14:editId="3D3DCA5A">
                <wp:simplePos x="0" y="0"/>
                <wp:positionH relativeFrom="column">
                  <wp:posOffset>2361375</wp:posOffset>
                </wp:positionH>
                <wp:positionV relativeFrom="paragraph">
                  <wp:posOffset>57150</wp:posOffset>
                </wp:positionV>
                <wp:extent cx="137160" cy="152400"/>
                <wp:effectExtent l="0" t="0" r="15240" b="19050"/>
                <wp:wrapNone/>
                <wp:docPr id="32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2583168C" id="Rectangle 29" o:spid="_x0000_s1026" style="position:absolute;margin-left:185.95pt;margin-top:4.5pt;width:10.8pt;height:12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" strokeweight="1pt"/>
            </w:pict>
          </mc:Fallback>
        </mc:AlternateContent>
      </w:r>
      <w:r w:rsidRPr="004356D3">
        <w:rPr>
          <w:rFonts w:asciiTheme="majorBidi" w:hAnsiTheme="majorBidi" w:cstheme="majorBidi"/>
          <w:sz w:val="32"/>
          <w:szCs w:val="32"/>
          <w:cs/>
        </w:rPr>
        <w:t>อื่น ๆ ระบุ ................................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</w:t>
      </w:r>
      <w:r w:rsidR="003A14B7" w:rsidRPr="004356D3">
        <w:rPr>
          <w:rFonts w:asciiTheme="majorBidi" w:hAnsiTheme="majorBidi" w:cstheme="majorBidi" w:hint="cs"/>
          <w:sz w:val="32"/>
          <w:szCs w:val="32"/>
          <w:cs/>
        </w:rPr>
        <w:t>............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  <w:r w:rsidRPr="004356D3">
        <w:rPr>
          <w:rFonts w:asciiTheme="majorBidi" w:hAnsiTheme="majorBidi" w:cstheme="majorBidi"/>
          <w:sz w:val="32"/>
          <w:szCs w:val="32"/>
          <w:cs/>
        </w:rPr>
        <w:t>.......</w:t>
      </w:r>
      <w:r w:rsidRPr="004356D3">
        <w:rPr>
          <w:rFonts w:asciiTheme="majorBidi" w:hAnsiTheme="majorBidi" w:cstheme="majorBidi"/>
          <w:sz w:val="32"/>
          <w:szCs w:val="32"/>
        </w:rPr>
        <w:t>.</w:t>
      </w:r>
    </w:p>
    <w:p w14:paraId="0FDFDB22" w14:textId="3E5F14DB" w:rsidR="0083683B" w:rsidRPr="004356D3" w:rsidRDefault="00CF3C17" w:rsidP="0025523E">
      <w:pPr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br w:type="page"/>
      </w:r>
    </w:p>
    <w:p w14:paraId="10BBF880" w14:textId="77777777" w:rsidR="00120AE4" w:rsidRPr="004356D3" w:rsidRDefault="00120AE4" w:rsidP="0025523E">
      <w:pPr>
        <w:jc w:val="center"/>
        <w:rPr>
          <w:rFonts w:asciiTheme="majorBidi" w:hAnsiTheme="majorBidi" w:cstheme="majorBidi"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Cs/>
          <w:sz w:val="32"/>
          <w:szCs w:val="32"/>
          <w:cs/>
          <w:lang w:bidi="th-TH"/>
        </w:rPr>
        <w:lastRenderedPageBreak/>
        <w:t>หมวดที่</w:t>
      </w:r>
      <w:r w:rsidRPr="004356D3">
        <w:rPr>
          <w:rFonts w:asciiTheme="majorBidi" w:hAnsiTheme="majorBidi" w:cstheme="majorBidi"/>
          <w:b/>
          <w:sz w:val="32"/>
          <w:szCs w:val="32"/>
          <w:cs/>
          <w:lang w:bidi="th-TH"/>
        </w:rPr>
        <w:t xml:space="preserve"> </w:t>
      </w:r>
      <w:r w:rsidRPr="004356D3">
        <w:rPr>
          <w:rFonts w:asciiTheme="majorBidi" w:hAnsiTheme="majorBidi" w:cstheme="majorBidi"/>
          <w:b/>
          <w:sz w:val="32"/>
          <w:szCs w:val="32"/>
          <w:lang w:bidi="th-TH"/>
        </w:rPr>
        <w:t>3</w:t>
      </w:r>
      <w:r w:rsidRPr="004356D3">
        <w:rPr>
          <w:rFonts w:asciiTheme="majorBidi" w:hAnsiTheme="majorBidi" w:cstheme="majorBidi"/>
          <w:bCs/>
          <w:sz w:val="32"/>
          <w:szCs w:val="32"/>
          <w:cs/>
          <w:lang w:bidi="th-TH"/>
        </w:rPr>
        <w:t xml:space="preserve">  การพัฒนาผลการเรียนรู้ของนักศึกษา</w:t>
      </w:r>
    </w:p>
    <w:p w14:paraId="16390225" w14:textId="77777777" w:rsidR="00120AE4" w:rsidRPr="004356D3" w:rsidRDefault="00120AE4" w:rsidP="0025523E">
      <w:pPr>
        <w:ind w:left="-993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พัฒนาผลการเรียนรู้ในมาตรฐานผลการเรียนรู้แต่ละด้านที่มุ่งหวัง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 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มีดังต่อไปนี้</w:t>
      </w:r>
    </w:p>
    <w:tbl>
      <w:tblPr>
        <w:tblW w:w="6101" w:type="pct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9"/>
        <w:gridCol w:w="287"/>
        <w:gridCol w:w="282"/>
        <w:gridCol w:w="285"/>
        <w:gridCol w:w="285"/>
        <w:gridCol w:w="343"/>
        <w:gridCol w:w="338"/>
        <w:gridCol w:w="290"/>
        <w:gridCol w:w="290"/>
        <w:gridCol w:w="290"/>
        <w:gridCol w:w="290"/>
        <w:gridCol w:w="292"/>
        <w:gridCol w:w="292"/>
        <w:gridCol w:w="281"/>
        <w:gridCol w:w="281"/>
        <w:gridCol w:w="281"/>
        <w:gridCol w:w="281"/>
        <w:gridCol w:w="281"/>
        <w:gridCol w:w="281"/>
        <w:gridCol w:w="281"/>
        <w:gridCol w:w="281"/>
        <w:gridCol w:w="281"/>
        <w:gridCol w:w="303"/>
        <w:gridCol w:w="281"/>
        <w:gridCol w:w="281"/>
        <w:gridCol w:w="281"/>
        <w:gridCol w:w="283"/>
        <w:gridCol w:w="283"/>
        <w:gridCol w:w="283"/>
        <w:gridCol w:w="283"/>
        <w:gridCol w:w="288"/>
        <w:gridCol w:w="281"/>
        <w:gridCol w:w="281"/>
        <w:gridCol w:w="281"/>
        <w:gridCol w:w="288"/>
        <w:gridCol w:w="564"/>
        <w:gridCol w:w="416"/>
      </w:tblGrid>
      <w:tr w:rsidR="004356D3" w:rsidRPr="004356D3" w14:paraId="53286D58" w14:textId="77777777" w:rsidTr="00684B82">
        <w:trPr>
          <w:trHeight w:val="113"/>
        </w:trPr>
        <w:tc>
          <w:tcPr>
            <w:tcW w:w="80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B4622" w14:textId="77777777" w:rsidR="00684B82" w:rsidRPr="004356D3" w:rsidRDefault="00684B82" w:rsidP="00326156">
            <w:pPr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1</w:t>
            </w:r>
          </w:p>
          <w:p w14:paraId="308E57E0" w14:textId="77777777" w:rsidR="00684B82" w:rsidRPr="004356D3" w:rsidRDefault="00684B82" w:rsidP="00326156">
            <w:pPr>
              <w:ind w:right="-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ให้การบริบาลทางเภสัชกรรมในกลุ่มโรคที่ครอบคลุมในระดับสมรรถนะร่วม</w:t>
            </w:r>
          </w:p>
        </w:tc>
        <w:tc>
          <w:tcPr>
            <w:tcW w:w="941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DF7D4" w14:textId="77777777" w:rsidR="00684B82" w:rsidRPr="004356D3" w:rsidRDefault="00684B82" w:rsidP="00326156">
            <w:pPr>
              <w:tabs>
                <w:tab w:val="left" w:pos="14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2</w:t>
            </w:r>
          </w:p>
          <w:p w14:paraId="7BA9567B" w14:textId="77777777" w:rsidR="00684B82" w:rsidRPr="004356D3" w:rsidRDefault="00684B82" w:rsidP="00326156">
            <w:pPr>
              <w:tabs>
                <w:tab w:val="left" w:pos="14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ให้การบริบาลทางเภสัชกรรมในกลุ่มโรคที่ครอบคลุมในสมรรถนะเฉพาะสาขาด้านการบริบาลทางเภสัชกรรม</w:t>
            </w:r>
          </w:p>
        </w:tc>
        <w:tc>
          <w:tcPr>
            <w:tcW w:w="128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79E0D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3</w:t>
            </w:r>
          </w:p>
          <w:p w14:paraId="64272BD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พัฒนายาและผลิตยาที่มีคุณภาพ ปลอดภัย มีประสิทธิศักย์ และแก้ปัญหางานด้านเภสัชกรรม</w:t>
            </w:r>
          </w:p>
          <w:p w14:paraId="4DC8DBA0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อุตสาหการในสถานการณ์จริง</w:t>
            </w:r>
          </w:p>
        </w:tc>
        <w:tc>
          <w:tcPr>
            <w:tcW w:w="50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55C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4</w:t>
            </w:r>
          </w:p>
          <w:p w14:paraId="2E4D862A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ปฏิบัติงานเกี่ยวกับระบบการสาธารณสุข ระบบสุขภาพ และระบบคุ้มครองผู้บริโภคด้านยาและสุขภาพ</w:t>
            </w:r>
          </w:p>
        </w:tc>
        <w:tc>
          <w:tcPr>
            <w:tcW w:w="51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0CF0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5</w:t>
            </w:r>
          </w:p>
          <w:p w14:paraId="58B3FEB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ปฏิบัติงานอย่างมีคุณธรรม จริยธรรมและจรรยาบรรณแห่งวิชาชีพ</w:t>
            </w:r>
          </w:p>
        </w:tc>
        <w:tc>
          <w:tcPr>
            <w:tcW w:w="51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06A6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6</w:t>
            </w:r>
          </w:p>
          <w:p w14:paraId="1E3EF824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1440"/>
                <w:tab w:val="left" w:pos="1890"/>
                <w:tab w:val="left" w:pos="2340"/>
              </w:tabs>
              <w:ind w:right="-72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ใช้จรณทักษะ (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 xml:space="preserve">soft skills) 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ในการปฏิบัติงานทางเภสัชกรรม</w:t>
            </w:r>
          </w:p>
        </w:tc>
        <w:tc>
          <w:tcPr>
            <w:tcW w:w="4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2472E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PLO7</w:t>
            </w:r>
          </w:p>
          <w:p w14:paraId="6831A23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1440"/>
                <w:tab w:val="left" w:pos="1890"/>
                <w:tab w:val="left" w:pos="2340"/>
              </w:tabs>
              <w:ind w:left="-7" w:right="33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ประยุกต์ใช้ความรู้ของการเป็นผู้ประกอบการของวิชาชีพเภสัชกรรม</w:t>
            </w:r>
          </w:p>
        </w:tc>
      </w:tr>
      <w:tr w:rsidR="004356D3" w:rsidRPr="004356D3" w14:paraId="07916921" w14:textId="77777777" w:rsidTr="00684B82">
        <w:trPr>
          <w:trHeight w:val="113"/>
        </w:trPr>
        <w:tc>
          <w:tcPr>
            <w:tcW w:w="131" w:type="pct"/>
          </w:tcPr>
          <w:p w14:paraId="50F7BB9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130" w:type="pct"/>
          </w:tcPr>
          <w:p w14:paraId="4AE52610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128" w:type="pct"/>
          </w:tcPr>
          <w:p w14:paraId="53F21E36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29" w:type="pct"/>
          </w:tcPr>
          <w:p w14:paraId="0A7DD4C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129" w:type="pct"/>
          </w:tcPr>
          <w:p w14:paraId="1857F9D6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155" w:type="pct"/>
          </w:tcPr>
          <w:p w14:paraId="021834AD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3" w:type="pct"/>
          </w:tcPr>
          <w:p w14:paraId="75A9919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31" w:type="pct"/>
          </w:tcPr>
          <w:p w14:paraId="0542FEF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31" w:type="pct"/>
          </w:tcPr>
          <w:p w14:paraId="763B06B0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31" w:type="pct"/>
          </w:tcPr>
          <w:p w14:paraId="517C9568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131" w:type="pct"/>
          </w:tcPr>
          <w:p w14:paraId="337CA03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5</w:t>
            </w:r>
          </w:p>
        </w:tc>
        <w:tc>
          <w:tcPr>
            <w:tcW w:w="132" w:type="pct"/>
          </w:tcPr>
          <w:p w14:paraId="4F1ADA88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6</w:t>
            </w:r>
          </w:p>
        </w:tc>
        <w:tc>
          <w:tcPr>
            <w:tcW w:w="132" w:type="pct"/>
          </w:tcPr>
          <w:p w14:paraId="543E85F8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7</w:t>
            </w:r>
          </w:p>
        </w:tc>
        <w:tc>
          <w:tcPr>
            <w:tcW w:w="127" w:type="pct"/>
          </w:tcPr>
          <w:p w14:paraId="7DA670E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27" w:type="pct"/>
          </w:tcPr>
          <w:p w14:paraId="7545564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27" w:type="pct"/>
          </w:tcPr>
          <w:p w14:paraId="000AF8D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27" w:type="pct"/>
          </w:tcPr>
          <w:p w14:paraId="3FF857D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127" w:type="pct"/>
          </w:tcPr>
          <w:p w14:paraId="354EE538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5</w:t>
            </w:r>
          </w:p>
        </w:tc>
        <w:tc>
          <w:tcPr>
            <w:tcW w:w="127" w:type="pct"/>
          </w:tcPr>
          <w:p w14:paraId="2EBC5E1A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6</w:t>
            </w:r>
          </w:p>
        </w:tc>
        <w:tc>
          <w:tcPr>
            <w:tcW w:w="127" w:type="pct"/>
          </w:tcPr>
          <w:p w14:paraId="0B72CD3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7</w:t>
            </w:r>
          </w:p>
        </w:tc>
        <w:tc>
          <w:tcPr>
            <w:tcW w:w="127" w:type="pct"/>
          </w:tcPr>
          <w:p w14:paraId="4E383CB4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8</w:t>
            </w:r>
          </w:p>
        </w:tc>
        <w:tc>
          <w:tcPr>
            <w:tcW w:w="127" w:type="pct"/>
          </w:tcPr>
          <w:p w14:paraId="5E7DB14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9</w:t>
            </w:r>
          </w:p>
        </w:tc>
        <w:tc>
          <w:tcPr>
            <w:tcW w:w="136" w:type="pct"/>
          </w:tcPr>
          <w:p w14:paraId="17072CF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0</w:t>
            </w:r>
          </w:p>
        </w:tc>
        <w:tc>
          <w:tcPr>
            <w:tcW w:w="127" w:type="pct"/>
          </w:tcPr>
          <w:p w14:paraId="0953D0DA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27" w:type="pct"/>
          </w:tcPr>
          <w:p w14:paraId="6F7FF09E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27" w:type="pct"/>
          </w:tcPr>
          <w:p w14:paraId="1A3ECAC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28" w:type="pct"/>
          </w:tcPr>
          <w:p w14:paraId="75F6AF1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128" w:type="pct"/>
          </w:tcPr>
          <w:p w14:paraId="13A76A3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28" w:type="pct"/>
          </w:tcPr>
          <w:p w14:paraId="18A33CB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28" w:type="pct"/>
          </w:tcPr>
          <w:p w14:paraId="495D05CE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30" w:type="pct"/>
          </w:tcPr>
          <w:p w14:paraId="10B49B10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127" w:type="pct"/>
          </w:tcPr>
          <w:p w14:paraId="7BAD658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27" w:type="pct"/>
          </w:tcPr>
          <w:p w14:paraId="461C555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127" w:type="pct"/>
          </w:tcPr>
          <w:p w14:paraId="4802C318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3</w:t>
            </w:r>
          </w:p>
        </w:tc>
        <w:tc>
          <w:tcPr>
            <w:tcW w:w="130" w:type="pct"/>
          </w:tcPr>
          <w:p w14:paraId="2D035D6A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255" w:type="pct"/>
          </w:tcPr>
          <w:p w14:paraId="7523825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188" w:type="pct"/>
          </w:tcPr>
          <w:p w14:paraId="6E4C7E2D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2</w:t>
            </w:r>
          </w:p>
        </w:tc>
      </w:tr>
      <w:tr w:rsidR="004356D3" w:rsidRPr="004356D3" w14:paraId="191B138C" w14:textId="77777777" w:rsidTr="00684B82">
        <w:tc>
          <w:tcPr>
            <w:tcW w:w="131" w:type="pct"/>
            <w:vAlign w:val="center"/>
          </w:tcPr>
          <w:p w14:paraId="3CE9AFD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0" w:type="pct"/>
            <w:vAlign w:val="center"/>
          </w:tcPr>
          <w:p w14:paraId="6C0BA8A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sym w:font="Wingdings" w:char="F06C"/>
            </w:r>
          </w:p>
        </w:tc>
        <w:tc>
          <w:tcPr>
            <w:tcW w:w="128" w:type="pct"/>
            <w:vAlign w:val="center"/>
          </w:tcPr>
          <w:p w14:paraId="1652AB2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9" w:type="pct"/>
          </w:tcPr>
          <w:p w14:paraId="7C7D84F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9" w:type="pct"/>
          </w:tcPr>
          <w:p w14:paraId="766394C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55" w:type="pct"/>
          </w:tcPr>
          <w:p w14:paraId="654EAED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53" w:type="pct"/>
          </w:tcPr>
          <w:p w14:paraId="169567C3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1" w:type="pct"/>
          </w:tcPr>
          <w:p w14:paraId="7CBA638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1" w:type="pct"/>
          </w:tcPr>
          <w:p w14:paraId="15891B0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1" w:type="pct"/>
          </w:tcPr>
          <w:p w14:paraId="47DE54B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1" w:type="pct"/>
          </w:tcPr>
          <w:p w14:paraId="3765291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2" w:type="pct"/>
          </w:tcPr>
          <w:p w14:paraId="3EE6B9DD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2" w:type="pct"/>
          </w:tcPr>
          <w:p w14:paraId="347530F2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0EE38FB4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sym w:font="Wingdings" w:char="F06C"/>
            </w:r>
          </w:p>
        </w:tc>
        <w:tc>
          <w:tcPr>
            <w:tcW w:w="127" w:type="pct"/>
          </w:tcPr>
          <w:p w14:paraId="4B0CB36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414C179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1F30EDA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33198FDC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76B0B83F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7499341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3470ED5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</w:tcPr>
          <w:p w14:paraId="6B4CF97D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6" w:type="pct"/>
          </w:tcPr>
          <w:p w14:paraId="030C320A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05E86641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3FA77D12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1775E18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8" w:type="pct"/>
          </w:tcPr>
          <w:p w14:paraId="2059702E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8" w:type="pct"/>
          </w:tcPr>
          <w:p w14:paraId="2231456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8" w:type="pct"/>
          </w:tcPr>
          <w:p w14:paraId="5740CFE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8" w:type="pct"/>
          </w:tcPr>
          <w:p w14:paraId="6C745C9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0" w:type="pct"/>
          </w:tcPr>
          <w:p w14:paraId="47118D09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075C6D50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7FDA3DC5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27" w:type="pct"/>
            <w:vAlign w:val="center"/>
          </w:tcPr>
          <w:p w14:paraId="7280B91B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30" w:type="pct"/>
          </w:tcPr>
          <w:p w14:paraId="4F4A3B7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255" w:type="pct"/>
          </w:tcPr>
          <w:p w14:paraId="6DD82B67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88" w:type="pct"/>
          </w:tcPr>
          <w:p w14:paraId="19061332" w14:textId="77777777" w:rsidR="00684B82" w:rsidRPr="004356D3" w:rsidRDefault="00684B82" w:rsidP="00326156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</w:p>
        </w:tc>
      </w:tr>
    </w:tbl>
    <w:p w14:paraId="7805BC00" w14:textId="77777777" w:rsidR="00120AE4" w:rsidRPr="004356D3" w:rsidRDefault="00120AE4" w:rsidP="00684B82">
      <w:pPr>
        <w:rPr>
          <w:rFonts w:asciiTheme="majorBidi" w:hAnsiTheme="majorBidi" w:cstheme="majorBidi"/>
          <w:bCs/>
          <w:sz w:val="32"/>
          <w:szCs w:val="32"/>
          <w:cs/>
          <w:lang w:bidi="th-TH"/>
        </w:rPr>
      </w:pPr>
    </w:p>
    <w:p w14:paraId="0F0A33EE" w14:textId="77777777" w:rsidR="00120AE4" w:rsidRPr="004356D3" w:rsidRDefault="00120AE4" w:rsidP="0025523E">
      <w:pPr>
        <w:ind w:hanging="993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สมรรถนะการเรียนรู้ของรายวิชา</w:t>
      </w:r>
    </w:p>
    <w:tbl>
      <w:tblPr>
        <w:tblStyle w:val="a8"/>
        <w:tblW w:w="11058" w:type="dxa"/>
        <w:tblInd w:w="-998" w:type="dxa"/>
        <w:tblLook w:val="04A0" w:firstRow="1" w:lastRow="0" w:firstColumn="1" w:lastColumn="0" w:noHBand="0" w:noVBand="1"/>
      </w:tblPr>
      <w:tblGrid>
        <w:gridCol w:w="5104"/>
        <w:gridCol w:w="1488"/>
        <w:gridCol w:w="1489"/>
        <w:gridCol w:w="1488"/>
        <w:gridCol w:w="1489"/>
      </w:tblGrid>
      <w:tr w:rsidR="004356D3" w:rsidRPr="004356D3" w14:paraId="5361678E" w14:textId="77777777" w:rsidTr="00CF3C17">
        <w:tc>
          <w:tcPr>
            <w:tcW w:w="5104" w:type="dxa"/>
          </w:tcPr>
          <w:p w14:paraId="1576E28B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วิชา</w:t>
            </w:r>
          </w:p>
        </w:tc>
        <w:tc>
          <w:tcPr>
            <w:tcW w:w="1488" w:type="dxa"/>
          </w:tcPr>
          <w:p w14:paraId="0CDDA100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Generic skill (G)</w:t>
            </w:r>
          </w:p>
        </w:tc>
        <w:tc>
          <w:tcPr>
            <w:tcW w:w="1489" w:type="dxa"/>
          </w:tcPr>
          <w:p w14:paraId="2D7640D0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Knowledge (K) (Cognitive)</w:t>
            </w:r>
          </w:p>
        </w:tc>
        <w:tc>
          <w:tcPr>
            <w:tcW w:w="1488" w:type="dxa"/>
          </w:tcPr>
          <w:p w14:paraId="2CA12DCD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Skill (S)</w:t>
            </w:r>
          </w:p>
          <w:p w14:paraId="3E66DAD4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(Psychomotor)</w:t>
            </w:r>
          </w:p>
        </w:tc>
        <w:tc>
          <w:tcPr>
            <w:tcW w:w="1489" w:type="dxa"/>
          </w:tcPr>
          <w:p w14:paraId="0AE5CA31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Attitude (A)</w:t>
            </w:r>
          </w:p>
          <w:p w14:paraId="2C8A5EBE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(Affective)</w:t>
            </w:r>
          </w:p>
        </w:tc>
      </w:tr>
      <w:tr w:rsidR="004356D3" w:rsidRPr="004356D3" w14:paraId="59A30226" w14:textId="77777777" w:rsidTr="00CF3C17">
        <w:tc>
          <w:tcPr>
            <w:tcW w:w="5104" w:type="dxa"/>
          </w:tcPr>
          <w:p w14:paraId="5ACE85D4" w14:textId="18720BDF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 xml:space="preserve">PHR 231 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เภสัชเคมี 1</w:t>
            </w:r>
          </w:p>
        </w:tc>
        <w:tc>
          <w:tcPr>
            <w:tcW w:w="1488" w:type="dxa"/>
          </w:tcPr>
          <w:p w14:paraId="3FF10EA7" w14:textId="6D17C968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-</w:t>
            </w:r>
          </w:p>
        </w:tc>
        <w:tc>
          <w:tcPr>
            <w:tcW w:w="1489" w:type="dxa"/>
          </w:tcPr>
          <w:p w14:paraId="31978BF2" w14:textId="12ABF7BE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K1.2-1</w:t>
            </w:r>
          </w:p>
          <w:p w14:paraId="5DAB2AFC" w14:textId="6A4BF7D5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K3.1-3</w:t>
            </w:r>
          </w:p>
          <w:p w14:paraId="1DCBE114" w14:textId="0A9CFEC9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K3.1-6</w:t>
            </w:r>
          </w:p>
        </w:tc>
        <w:tc>
          <w:tcPr>
            <w:tcW w:w="1488" w:type="dxa"/>
          </w:tcPr>
          <w:p w14:paraId="31868FE3" w14:textId="130858CC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-</w:t>
            </w:r>
          </w:p>
        </w:tc>
        <w:tc>
          <w:tcPr>
            <w:tcW w:w="1489" w:type="dxa"/>
          </w:tcPr>
          <w:p w14:paraId="124AC638" w14:textId="27680322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-</w:t>
            </w:r>
          </w:p>
        </w:tc>
      </w:tr>
    </w:tbl>
    <w:p w14:paraId="5D96414C" w14:textId="77777777" w:rsidR="00120AE4" w:rsidRPr="004356D3" w:rsidRDefault="00120AE4" w:rsidP="0025523E">
      <w:pPr>
        <w:rPr>
          <w:rFonts w:asciiTheme="majorBidi" w:hAnsiTheme="majorBidi" w:cstheme="majorBidi"/>
          <w:sz w:val="32"/>
          <w:szCs w:val="32"/>
          <w:lang w:bidi="th-TH"/>
        </w:rPr>
      </w:pPr>
    </w:p>
    <w:p w14:paraId="4D387E90" w14:textId="77777777" w:rsidR="00120AE4" w:rsidRPr="004356D3" w:rsidRDefault="00120AE4" w:rsidP="00684B82">
      <w:pPr>
        <w:pStyle w:val="ab"/>
        <w:numPr>
          <w:ilvl w:val="0"/>
          <w:numId w:val="4"/>
        </w:numPr>
        <w:spacing w:after="0" w:line="240" w:lineRule="auto"/>
        <w:jc w:val="thaiDistribute"/>
        <w:rPr>
          <w:rFonts w:asciiTheme="majorBidi" w:hAnsiTheme="majorBidi" w:cstheme="majorBidi"/>
          <w:b/>
          <w:bCs/>
          <w:sz w:val="32"/>
          <w:szCs w:val="32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</w:rPr>
        <w:t xml:space="preserve">ผลลัพธ์การเรียนรู้ระดับรายวิชา </w:t>
      </w:r>
      <w:r w:rsidRPr="004356D3">
        <w:rPr>
          <w:rFonts w:asciiTheme="majorBidi" w:hAnsiTheme="majorBidi" w:cstheme="majorBidi"/>
          <w:b/>
          <w:bCs/>
          <w:sz w:val="32"/>
          <w:szCs w:val="32"/>
        </w:rPr>
        <w:t>(Course learning outcomes: CLOs)</w:t>
      </w:r>
    </w:p>
    <w:p w14:paraId="163120A9" w14:textId="77777777" w:rsidR="00120AE4" w:rsidRPr="004356D3" w:rsidRDefault="00120AE4" w:rsidP="00684B82">
      <w:pPr>
        <w:ind w:left="709"/>
        <w:jc w:val="thaiDistribute"/>
        <w:rPr>
          <w:rFonts w:asciiTheme="majorBidi" w:hAnsiTheme="majorBidi" w:cstheme="majorBidi"/>
          <w:b/>
          <w:bCs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มื่อสิ้นสุดการเรียนการสอนแล้ว นักศึกษาที่สำเร็จการศึกษาในรายวิชาแล้วสามารถ</w:t>
      </w:r>
    </w:p>
    <w:tbl>
      <w:tblPr>
        <w:tblStyle w:val="a8"/>
        <w:tblW w:w="11058" w:type="dxa"/>
        <w:tblInd w:w="-998" w:type="dxa"/>
        <w:tblLook w:val="04A0" w:firstRow="1" w:lastRow="0" w:firstColumn="1" w:lastColumn="0" w:noHBand="0" w:noVBand="1"/>
      </w:tblPr>
      <w:tblGrid>
        <w:gridCol w:w="2694"/>
        <w:gridCol w:w="8364"/>
      </w:tblGrid>
      <w:tr w:rsidR="004356D3" w:rsidRPr="004356D3" w14:paraId="334CAF58" w14:textId="77777777" w:rsidTr="00EC07B8">
        <w:tc>
          <w:tcPr>
            <w:tcW w:w="2694" w:type="dxa"/>
          </w:tcPr>
          <w:p w14:paraId="06CC757D" w14:textId="421DFFF3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1-PLO1.2-1</w:t>
            </w:r>
          </w:p>
        </w:tc>
        <w:tc>
          <w:tcPr>
            <w:tcW w:w="8364" w:type="dxa"/>
          </w:tcPr>
          <w:p w14:paraId="6CC3EC49" w14:textId="377E1EE3" w:rsidR="002F32FF" w:rsidRPr="004356D3" w:rsidRDefault="002F32FF" w:rsidP="00EC07B8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rtl/>
                <w:cs/>
              </w:rPr>
              <w:t xml:space="preserve"> 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ธิบายความรู้เบื้องต้นทางเภสัชเคมีของสารที่เป็นสารอินทรีย์และอนินทรีย์ คุณสมบัติทางเคมีฟิสิกส์ของสารประกอบที่เป็นยา</w:t>
            </w:r>
          </w:p>
        </w:tc>
      </w:tr>
      <w:tr w:rsidR="004356D3" w:rsidRPr="004356D3" w14:paraId="1613EE18" w14:textId="77777777" w:rsidTr="00EC07B8">
        <w:tc>
          <w:tcPr>
            <w:tcW w:w="2694" w:type="dxa"/>
          </w:tcPr>
          <w:p w14:paraId="1FEFA281" w14:textId="60E8A69A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2-PLO3.1-6</w:t>
            </w:r>
          </w:p>
        </w:tc>
        <w:tc>
          <w:tcPr>
            <w:tcW w:w="8364" w:type="dxa"/>
          </w:tcPr>
          <w:p w14:paraId="4739F90B" w14:textId="1902F853" w:rsidR="002F32FF" w:rsidRPr="004356D3" w:rsidRDefault="002F32FF" w:rsidP="00EC07B8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ธิบายความรู้ด้านวิทยาศาสตร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์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เภสัชกรรม เกี่ยวกับไอออนในร่างกาย อิเล็กโทรไลต์ที่ใช้ในการรักษาสมดุลกรดและเบส รวมถึงบทบาทที่สำคัญของสารต่าง ๆ ที่ใช้เป็นยา</w:t>
            </w:r>
          </w:p>
        </w:tc>
      </w:tr>
      <w:tr w:rsidR="004356D3" w:rsidRPr="004356D3" w14:paraId="07660189" w14:textId="77777777" w:rsidTr="00EC07B8">
        <w:tc>
          <w:tcPr>
            <w:tcW w:w="2694" w:type="dxa"/>
          </w:tcPr>
          <w:p w14:paraId="15A1D30E" w14:textId="1B652DED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3-PLO3.1-3</w:t>
            </w:r>
          </w:p>
        </w:tc>
        <w:tc>
          <w:tcPr>
            <w:tcW w:w="8364" w:type="dxa"/>
          </w:tcPr>
          <w:p w14:paraId="7C2A8CBC" w14:textId="178D464D" w:rsidR="002F32FF" w:rsidRPr="004356D3" w:rsidRDefault="002F32FF" w:rsidP="00EC07B8">
            <w:pP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ธิบายปฏิกิริยาเคมีพื้นฐานที่เกี่ยวข้องกับความคงตัวของโมเลกุลยา</w:t>
            </w:r>
          </w:p>
        </w:tc>
      </w:tr>
    </w:tbl>
    <w:p w14:paraId="0D63983F" w14:textId="77777777" w:rsidR="002F32FF" w:rsidRPr="004356D3" w:rsidRDefault="002F32FF" w:rsidP="00C26504">
      <w:pPr>
        <w:ind w:left="709" w:firstLine="11"/>
        <w:rPr>
          <w:rFonts w:asciiTheme="majorBidi" w:hAnsiTheme="majorBidi" w:cstheme="majorBidi"/>
          <w:sz w:val="32"/>
          <w:szCs w:val="32"/>
          <w:lang w:bidi="th-TH"/>
        </w:rPr>
      </w:pPr>
    </w:p>
    <w:p w14:paraId="5D031073" w14:textId="3E0DA474" w:rsidR="00120AE4" w:rsidRPr="004356D3" w:rsidRDefault="00120AE4" w:rsidP="0025523E">
      <w:pPr>
        <w:rPr>
          <w:rFonts w:asciiTheme="majorBidi" w:eastAsia="Calibr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</w:rPr>
        <w:br w:type="page"/>
      </w:r>
    </w:p>
    <w:p w14:paraId="6F4F9B9C" w14:textId="1A7DBC49" w:rsidR="00771A2F" w:rsidRPr="004356D3" w:rsidRDefault="00771A2F" w:rsidP="00B160D1">
      <w:pPr>
        <w:pStyle w:val="ab"/>
        <w:numPr>
          <w:ilvl w:val="0"/>
          <w:numId w:val="4"/>
        </w:numPr>
        <w:spacing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</w:rPr>
        <w:lastRenderedPageBreak/>
        <w:t xml:space="preserve">วิธีการสอน เพื่อพัฒนาความรู้หรือทักษะในข้อ </w:t>
      </w:r>
      <w:r w:rsidRPr="004356D3">
        <w:rPr>
          <w:rFonts w:asciiTheme="majorBidi" w:hAnsiTheme="majorBidi" w:cstheme="majorBidi"/>
          <w:b/>
          <w:bCs/>
          <w:sz w:val="32"/>
          <w:szCs w:val="32"/>
        </w:rPr>
        <w:t xml:space="preserve">1 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</w:rPr>
        <w:t>และการประเมินผลลัพธ์การเรียนรู้ของรายวิชา</w:t>
      </w:r>
    </w:p>
    <w:tbl>
      <w:tblPr>
        <w:tblStyle w:val="a8"/>
        <w:tblW w:w="9402" w:type="dxa"/>
        <w:tblInd w:w="137" w:type="dxa"/>
        <w:tblLook w:val="04A0" w:firstRow="1" w:lastRow="0" w:firstColumn="1" w:lastColumn="0" w:noHBand="0" w:noVBand="1"/>
      </w:tblPr>
      <w:tblGrid>
        <w:gridCol w:w="2457"/>
        <w:gridCol w:w="1134"/>
        <w:gridCol w:w="3402"/>
        <w:gridCol w:w="2409"/>
      </w:tblGrid>
      <w:tr w:rsidR="004356D3" w:rsidRPr="004356D3" w14:paraId="7CD71365" w14:textId="77777777" w:rsidTr="00A007C5">
        <w:trPr>
          <w:tblHeader/>
        </w:trPr>
        <w:tc>
          <w:tcPr>
            <w:tcW w:w="2457" w:type="dxa"/>
          </w:tcPr>
          <w:p w14:paraId="5971D18F" w14:textId="522E0A46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ผลลัพธ์การเรียนรู้ระดับรายวิชา</w:t>
            </w:r>
            <w:r w:rsidR="00684B82"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 xml:space="preserve"> 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(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CLOs)</w:t>
            </w:r>
          </w:p>
        </w:tc>
        <w:tc>
          <w:tcPr>
            <w:tcW w:w="1134" w:type="dxa"/>
          </w:tcPr>
          <w:p w14:paraId="7E815381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G /K / S / A</w:t>
            </w:r>
          </w:p>
          <w:p w14:paraId="426D8608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Level</w:t>
            </w:r>
          </w:p>
        </w:tc>
        <w:tc>
          <w:tcPr>
            <w:tcW w:w="3402" w:type="dxa"/>
          </w:tcPr>
          <w:p w14:paraId="7EBBB8A5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ลยุทธ์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/</w:t>
            </w: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วิธีการสอน</w:t>
            </w:r>
          </w:p>
        </w:tc>
        <w:tc>
          <w:tcPr>
            <w:tcW w:w="2409" w:type="dxa"/>
          </w:tcPr>
          <w:p w14:paraId="02A786AF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ลยุทธ์/วิธีการวัดและ</w:t>
            </w:r>
          </w:p>
          <w:p w14:paraId="6FE69B0C" w14:textId="77777777" w:rsidR="00120AE4" w:rsidRPr="004356D3" w:rsidRDefault="00120AE4" w:rsidP="002552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ารประเมินผล</w:t>
            </w:r>
          </w:p>
        </w:tc>
      </w:tr>
      <w:tr w:rsidR="004356D3" w:rsidRPr="004356D3" w14:paraId="64D22ACD" w14:textId="77777777" w:rsidTr="00A007C5">
        <w:tc>
          <w:tcPr>
            <w:tcW w:w="2457" w:type="dxa"/>
          </w:tcPr>
          <w:p w14:paraId="54332A38" w14:textId="671665CA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1-PLO1.2-1</w:t>
            </w:r>
          </w:p>
        </w:tc>
        <w:tc>
          <w:tcPr>
            <w:tcW w:w="1134" w:type="dxa"/>
          </w:tcPr>
          <w:p w14:paraId="49E78281" w14:textId="77777777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K level 2</w:t>
            </w:r>
          </w:p>
        </w:tc>
        <w:tc>
          <w:tcPr>
            <w:tcW w:w="3402" w:type="dxa"/>
          </w:tcPr>
          <w:p w14:paraId="518678BC" w14:textId="2343BBE2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และถามตอบในห้องเรียน</w:t>
            </w:r>
          </w:p>
        </w:tc>
        <w:tc>
          <w:tcPr>
            <w:tcW w:w="2409" w:type="dxa"/>
          </w:tcPr>
          <w:p w14:paraId="2ED2B763" w14:textId="77777777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สอบข้อเขียน</w:t>
            </w:r>
          </w:p>
        </w:tc>
      </w:tr>
      <w:tr w:rsidR="004356D3" w:rsidRPr="004356D3" w14:paraId="5FA7479B" w14:textId="77777777" w:rsidTr="00A007C5">
        <w:tc>
          <w:tcPr>
            <w:tcW w:w="2457" w:type="dxa"/>
          </w:tcPr>
          <w:p w14:paraId="6DC0F281" w14:textId="37D2C619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2-PLO3.1-6</w:t>
            </w:r>
          </w:p>
        </w:tc>
        <w:tc>
          <w:tcPr>
            <w:tcW w:w="1134" w:type="dxa"/>
          </w:tcPr>
          <w:p w14:paraId="1E243E9E" w14:textId="77777777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K level 2</w:t>
            </w:r>
          </w:p>
        </w:tc>
        <w:tc>
          <w:tcPr>
            <w:tcW w:w="3402" w:type="dxa"/>
          </w:tcPr>
          <w:p w14:paraId="6F8301B2" w14:textId="000BD724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และถามตอบในห้องเรียน</w:t>
            </w:r>
          </w:p>
        </w:tc>
        <w:tc>
          <w:tcPr>
            <w:tcW w:w="2409" w:type="dxa"/>
          </w:tcPr>
          <w:p w14:paraId="0FE502C0" w14:textId="77777777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สอบข้อเขียน</w:t>
            </w:r>
          </w:p>
        </w:tc>
      </w:tr>
      <w:tr w:rsidR="004356D3" w:rsidRPr="004356D3" w14:paraId="2CD81041" w14:textId="77777777" w:rsidTr="00A007C5">
        <w:tc>
          <w:tcPr>
            <w:tcW w:w="2457" w:type="dxa"/>
          </w:tcPr>
          <w:p w14:paraId="2F72E691" w14:textId="128C90BC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3-PLO3.1-3</w:t>
            </w:r>
          </w:p>
        </w:tc>
        <w:tc>
          <w:tcPr>
            <w:tcW w:w="1134" w:type="dxa"/>
          </w:tcPr>
          <w:p w14:paraId="660419AC" w14:textId="77777777" w:rsidR="002F32FF" w:rsidRPr="004356D3" w:rsidRDefault="002F32FF" w:rsidP="002F32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K level 2</w:t>
            </w:r>
          </w:p>
        </w:tc>
        <w:tc>
          <w:tcPr>
            <w:tcW w:w="3402" w:type="dxa"/>
          </w:tcPr>
          <w:p w14:paraId="4659C2E3" w14:textId="0624D42F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และถามตอบในห้องเรียน</w:t>
            </w:r>
          </w:p>
        </w:tc>
        <w:tc>
          <w:tcPr>
            <w:tcW w:w="2409" w:type="dxa"/>
          </w:tcPr>
          <w:p w14:paraId="7C964B6A" w14:textId="77777777" w:rsidR="002F32FF" w:rsidRPr="004356D3" w:rsidRDefault="002F32FF" w:rsidP="002F32FF">
            <w:pPr>
              <w:ind w:left="103"/>
              <w:rPr>
                <w:rFonts w:asciiTheme="majorBidi" w:hAnsiTheme="majorBidi" w:cstheme="majorBidi"/>
                <w:sz w:val="32"/>
                <w:szCs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สอบข้อเขียน</w:t>
            </w:r>
          </w:p>
        </w:tc>
      </w:tr>
    </w:tbl>
    <w:p w14:paraId="7DE99B95" w14:textId="60965D01" w:rsidR="00B04A3A" w:rsidRPr="004356D3" w:rsidRDefault="00B04A3A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val="en-AU" w:bidi="th-TH"/>
        </w:rPr>
      </w:pPr>
    </w:p>
    <w:p w14:paraId="0602928D" w14:textId="77777777" w:rsidR="00AA67DB" w:rsidRPr="004356D3" w:rsidRDefault="00AA67DB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val="en-AU"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br w:type="page"/>
      </w:r>
    </w:p>
    <w:p w14:paraId="2BBCE299" w14:textId="77777777" w:rsidR="007A71DE" w:rsidRPr="004356D3" w:rsidRDefault="00721911" w:rsidP="0025523E">
      <w:pPr>
        <w:pStyle w:val="9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4356D3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4</w:t>
      </w:r>
      <w:r w:rsidR="007A71DE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462C88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A960DA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แผนการสอนและการประเมิน</w:t>
      </w:r>
      <w:r w:rsidR="00ED67E0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ผล</w:t>
      </w:r>
    </w:p>
    <w:p w14:paraId="084DC3FA" w14:textId="77777777" w:rsidR="00462C88" w:rsidRPr="004356D3" w:rsidRDefault="00462C88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1.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  <w:t>แผนการสอน</w:t>
      </w:r>
    </w:p>
    <w:tbl>
      <w:tblPr>
        <w:tblW w:w="6101" w:type="pct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1"/>
        <w:gridCol w:w="3119"/>
        <w:gridCol w:w="710"/>
        <w:gridCol w:w="1557"/>
        <w:gridCol w:w="852"/>
        <w:gridCol w:w="1984"/>
        <w:gridCol w:w="1986"/>
      </w:tblGrid>
      <w:tr w:rsidR="004356D3" w:rsidRPr="004356D3" w14:paraId="6927E2DF" w14:textId="77777777" w:rsidTr="00CF3C17">
        <w:trPr>
          <w:tblHeader/>
        </w:trPr>
        <w:tc>
          <w:tcPr>
            <w:tcW w:w="385" w:type="pct"/>
            <w:shd w:val="clear" w:color="auto" w:fill="auto"/>
            <w:vAlign w:val="center"/>
          </w:tcPr>
          <w:p w14:paraId="0DC75C7F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สัปดาห์</w:t>
            </w:r>
          </w:p>
          <w:p w14:paraId="2A6410BC" w14:textId="3434206C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ที่</w:t>
            </w:r>
          </w:p>
        </w:tc>
        <w:tc>
          <w:tcPr>
            <w:tcW w:w="1410" w:type="pct"/>
            <w:shd w:val="clear" w:color="auto" w:fill="auto"/>
            <w:vAlign w:val="center"/>
          </w:tcPr>
          <w:p w14:paraId="5BE2B7A4" w14:textId="18C1DAA4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หัวข้อ/รายละเอียด</w:t>
            </w:r>
          </w:p>
        </w:tc>
        <w:tc>
          <w:tcPr>
            <w:tcW w:w="321" w:type="pct"/>
            <w:vAlign w:val="center"/>
          </w:tcPr>
          <w:p w14:paraId="23ABE306" w14:textId="38A80D73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CLOs</w:t>
            </w:r>
          </w:p>
        </w:tc>
        <w:tc>
          <w:tcPr>
            <w:tcW w:w="704" w:type="pct"/>
            <w:shd w:val="clear" w:color="auto" w:fill="auto"/>
            <w:vAlign w:val="center"/>
          </w:tcPr>
          <w:p w14:paraId="2DE367C0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ิจกรรม</w:t>
            </w:r>
          </w:p>
          <w:p w14:paraId="081007AC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การเรียนการสอน</w:t>
            </w:r>
          </w:p>
          <w:p w14:paraId="14312BDB" w14:textId="6A02F992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และสื่อที่ใช้</w:t>
            </w:r>
          </w:p>
        </w:tc>
        <w:tc>
          <w:tcPr>
            <w:tcW w:w="385" w:type="pct"/>
            <w:shd w:val="clear" w:color="auto" w:fill="auto"/>
            <w:vAlign w:val="center"/>
          </w:tcPr>
          <w:p w14:paraId="549830A4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จำนวน</w:t>
            </w:r>
          </w:p>
          <w:p w14:paraId="3D6C3FC2" w14:textId="6D8EE595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ชั่วโมง</w:t>
            </w:r>
          </w:p>
        </w:tc>
        <w:tc>
          <w:tcPr>
            <w:tcW w:w="897" w:type="pct"/>
            <w:shd w:val="clear" w:color="auto" w:fill="auto"/>
            <w:vAlign w:val="center"/>
          </w:tcPr>
          <w:p w14:paraId="12487B0C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ชั่วโมงสอนนี้</w:t>
            </w:r>
          </w:p>
          <w:p w14:paraId="01A52CAB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เป็นการสอนแบบเชิงรุก</w:t>
            </w:r>
          </w:p>
          <w:p w14:paraId="7CD6CF16" w14:textId="38AF3D2A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  <w:t>(active learning)</w:t>
            </w:r>
          </w:p>
        </w:tc>
        <w:tc>
          <w:tcPr>
            <w:tcW w:w="898" w:type="pct"/>
            <w:shd w:val="clear" w:color="auto" w:fill="auto"/>
            <w:vAlign w:val="center"/>
          </w:tcPr>
          <w:p w14:paraId="57D3887C" w14:textId="2DBB4B5D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ผู้สอน</w:t>
            </w:r>
          </w:p>
        </w:tc>
      </w:tr>
      <w:tr w:rsidR="004356D3" w:rsidRPr="004356D3" w14:paraId="196310D7" w14:textId="77777777" w:rsidTr="00CF3C17">
        <w:tc>
          <w:tcPr>
            <w:tcW w:w="385" w:type="pct"/>
            <w:shd w:val="clear" w:color="auto" w:fill="auto"/>
          </w:tcPr>
          <w:p w14:paraId="3A377F72" w14:textId="77777777" w:rsidR="0074576A" w:rsidRPr="004356D3" w:rsidRDefault="00F81221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-2</w:t>
            </w:r>
          </w:p>
        </w:tc>
        <w:tc>
          <w:tcPr>
            <w:tcW w:w="1410" w:type="pct"/>
            <w:shd w:val="clear" w:color="auto" w:fill="auto"/>
            <w:vAlign w:val="center"/>
          </w:tcPr>
          <w:p w14:paraId="7E210A9B" w14:textId="45379F05" w:rsidR="0074576A" w:rsidRPr="004356D3" w:rsidRDefault="0074576A" w:rsidP="00684B82">
            <w:pPr>
              <w:ind w:left="35"/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หลักการเบื้องต้นทางเภสัชเคมีของสารและยาที่เป็นสารอินทรีย์และอนินทรีย์ คุณสมบัติทางเคมีและกายภาพของสารประกอบที่ใช้เป็นยา</w:t>
            </w:r>
          </w:p>
        </w:tc>
        <w:tc>
          <w:tcPr>
            <w:tcW w:w="321" w:type="pct"/>
          </w:tcPr>
          <w:p w14:paraId="54A0E67A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CLO1</w:t>
            </w:r>
          </w:p>
        </w:tc>
        <w:tc>
          <w:tcPr>
            <w:tcW w:w="704" w:type="pct"/>
            <w:shd w:val="clear" w:color="auto" w:fill="auto"/>
          </w:tcPr>
          <w:p w14:paraId="3BB6AE10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  <w:shd w:val="clear" w:color="auto" w:fill="auto"/>
          </w:tcPr>
          <w:p w14:paraId="6A406A2F" w14:textId="77777777" w:rsidR="0074576A" w:rsidRPr="004356D3" w:rsidRDefault="00F81221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</w:tc>
        <w:tc>
          <w:tcPr>
            <w:tcW w:w="897" w:type="pct"/>
            <w:shd w:val="clear" w:color="auto" w:fill="auto"/>
          </w:tcPr>
          <w:p w14:paraId="44368D20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  <w:shd w:val="clear" w:color="auto" w:fill="auto"/>
          </w:tcPr>
          <w:p w14:paraId="48D9DBF0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ผศ.ดร.ภัททวัฒน์</w:t>
            </w:r>
          </w:p>
          <w:p w14:paraId="7BD0EEB8" w14:textId="0D8F2DB9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มณีวัฒนภิญโญ</w:t>
            </w:r>
          </w:p>
        </w:tc>
      </w:tr>
      <w:tr w:rsidR="004356D3" w:rsidRPr="004356D3" w14:paraId="3EEE9CDE" w14:textId="77777777" w:rsidTr="00CF3C17">
        <w:tc>
          <w:tcPr>
            <w:tcW w:w="385" w:type="pct"/>
            <w:shd w:val="clear" w:color="auto" w:fill="auto"/>
          </w:tcPr>
          <w:p w14:paraId="0889D5A9" w14:textId="4D8A603B" w:rsidR="0074576A" w:rsidRPr="004356D3" w:rsidRDefault="00F81221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3-</w:t>
            </w:r>
            <w:r w:rsidR="00A007C5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6</w:t>
            </w:r>
          </w:p>
        </w:tc>
        <w:tc>
          <w:tcPr>
            <w:tcW w:w="1410" w:type="pct"/>
            <w:shd w:val="clear" w:color="auto" w:fill="auto"/>
          </w:tcPr>
          <w:p w14:paraId="176E75D1" w14:textId="77777777" w:rsidR="00A007C5" w:rsidRPr="004356D3" w:rsidRDefault="00A007C5" w:rsidP="00A007C5">
            <w:pPr>
              <w:pStyle w:val="ab"/>
              <w:spacing w:after="0" w:line="240" w:lineRule="auto"/>
              <w:ind w:left="0"/>
              <w:rPr>
                <w:rFonts w:asciiTheme="majorBidi" w:hAnsiTheme="majorBidi" w:cstheme="majorBidi"/>
                <w:sz w:val="28"/>
                <w:cs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คุณสมบัติทางเคมีที่เกี่ยวข้องกับความคงตัวและไม่คงตัวของยา</w:t>
            </w:r>
          </w:p>
          <w:p w14:paraId="03AA9AA3" w14:textId="77777777" w:rsidR="00A007C5" w:rsidRPr="004356D3" w:rsidRDefault="00A007C5" w:rsidP="00A007C5">
            <w:pPr>
              <w:pStyle w:val="ab"/>
              <w:spacing w:after="0" w:line="240" w:lineRule="auto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ปฏิกิริยาเคมีที่เกี่ยวข้องกับความไม่คงตัวของยา</w:t>
            </w:r>
          </w:p>
          <w:p w14:paraId="42FB0C2C" w14:textId="77777777" w:rsidR="00A007C5" w:rsidRPr="004356D3" w:rsidRDefault="00A007C5" w:rsidP="00A007C5">
            <w:pPr>
              <w:pStyle w:val="ab"/>
              <w:spacing w:after="0" w:line="240" w:lineRule="auto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ปัจจัยที่ส่งผลกระทบต่อความคงตัวของยา</w:t>
            </w:r>
          </w:p>
          <w:p w14:paraId="2AD667CC" w14:textId="340ECD3A" w:rsidR="0074576A" w:rsidRPr="004356D3" w:rsidRDefault="00A007C5" w:rsidP="00A007C5">
            <w:pPr>
              <w:ind w:left="35"/>
              <w:rPr>
                <w:rFonts w:asciiTheme="majorBidi" w:hAnsiTheme="majorBidi" w:cstheme="majorBidi"/>
                <w:sz w:val="32"/>
                <w:szCs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</w:rPr>
              <w:t>การป้องกันการเสื่อมสลายของตัวยาเบื้องต้น</w:t>
            </w:r>
          </w:p>
        </w:tc>
        <w:tc>
          <w:tcPr>
            <w:tcW w:w="321" w:type="pct"/>
          </w:tcPr>
          <w:p w14:paraId="7E58C7CF" w14:textId="666AD5C5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CLO</w:t>
            </w:r>
            <w:r w:rsidR="00A007C5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3</w:t>
            </w:r>
          </w:p>
        </w:tc>
        <w:tc>
          <w:tcPr>
            <w:tcW w:w="704" w:type="pct"/>
            <w:shd w:val="clear" w:color="auto" w:fill="auto"/>
          </w:tcPr>
          <w:p w14:paraId="2EF65413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3B042AC1" w14:textId="1F963754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4</w:t>
            </w:r>
          </w:p>
        </w:tc>
        <w:tc>
          <w:tcPr>
            <w:tcW w:w="897" w:type="pct"/>
            <w:shd w:val="clear" w:color="auto" w:fill="auto"/>
          </w:tcPr>
          <w:p w14:paraId="29E8FD64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  <w:shd w:val="clear" w:color="auto" w:fill="auto"/>
          </w:tcPr>
          <w:p w14:paraId="6A4D9F8C" w14:textId="4E45E856" w:rsidR="0074576A" w:rsidRPr="004356D3" w:rsidRDefault="00A007C5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</w:rPr>
              <w:t>ผศ.ดร.ภญ.เสาวภาคย์ วชิรวงศ์กวิน</w:t>
            </w:r>
          </w:p>
        </w:tc>
      </w:tr>
      <w:tr w:rsidR="004356D3" w:rsidRPr="004356D3" w14:paraId="7466A672" w14:textId="77777777" w:rsidTr="00CF3C17">
        <w:tc>
          <w:tcPr>
            <w:tcW w:w="385" w:type="pct"/>
            <w:shd w:val="clear" w:color="auto" w:fill="auto"/>
          </w:tcPr>
          <w:p w14:paraId="6304D6C6" w14:textId="18CC8DB6" w:rsidR="0074576A" w:rsidRPr="004356D3" w:rsidRDefault="00A007C5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7</w:t>
            </w:r>
            <w:r w:rsidR="00F81221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-8</w:t>
            </w:r>
          </w:p>
        </w:tc>
        <w:tc>
          <w:tcPr>
            <w:tcW w:w="1410" w:type="pct"/>
            <w:shd w:val="clear" w:color="auto" w:fill="auto"/>
          </w:tcPr>
          <w:p w14:paraId="4CF81362" w14:textId="1884050C" w:rsidR="0074576A" w:rsidRPr="004356D3" w:rsidRDefault="00A007C5" w:rsidP="00A007C5">
            <w:pPr>
              <w:rPr>
                <w:rFonts w:asciiTheme="majorBidi" w:hAnsiTheme="majorBidi" w:cstheme="majorBidi"/>
                <w:sz w:val="28"/>
                <w:cs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</w:rPr>
              <w:t>คุณสมบัติกรดเบสของสารประกอบที่เป็นยา</w:t>
            </w:r>
          </w:p>
        </w:tc>
        <w:tc>
          <w:tcPr>
            <w:tcW w:w="321" w:type="pct"/>
          </w:tcPr>
          <w:p w14:paraId="640C77C8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CLO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704" w:type="pct"/>
            <w:shd w:val="clear" w:color="auto" w:fill="auto"/>
          </w:tcPr>
          <w:p w14:paraId="4D5C240C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62DFCBE1" w14:textId="128AB5FF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</w:tc>
        <w:tc>
          <w:tcPr>
            <w:tcW w:w="897" w:type="pct"/>
            <w:shd w:val="clear" w:color="auto" w:fill="auto"/>
          </w:tcPr>
          <w:p w14:paraId="3E9D69AE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  <w:shd w:val="clear" w:color="auto" w:fill="auto"/>
          </w:tcPr>
          <w:p w14:paraId="52643D02" w14:textId="77777777" w:rsidR="00CF3C17" w:rsidRPr="004356D3" w:rsidRDefault="00CF3C17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ผศ.ดร.ภญ.สุชาดา</w:t>
            </w:r>
          </w:p>
          <w:p w14:paraId="37EC041D" w14:textId="5B11BBF3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จงรุ่งเรืองโชค</w:t>
            </w:r>
          </w:p>
        </w:tc>
      </w:tr>
      <w:tr w:rsidR="004356D3" w:rsidRPr="004356D3" w14:paraId="4B7F6821" w14:textId="77777777" w:rsidTr="00CF3C17">
        <w:trPr>
          <w:trHeight w:val="485"/>
        </w:trPr>
        <w:tc>
          <w:tcPr>
            <w:tcW w:w="385" w:type="pct"/>
            <w:shd w:val="clear" w:color="auto" w:fill="auto"/>
          </w:tcPr>
          <w:p w14:paraId="210C626B" w14:textId="5B42C205" w:rsidR="0074576A" w:rsidRPr="004356D3" w:rsidRDefault="00F81221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9-1</w:t>
            </w:r>
            <w:r w:rsidR="00A007C5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</w:tc>
        <w:tc>
          <w:tcPr>
            <w:tcW w:w="1410" w:type="pct"/>
            <w:shd w:val="clear" w:color="auto" w:fill="auto"/>
          </w:tcPr>
          <w:p w14:paraId="07AD8F2D" w14:textId="77777777" w:rsidR="00CF3C17" w:rsidRPr="004356D3" w:rsidRDefault="00A007C5" w:rsidP="00A007C5">
            <w:pPr>
              <w:pStyle w:val="ab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คุณสมบัติทางเคมีฟิสิกส์ ของไอออนในร่างกายและ บทบาทที่สำคัญ</w:t>
            </w:r>
          </w:p>
          <w:p w14:paraId="2619BF46" w14:textId="77777777" w:rsidR="00A007C5" w:rsidRPr="004356D3" w:rsidRDefault="00A007C5" w:rsidP="00A007C5">
            <w:pPr>
              <w:pStyle w:val="ab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ของเหลวและไอออนภายในเซลล์และนอกเซลล์</w:t>
            </w:r>
          </w:p>
          <w:p w14:paraId="2CF7EE29" w14:textId="77777777" w:rsidR="00A007C5" w:rsidRPr="004356D3" w:rsidRDefault="00A007C5" w:rsidP="00A007C5">
            <w:pPr>
              <w:pStyle w:val="ab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สมดุลกรด-เบสในทางสรีรวิทยา</w:t>
            </w:r>
          </w:p>
          <w:p w14:paraId="652B7B22" w14:textId="77777777" w:rsidR="00A007C5" w:rsidRPr="004356D3" w:rsidRDefault="00A007C5" w:rsidP="00A007C5">
            <w:pPr>
              <w:pStyle w:val="ab"/>
              <w:spacing w:after="0" w:line="240" w:lineRule="auto"/>
              <w:ind w:left="0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อิเล็กโทรไลต์ที่ใช้ในการรักษาภาวะสมดุลกรด-เบส</w:t>
            </w:r>
          </w:p>
          <w:p w14:paraId="7298AB8C" w14:textId="501FBD83" w:rsidR="00A007C5" w:rsidRPr="004356D3" w:rsidRDefault="00A007C5" w:rsidP="00A007C5">
            <w:pPr>
              <w:pStyle w:val="ab"/>
              <w:ind w:left="0"/>
              <w:rPr>
                <w:rFonts w:asciiTheme="majorBidi" w:hAnsiTheme="majorBidi" w:cstheme="majorBidi"/>
                <w:sz w:val="28"/>
                <w:rtl/>
                <w:cs/>
              </w:rPr>
            </w:pPr>
            <w:r w:rsidRPr="004356D3">
              <w:rPr>
                <w:rFonts w:asciiTheme="majorBidi" w:hAnsiTheme="majorBidi" w:cstheme="majorBidi"/>
                <w:sz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cs/>
              </w:rPr>
              <w:t>คุณสมบัติทางเคมีของวิตามิน</w:t>
            </w:r>
          </w:p>
        </w:tc>
        <w:tc>
          <w:tcPr>
            <w:tcW w:w="321" w:type="pct"/>
          </w:tcPr>
          <w:p w14:paraId="65FA047B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CLO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704" w:type="pct"/>
            <w:shd w:val="clear" w:color="auto" w:fill="auto"/>
          </w:tcPr>
          <w:p w14:paraId="438ACECE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3F2C92CC" w14:textId="3E4C2D78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4</w:t>
            </w:r>
          </w:p>
        </w:tc>
        <w:tc>
          <w:tcPr>
            <w:tcW w:w="897" w:type="pct"/>
            <w:shd w:val="clear" w:color="auto" w:fill="auto"/>
          </w:tcPr>
          <w:p w14:paraId="2C086D68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  <w:shd w:val="clear" w:color="auto" w:fill="auto"/>
          </w:tcPr>
          <w:p w14:paraId="0AD4D5B5" w14:textId="77777777" w:rsidR="00A007C5" w:rsidRPr="004356D3" w:rsidRDefault="00A007C5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ผศ.ดร.ภญ.สุชาดา</w:t>
            </w:r>
          </w:p>
          <w:p w14:paraId="5A5A0BB1" w14:textId="2217374E" w:rsidR="0074576A" w:rsidRPr="004356D3" w:rsidRDefault="00A007C5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จงรุ่งเรืองโชค</w:t>
            </w:r>
          </w:p>
        </w:tc>
      </w:tr>
      <w:tr w:rsidR="004356D3" w:rsidRPr="004356D3" w14:paraId="5F4BA048" w14:textId="77777777" w:rsidTr="00CF3C17">
        <w:tc>
          <w:tcPr>
            <w:tcW w:w="385" w:type="pct"/>
            <w:shd w:val="clear" w:color="auto" w:fill="auto"/>
          </w:tcPr>
          <w:p w14:paraId="71CAAA3A" w14:textId="27E4833B" w:rsidR="0074576A" w:rsidRPr="004356D3" w:rsidRDefault="00AE40F3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</w:t>
            </w:r>
            <w:r w:rsidR="00A007C5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3</w:t>
            </w:r>
            <w:r w:rsidR="0074576A"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-</w:t>
            </w:r>
            <w:r w:rsidR="0074576A"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4</w:t>
            </w:r>
          </w:p>
        </w:tc>
        <w:tc>
          <w:tcPr>
            <w:tcW w:w="1410" w:type="pct"/>
            <w:shd w:val="clear" w:color="auto" w:fill="auto"/>
          </w:tcPr>
          <w:p w14:paraId="1F4F93F9" w14:textId="77777777" w:rsidR="0074576A" w:rsidRPr="004356D3" w:rsidRDefault="00A007C5" w:rsidP="00A007C5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</w:rPr>
              <w:t>คุณสมบัติทางเคมีฟิสิกส์ของไอออนในร่างกายและบทบาทที่สำคัญ</w:t>
            </w:r>
          </w:p>
          <w:p w14:paraId="5B4AF593" w14:textId="1BEB3533" w:rsidR="00A007C5" w:rsidRPr="004356D3" w:rsidRDefault="00A007C5" w:rsidP="00A007C5">
            <w:pPr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28"/>
                <w:szCs w:val="28"/>
                <w:cs/>
              </w:rPr>
              <w:t>ไอออนที่จำเป็นและไม่จำเป็นต่อร่างกาย</w:t>
            </w:r>
          </w:p>
        </w:tc>
        <w:tc>
          <w:tcPr>
            <w:tcW w:w="321" w:type="pct"/>
          </w:tcPr>
          <w:p w14:paraId="65BBDD72" w14:textId="0EEE5F36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CLO</w:t>
            </w:r>
            <w:r w:rsidR="000C51A9" w:rsidRPr="004356D3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2</w:t>
            </w:r>
          </w:p>
        </w:tc>
        <w:tc>
          <w:tcPr>
            <w:tcW w:w="704" w:type="pct"/>
            <w:shd w:val="clear" w:color="auto" w:fill="auto"/>
          </w:tcPr>
          <w:p w14:paraId="732B3E78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บรรยายประกอบสื่อนำเสนอ และทดสอบย่อย</w:t>
            </w:r>
          </w:p>
        </w:tc>
        <w:tc>
          <w:tcPr>
            <w:tcW w:w="385" w:type="pct"/>
          </w:tcPr>
          <w:p w14:paraId="5D087C8D" w14:textId="45F6BD58" w:rsidR="0074576A" w:rsidRPr="004356D3" w:rsidRDefault="000C51A9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2</w:t>
            </w:r>
          </w:p>
        </w:tc>
        <w:tc>
          <w:tcPr>
            <w:tcW w:w="897" w:type="pct"/>
            <w:shd w:val="clear" w:color="auto" w:fill="auto"/>
          </w:tcPr>
          <w:p w14:paraId="299F09E9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  <w:shd w:val="clear" w:color="auto" w:fill="auto"/>
          </w:tcPr>
          <w:p w14:paraId="6231569B" w14:textId="77777777" w:rsidR="00A007C5" w:rsidRPr="004356D3" w:rsidRDefault="00A007C5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รศ.ดร.จิระพรชัย</w:t>
            </w:r>
          </w:p>
          <w:p w14:paraId="554BFD92" w14:textId="19D4511A" w:rsidR="0074576A" w:rsidRPr="004356D3" w:rsidRDefault="00A007C5" w:rsidP="00A007C5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สุขเสรี</w:t>
            </w:r>
          </w:p>
        </w:tc>
      </w:tr>
      <w:tr w:rsidR="004356D3" w:rsidRPr="004356D3" w14:paraId="24B7C7EA" w14:textId="77777777" w:rsidTr="00CF3C17">
        <w:tc>
          <w:tcPr>
            <w:tcW w:w="385" w:type="pct"/>
            <w:shd w:val="clear" w:color="auto" w:fill="auto"/>
          </w:tcPr>
          <w:p w14:paraId="7350C69D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lang w:bidi="th-TH"/>
              </w:rPr>
              <w:t>15</w:t>
            </w:r>
          </w:p>
        </w:tc>
        <w:tc>
          <w:tcPr>
            <w:tcW w:w="1410" w:type="pct"/>
            <w:shd w:val="clear" w:color="auto" w:fill="auto"/>
          </w:tcPr>
          <w:p w14:paraId="7CE07AC7" w14:textId="77777777" w:rsidR="0074576A" w:rsidRPr="004356D3" w:rsidRDefault="0074576A" w:rsidP="00684B82">
            <w:pPr>
              <w:ind w:left="35"/>
              <w:rPr>
                <w:rFonts w:asciiTheme="majorBidi" w:hAnsiTheme="majorBidi" w:cstheme="majorBidi"/>
                <w:sz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การศึกษาด้วยตนเอง</w:t>
            </w:r>
          </w:p>
        </w:tc>
        <w:tc>
          <w:tcPr>
            <w:tcW w:w="321" w:type="pct"/>
          </w:tcPr>
          <w:p w14:paraId="4AD32D56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</w:p>
        </w:tc>
        <w:tc>
          <w:tcPr>
            <w:tcW w:w="704" w:type="pct"/>
            <w:shd w:val="clear" w:color="auto" w:fill="auto"/>
          </w:tcPr>
          <w:p w14:paraId="227F1EA0" w14:textId="77777777" w:rsidR="0074576A" w:rsidRPr="004356D3" w:rsidRDefault="0074576A" w:rsidP="00684B82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28"/>
              </w:rPr>
            </w:pPr>
            <w:r w:rsidRPr="004356D3">
              <w:rPr>
                <w:rFonts w:asciiTheme="majorBidi" w:hAnsiTheme="majorBidi" w:cstheme="majorBidi"/>
                <w:sz w:val="32"/>
                <w:szCs w:val="28"/>
                <w:cs/>
                <w:lang w:bidi="th-TH"/>
              </w:rPr>
              <w:t>การศึกษาด้วยตนเอง</w:t>
            </w:r>
          </w:p>
        </w:tc>
        <w:tc>
          <w:tcPr>
            <w:tcW w:w="385" w:type="pct"/>
          </w:tcPr>
          <w:p w14:paraId="01C6A690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1</w:t>
            </w:r>
          </w:p>
        </w:tc>
        <w:tc>
          <w:tcPr>
            <w:tcW w:w="897" w:type="pct"/>
            <w:shd w:val="clear" w:color="auto" w:fill="auto"/>
          </w:tcPr>
          <w:p w14:paraId="3CF08BE6" w14:textId="77777777" w:rsidR="0074576A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ไม่ใช่</w:t>
            </w:r>
          </w:p>
        </w:tc>
        <w:tc>
          <w:tcPr>
            <w:tcW w:w="898" w:type="pct"/>
            <w:shd w:val="clear" w:color="auto" w:fill="auto"/>
          </w:tcPr>
          <w:p w14:paraId="7333C920" w14:textId="77777777" w:rsidR="0074576A" w:rsidRPr="004356D3" w:rsidRDefault="0074576A" w:rsidP="0025523E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4356D3" w:rsidRPr="004356D3" w14:paraId="7572DF67" w14:textId="77777777" w:rsidTr="00CF3C17">
        <w:tc>
          <w:tcPr>
            <w:tcW w:w="2820" w:type="pct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397D1614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รวม</w:t>
            </w:r>
          </w:p>
        </w:tc>
        <w:tc>
          <w:tcPr>
            <w:tcW w:w="385" w:type="pct"/>
            <w:tcBorders>
              <w:right w:val="single" w:sz="4" w:space="0" w:color="auto"/>
            </w:tcBorders>
          </w:tcPr>
          <w:p w14:paraId="0EC4CE57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4356D3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15</w:t>
            </w: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F2CA79D" w14:textId="77777777" w:rsidR="0074576A" w:rsidRPr="004356D3" w:rsidRDefault="0074576A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</w:p>
        </w:tc>
        <w:tc>
          <w:tcPr>
            <w:tcW w:w="898" w:type="pct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F26FADD" w14:textId="77777777" w:rsidR="0074576A" w:rsidRPr="004356D3" w:rsidRDefault="0074576A" w:rsidP="0025523E">
            <w:pPr>
              <w:tabs>
                <w:tab w:val="left" w:pos="360"/>
              </w:tabs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</w:p>
        </w:tc>
      </w:tr>
    </w:tbl>
    <w:p w14:paraId="52F15A91" w14:textId="77777777" w:rsidR="00B04A3A" w:rsidRPr="004356D3" w:rsidRDefault="00B04A3A" w:rsidP="0025523E">
      <w:pPr>
        <w:tabs>
          <w:tab w:val="left" w:pos="360"/>
        </w:tabs>
        <w:ind w:left="360"/>
        <w:rPr>
          <w:rFonts w:asciiTheme="majorBidi" w:hAnsiTheme="majorBidi" w:cstheme="majorBidi"/>
          <w:i/>
          <w:iCs/>
          <w:sz w:val="32"/>
          <w:szCs w:val="32"/>
          <w:lang w:bidi="th-TH"/>
        </w:rPr>
      </w:pPr>
    </w:p>
    <w:p w14:paraId="102C591A" w14:textId="77777777" w:rsidR="00037182" w:rsidRPr="004356D3" w:rsidRDefault="00037182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2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แผนการประเมินผลการเรียนรู้ที่คาดหวังระดับรายวิชา</w:t>
      </w:r>
    </w:p>
    <w:p w14:paraId="1062E78E" w14:textId="77777777" w:rsidR="00037182" w:rsidRPr="004356D3" w:rsidRDefault="00B40800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  <w:t xml:space="preserve">2.1 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ประเมินผลสัมฤทธิ์ในการเรียนรู้</w:t>
      </w:r>
    </w:p>
    <w:p w14:paraId="3D59F366" w14:textId="77777777" w:rsidR="00B40800" w:rsidRPr="004356D3" w:rsidRDefault="00B40800" w:rsidP="0025523E">
      <w:pPr>
        <w:tabs>
          <w:tab w:val="left" w:pos="36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ก</w:t>
      </w:r>
      <w:r w:rsidRPr="004356D3">
        <w:rPr>
          <w:rFonts w:asciiTheme="majorBidi" w:hAnsiTheme="majorBidi" w:cstheme="majorBidi"/>
          <w:sz w:val="32"/>
          <w:szCs w:val="32"/>
          <w:lang w:bidi="th-TH"/>
        </w:rPr>
        <w:t xml:space="preserve">. </w:t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 xml:space="preserve">การประเมินเพื่อพัฒนาผู้เรียน </w:t>
      </w:r>
      <w:r w:rsidRPr="004356D3">
        <w:rPr>
          <w:rFonts w:asciiTheme="majorBidi" w:hAnsiTheme="majorBidi" w:cstheme="majorBidi"/>
          <w:sz w:val="32"/>
          <w:szCs w:val="32"/>
          <w:lang w:bidi="th-TH"/>
        </w:rPr>
        <w:t>(</w:t>
      </w:r>
      <w:r w:rsidR="007706A9" w:rsidRPr="004356D3">
        <w:rPr>
          <w:rFonts w:asciiTheme="majorBidi" w:hAnsiTheme="majorBidi" w:cstheme="majorBidi"/>
          <w:sz w:val="32"/>
          <w:szCs w:val="32"/>
          <w:lang w:bidi="th-TH"/>
        </w:rPr>
        <w:t>f</w:t>
      </w:r>
      <w:r w:rsidRPr="004356D3">
        <w:rPr>
          <w:rFonts w:asciiTheme="majorBidi" w:hAnsiTheme="majorBidi" w:cstheme="majorBidi"/>
          <w:sz w:val="32"/>
          <w:szCs w:val="32"/>
          <w:lang w:bidi="th-TH"/>
        </w:rPr>
        <w:t xml:space="preserve">ormative </w:t>
      </w:r>
      <w:r w:rsidR="007706A9" w:rsidRPr="004356D3">
        <w:rPr>
          <w:rFonts w:asciiTheme="majorBidi" w:hAnsiTheme="majorBidi" w:cstheme="majorBidi"/>
          <w:sz w:val="32"/>
          <w:szCs w:val="32"/>
          <w:lang w:bidi="th-TH"/>
        </w:rPr>
        <w:t>a</w:t>
      </w:r>
      <w:r w:rsidR="00B7506A" w:rsidRPr="004356D3">
        <w:rPr>
          <w:rFonts w:asciiTheme="majorBidi" w:hAnsiTheme="majorBidi" w:cstheme="majorBidi"/>
          <w:sz w:val="32"/>
          <w:szCs w:val="32"/>
          <w:lang w:bidi="th-TH"/>
        </w:rPr>
        <w:t>ssessment</w:t>
      </w:r>
      <w:r w:rsidRPr="004356D3">
        <w:rPr>
          <w:rFonts w:asciiTheme="majorBidi" w:hAnsiTheme="majorBidi" w:cstheme="majorBidi"/>
          <w:sz w:val="32"/>
          <w:szCs w:val="32"/>
          <w:lang w:bidi="th-TH"/>
        </w:rPr>
        <w:t xml:space="preserve">) </w:t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โดยมีกระบวนการดังต่อไปนี้</w:t>
      </w:r>
    </w:p>
    <w:p w14:paraId="3EDB6E77" w14:textId="77777777" w:rsidR="00AA67DB" w:rsidRPr="004356D3" w:rsidRDefault="004B36E3" w:rsidP="00684B82">
      <w:pPr>
        <w:pStyle w:val="ab"/>
        <w:numPr>
          <w:ilvl w:val="0"/>
          <w:numId w:val="8"/>
        </w:numPr>
        <w:spacing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ให้ผู้เรียนตอ</w:t>
      </w:r>
      <w:r w:rsidR="007A6527" w:rsidRPr="004356D3">
        <w:rPr>
          <w:rFonts w:asciiTheme="majorBidi" w:hAnsiTheme="majorBidi" w:cstheme="majorBidi"/>
          <w:sz w:val="32"/>
          <w:szCs w:val="32"/>
          <w:cs/>
        </w:rPr>
        <w:t>บ</w:t>
      </w:r>
      <w:r w:rsidRPr="004356D3">
        <w:rPr>
          <w:rFonts w:asciiTheme="majorBidi" w:hAnsiTheme="majorBidi" w:cstheme="majorBidi"/>
          <w:sz w:val="32"/>
          <w:szCs w:val="32"/>
          <w:cs/>
        </w:rPr>
        <w:t>คำถามร่วมอภิปรายประเด็นปัญหาที่เกี่ยวข้องกับเนื้อห</w:t>
      </w:r>
      <w:r w:rsidR="00AA67DB" w:rsidRPr="004356D3">
        <w:rPr>
          <w:rFonts w:asciiTheme="majorBidi" w:hAnsiTheme="majorBidi" w:cstheme="majorBidi"/>
          <w:sz w:val="32"/>
          <w:szCs w:val="32"/>
          <w:cs/>
        </w:rPr>
        <w:t>า</w:t>
      </w:r>
    </w:p>
    <w:p w14:paraId="03299FFA" w14:textId="77777777" w:rsidR="00AA67DB" w:rsidRPr="004356D3" w:rsidRDefault="004B36E3" w:rsidP="00684B82">
      <w:pPr>
        <w:pStyle w:val="ab"/>
        <w:numPr>
          <w:ilvl w:val="0"/>
          <w:numId w:val="8"/>
        </w:numPr>
        <w:spacing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ให้ผู้เรียนสรุปใจความสำคัญ</w:t>
      </w:r>
      <w:r w:rsidRPr="004356D3">
        <w:rPr>
          <w:rFonts w:asciiTheme="majorBidi" w:hAnsiTheme="majorBidi" w:cstheme="majorBidi"/>
          <w:sz w:val="32"/>
          <w:szCs w:val="32"/>
        </w:rPr>
        <w:t>/</w:t>
      </w:r>
      <w:r w:rsidRPr="004356D3">
        <w:rPr>
          <w:rFonts w:asciiTheme="majorBidi" w:hAnsiTheme="majorBidi" w:cstheme="majorBidi"/>
          <w:sz w:val="32"/>
          <w:szCs w:val="32"/>
          <w:cs/>
        </w:rPr>
        <w:t>แนวคิด ในหัวข้อที่ได้รับมอบหมาย</w:t>
      </w:r>
    </w:p>
    <w:p w14:paraId="6EEAFE01" w14:textId="77777777" w:rsidR="00B04A3A" w:rsidRPr="004356D3" w:rsidRDefault="004B36E3" w:rsidP="00684B82">
      <w:pPr>
        <w:pStyle w:val="ab"/>
        <w:numPr>
          <w:ilvl w:val="0"/>
          <w:numId w:val="8"/>
        </w:numPr>
        <w:spacing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ให้ผู้เรียนทำแบบทดสอบก่อนและหลังเรียน</w:t>
      </w:r>
    </w:p>
    <w:p w14:paraId="481F5172" w14:textId="77777777" w:rsidR="00E04D89" w:rsidRPr="004356D3" w:rsidRDefault="00771A2F" w:rsidP="0025523E">
      <w:pPr>
        <w:tabs>
          <w:tab w:val="left" w:pos="36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E04D89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B40800" w:rsidRPr="004356D3">
        <w:rPr>
          <w:rFonts w:asciiTheme="majorBidi" w:hAnsiTheme="majorBidi" w:cstheme="majorBidi"/>
          <w:sz w:val="32"/>
          <w:szCs w:val="32"/>
          <w:cs/>
          <w:lang w:bidi="th-TH"/>
        </w:rPr>
        <w:t>ข</w:t>
      </w:r>
      <w:r w:rsidR="00B40800" w:rsidRPr="004356D3">
        <w:rPr>
          <w:rFonts w:asciiTheme="majorBidi" w:hAnsiTheme="majorBidi" w:cstheme="majorBidi"/>
          <w:sz w:val="32"/>
          <w:szCs w:val="32"/>
          <w:lang w:bidi="th-TH"/>
        </w:rPr>
        <w:t xml:space="preserve">. </w:t>
      </w:r>
      <w:r w:rsidR="00B40800" w:rsidRPr="004356D3">
        <w:rPr>
          <w:rFonts w:asciiTheme="majorBidi" w:hAnsiTheme="majorBidi" w:cstheme="majorBidi"/>
          <w:sz w:val="32"/>
          <w:szCs w:val="32"/>
          <w:cs/>
          <w:lang w:bidi="th-TH"/>
        </w:rPr>
        <w:t xml:space="preserve">การประเมินเพื่อตัดสินผลการเรียนรู้ </w:t>
      </w:r>
      <w:r w:rsidR="00B40800" w:rsidRPr="004356D3">
        <w:rPr>
          <w:rFonts w:asciiTheme="majorBidi" w:hAnsiTheme="majorBidi" w:cstheme="majorBidi"/>
          <w:sz w:val="32"/>
          <w:szCs w:val="32"/>
          <w:lang w:bidi="th-TH"/>
        </w:rPr>
        <w:t>(</w:t>
      </w:r>
      <w:r w:rsidR="007706A9" w:rsidRPr="004356D3">
        <w:rPr>
          <w:rFonts w:asciiTheme="majorBidi" w:hAnsiTheme="majorBidi" w:cstheme="majorBidi"/>
          <w:sz w:val="32"/>
          <w:szCs w:val="32"/>
          <w:lang w:bidi="th-TH"/>
        </w:rPr>
        <w:t>s</w:t>
      </w:r>
      <w:r w:rsidR="00B40800" w:rsidRPr="004356D3">
        <w:rPr>
          <w:rFonts w:asciiTheme="majorBidi" w:hAnsiTheme="majorBidi" w:cstheme="majorBidi"/>
          <w:sz w:val="32"/>
          <w:szCs w:val="32"/>
          <w:lang w:bidi="th-TH"/>
        </w:rPr>
        <w:t xml:space="preserve">ummative </w:t>
      </w:r>
      <w:r w:rsidR="007706A9" w:rsidRPr="004356D3">
        <w:rPr>
          <w:rFonts w:asciiTheme="majorBidi" w:hAnsiTheme="majorBidi" w:cstheme="majorBidi"/>
          <w:sz w:val="32"/>
          <w:szCs w:val="32"/>
          <w:lang w:bidi="th-TH"/>
        </w:rPr>
        <w:t>a</w:t>
      </w:r>
      <w:r w:rsidR="00B40800" w:rsidRPr="004356D3">
        <w:rPr>
          <w:rFonts w:asciiTheme="majorBidi" w:hAnsiTheme="majorBidi" w:cstheme="majorBidi"/>
          <w:sz w:val="32"/>
          <w:szCs w:val="32"/>
          <w:lang w:bidi="th-TH"/>
        </w:rPr>
        <w:t>ssessment)</w:t>
      </w:r>
      <w:r w:rsidR="00E04D89" w:rsidRPr="004356D3">
        <w:rPr>
          <w:rFonts w:asciiTheme="majorBidi" w:hAnsiTheme="majorBidi" w:cstheme="majorBidi"/>
          <w:sz w:val="32"/>
          <w:szCs w:val="32"/>
          <w:lang w:bidi="th-TH"/>
        </w:rPr>
        <w:t xml:space="preserve"> </w:t>
      </w:r>
      <w:r w:rsidR="00E04D89" w:rsidRPr="004356D3">
        <w:rPr>
          <w:rFonts w:asciiTheme="majorBidi" w:hAnsiTheme="majorBidi" w:cstheme="majorBidi"/>
          <w:sz w:val="32"/>
          <w:szCs w:val="32"/>
          <w:cs/>
          <w:lang w:bidi="th-TH"/>
        </w:rPr>
        <w:t>โดยมีกระบวนการดังต่อไปนี้</w:t>
      </w:r>
    </w:p>
    <w:p w14:paraId="74844E2A" w14:textId="77777777" w:rsidR="00B04A3A" w:rsidRPr="004356D3" w:rsidRDefault="00080CDC" w:rsidP="00684B82">
      <w:pPr>
        <w:pStyle w:val="ab"/>
        <w:numPr>
          <w:ilvl w:val="0"/>
          <w:numId w:val="19"/>
        </w:numPr>
        <w:tabs>
          <w:tab w:val="left" w:pos="360"/>
        </w:tabs>
        <w:spacing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สอบข้อเขียน ในการสอบกลางภาคและปลายภาค</w:t>
      </w:r>
    </w:p>
    <w:p w14:paraId="2BAA3B3C" w14:textId="61EFD17B" w:rsidR="00CF3C17" w:rsidRPr="004356D3" w:rsidRDefault="00E55DB9" w:rsidP="00684B82">
      <w:pPr>
        <w:pStyle w:val="ab"/>
        <w:numPr>
          <w:ilvl w:val="0"/>
          <w:numId w:val="19"/>
        </w:numPr>
        <w:tabs>
          <w:tab w:val="left" w:pos="360"/>
        </w:tabs>
        <w:spacing w:after="0" w:line="240" w:lineRule="auto"/>
        <w:ind w:left="1134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คำถามในชั้นเรียน และ</w:t>
      </w:r>
      <w:r w:rsidRPr="004356D3">
        <w:rPr>
          <w:rFonts w:asciiTheme="majorBidi" w:hAnsiTheme="majorBidi" w:cstheme="majorBidi"/>
          <w:sz w:val="32"/>
          <w:szCs w:val="32"/>
        </w:rPr>
        <w:t>/</w:t>
      </w:r>
      <w:r w:rsidRPr="004356D3">
        <w:rPr>
          <w:rFonts w:asciiTheme="majorBidi" w:hAnsiTheme="majorBidi" w:cstheme="majorBidi"/>
          <w:sz w:val="32"/>
          <w:szCs w:val="32"/>
          <w:cs/>
        </w:rPr>
        <w:t>หรือ การบ้าน ทดสอบหลังเรียน</w:t>
      </w:r>
    </w:p>
    <w:p w14:paraId="12B7939A" w14:textId="4711779B" w:rsidR="00814609" w:rsidRPr="004356D3" w:rsidRDefault="004C089A" w:rsidP="0025523E">
      <w:pPr>
        <w:tabs>
          <w:tab w:val="left" w:pos="360"/>
        </w:tabs>
        <w:rPr>
          <w:rFonts w:asciiTheme="majorBidi" w:hAnsiTheme="majorBidi" w:cstheme="majorBidi"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="002B0307" w:rsidRPr="004356D3">
        <w:rPr>
          <w:rFonts w:asciiTheme="majorBidi" w:hAnsiTheme="majorBidi" w:cstheme="majorBidi"/>
          <w:sz w:val="32"/>
          <w:szCs w:val="32"/>
          <w:cs/>
          <w:lang w:bidi="th-TH"/>
        </w:rPr>
        <w:t>ค</w:t>
      </w:r>
      <w:r w:rsidR="002B0307" w:rsidRPr="004356D3">
        <w:rPr>
          <w:rFonts w:asciiTheme="majorBidi" w:hAnsiTheme="majorBidi" w:cstheme="majorBidi"/>
          <w:sz w:val="32"/>
          <w:szCs w:val="32"/>
          <w:lang w:bidi="th-TH"/>
        </w:rPr>
        <w:t>.</w:t>
      </w:r>
      <w:r w:rsidR="00814609" w:rsidRPr="004356D3">
        <w:rPr>
          <w:rFonts w:asciiTheme="majorBidi" w:hAnsiTheme="majorBidi" w:cstheme="majorBidi"/>
          <w:sz w:val="32"/>
          <w:szCs w:val="32"/>
          <w:lang w:bidi="th-TH"/>
        </w:rPr>
        <w:t xml:space="preserve"> </w:t>
      </w:r>
      <w:r w:rsidR="00814609" w:rsidRPr="004356D3">
        <w:rPr>
          <w:rFonts w:asciiTheme="majorBidi" w:hAnsiTheme="majorBidi" w:cstheme="majorBidi"/>
          <w:sz w:val="32"/>
          <w:szCs w:val="32"/>
          <w:cs/>
          <w:lang w:bidi="th-TH"/>
        </w:rPr>
        <w:t>เครื่องมือและน้ำหนักในการประเมินผล</w:t>
      </w:r>
    </w:p>
    <w:tbl>
      <w:tblPr>
        <w:tblW w:w="90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87"/>
        <w:gridCol w:w="2610"/>
        <w:gridCol w:w="1980"/>
        <w:gridCol w:w="1890"/>
      </w:tblGrid>
      <w:tr w:rsidR="004356D3" w:rsidRPr="004356D3" w14:paraId="4D69F8D0" w14:textId="77777777" w:rsidTr="000C51A9">
        <w:trPr>
          <w:trHeight w:val="1109"/>
          <w:tblHeader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EADD5" w14:textId="4B84749B" w:rsidR="00852D67" w:rsidRPr="004356D3" w:rsidRDefault="00852D67" w:rsidP="000C51A9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ลลัพธ์การเรียนรู้ระดับรายวิชา</w:t>
            </w:r>
            <w:r w:rsidR="000C51A9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(CLOs)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FAC4E" w14:textId="77777777" w:rsidR="00852D67" w:rsidRPr="004356D3" w:rsidRDefault="00852D67" w:rsidP="00326156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pacing w:val="-10"/>
                <w:sz w:val="32"/>
                <w:szCs w:val="32"/>
                <w:cs/>
                <w:lang w:bidi="th-TH"/>
              </w:rPr>
              <w:t>วิธีการประเมินผลการเรียนรู้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203B3" w14:textId="77777777" w:rsidR="00852D67" w:rsidRPr="004356D3" w:rsidRDefault="00852D67" w:rsidP="00326156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ัปดาห์ที่ประเมิน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4E249" w14:textId="77777777" w:rsidR="00852D67" w:rsidRPr="004356D3" w:rsidRDefault="00852D67" w:rsidP="00326156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ัดส่วนของการประเมินผล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 (%)</w:t>
            </w:r>
          </w:p>
        </w:tc>
      </w:tr>
      <w:tr w:rsidR="004356D3" w:rsidRPr="004356D3" w14:paraId="13AD47A3" w14:textId="77777777" w:rsidTr="000C51A9">
        <w:trPr>
          <w:trHeight w:val="263"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B2BC9" w14:textId="06E910F4" w:rsidR="002F32FF" w:rsidRPr="004356D3" w:rsidRDefault="002F32FF" w:rsidP="002F32FF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1-PLO1.2-1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BB143" w14:textId="6F718A18" w:rsidR="002F32FF" w:rsidRPr="004356D3" w:rsidRDefault="002F32FF" w:rsidP="002F32FF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ข้อเขียน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496A4" w14:textId="77777777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กลางภาค</w:t>
            </w:r>
          </w:p>
          <w:p w14:paraId="1FDC18C1" w14:textId="38FEDBEA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(ครั้งที่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-2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E6D8B" w14:textId="387D4A0A" w:rsidR="002F32FF" w:rsidRPr="004356D3" w:rsidRDefault="004A4B55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="005F5D4D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  <w:r w:rsidR="002F32FF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%</w:t>
            </w:r>
          </w:p>
        </w:tc>
      </w:tr>
      <w:tr w:rsidR="004356D3" w:rsidRPr="004356D3" w14:paraId="69023076" w14:textId="77777777" w:rsidTr="000C51A9">
        <w:trPr>
          <w:trHeight w:val="263"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1FF65" w14:textId="2CAC21FD" w:rsidR="000C51A9" w:rsidRPr="004356D3" w:rsidRDefault="000C51A9" w:rsidP="002F32FF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3-PLO3.1-3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FB4F5" w14:textId="77777777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ข้อเขียน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E112A" w14:textId="300C87F5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กลางภาค</w:t>
            </w:r>
          </w:p>
          <w:p w14:paraId="28C56342" w14:textId="71CE4270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(ครั้งที่ 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-6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64C10" w14:textId="1FAF0C97" w:rsidR="002F32FF" w:rsidRPr="004356D3" w:rsidRDefault="004A4B55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2</w:t>
            </w:r>
            <w:r w:rsidR="005F5D4D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5</w:t>
            </w:r>
            <w:r w:rsidR="002F32FF"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%</w:t>
            </w:r>
          </w:p>
          <w:p w14:paraId="7D85CA9D" w14:textId="77777777" w:rsidR="002F32FF" w:rsidRPr="004356D3" w:rsidRDefault="002F32FF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</w:p>
          <w:p w14:paraId="377D9D24" w14:textId="7DB9664B" w:rsidR="002F32FF" w:rsidRPr="004356D3" w:rsidRDefault="002F32FF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</w:p>
        </w:tc>
      </w:tr>
      <w:tr w:rsidR="004356D3" w:rsidRPr="004356D3" w14:paraId="48FB4FD9" w14:textId="77777777" w:rsidTr="000C51A9">
        <w:trPr>
          <w:trHeight w:val="263"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A1C86" w14:textId="386D8C7B" w:rsidR="002F32FF" w:rsidRPr="004356D3" w:rsidRDefault="000C51A9" w:rsidP="002F32FF">
            <w:pPr>
              <w:spacing w:line="216" w:lineRule="auto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PHR231-CLO2-PLO3.1-6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50B9B" w14:textId="77777777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ข้อเขียน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D6C22" w14:textId="77777777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- </w:t>
            </w:r>
            <w:r w:rsidRPr="004356D3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อบปลายภาค</w:t>
            </w:r>
          </w:p>
          <w:p w14:paraId="6DCB2BB9" w14:textId="2C0BA421" w:rsidR="002F32FF" w:rsidRPr="004356D3" w:rsidRDefault="002F32FF" w:rsidP="002F32FF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 xml:space="preserve">(ครั้งที่ </w:t>
            </w:r>
            <w:r w:rsidR="000C51A9"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7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-14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9400F" w14:textId="00BE6242" w:rsidR="002F32FF" w:rsidRPr="004356D3" w:rsidRDefault="005F5D4D" w:rsidP="002F32FF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49</w:t>
            </w:r>
            <w:bookmarkStart w:id="0" w:name="_GoBack"/>
            <w:bookmarkEnd w:id="0"/>
            <w:r w:rsidR="002F32FF"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%</w:t>
            </w:r>
          </w:p>
        </w:tc>
      </w:tr>
      <w:tr w:rsidR="004356D3" w:rsidRPr="004356D3" w14:paraId="49E05210" w14:textId="77777777" w:rsidTr="000C51A9">
        <w:trPr>
          <w:trHeight w:val="263"/>
        </w:trPr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30DD9" w14:textId="77777777" w:rsidR="008F42BB" w:rsidRPr="004356D3" w:rsidRDefault="008F42BB" w:rsidP="008F42BB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72BC0" w14:textId="77777777" w:rsidR="008F42BB" w:rsidRPr="004356D3" w:rsidRDefault="008F42BB" w:rsidP="008F42BB">
            <w:pPr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คำถามในชั้นเรียน และ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/</w:t>
            </w:r>
            <w:r w:rsidRPr="004356D3">
              <w:rPr>
                <w:rFonts w:asciiTheme="majorBidi" w:hAnsiTheme="majorBidi" w:cstheme="majorBidi" w:hint="cs"/>
                <w:sz w:val="32"/>
                <w:szCs w:val="32"/>
                <w:cs/>
                <w:lang w:bidi="th-TH"/>
              </w:rPr>
              <w:t>หรือ การบ้าน ทดสอบหลังเรียน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65093" w14:textId="77777777" w:rsidR="008F42BB" w:rsidRPr="004356D3" w:rsidRDefault="008F42BB" w:rsidP="008F42BB">
            <w:pPr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-1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DD990" w14:textId="7ABD3ADF" w:rsidR="008F42BB" w:rsidRPr="004356D3" w:rsidRDefault="0054378F" w:rsidP="008F42BB">
            <w:pPr>
              <w:spacing w:line="216" w:lineRule="auto"/>
              <w:jc w:val="center"/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1</w:t>
            </w:r>
            <w:r w:rsidR="005F5D4D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5</w:t>
            </w:r>
            <w:r w:rsidRPr="004356D3">
              <w:rPr>
                <w:rFonts w:asciiTheme="majorBidi" w:hAnsiTheme="majorBidi" w:cstheme="majorBidi"/>
                <w:sz w:val="32"/>
                <w:szCs w:val="32"/>
                <w:lang w:val="en-GB" w:bidi="th-TH"/>
              </w:rPr>
              <w:t>%</w:t>
            </w:r>
          </w:p>
        </w:tc>
      </w:tr>
    </w:tbl>
    <w:p w14:paraId="176516BA" w14:textId="68C65C3F" w:rsidR="00654BFC" w:rsidRPr="004356D3" w:rsidRDefault="00654BFC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3BB3C5FE" w14:textId="2FD8E624" w:rsidR="00814609" w:rsidRPr="004356D3" w:rsidRDefault="004F2205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4B3C8D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proofErr w:type="gramStart"/>
      <w:r w:rsidR="007E5B70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2.2 </w:t>
      </w:r>
      <w:r w:rsidR="003001E8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 </w:t>
      </w:r>
      <w:r w:rsidR="003001E8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ให้ระดับขั้นและการตัดเกรด</w:t>
      </w:r>
      <w:proofErr w:type="gramEnd"/>
    </w:p>
    <w:p w14:paraId="7ABF7C9C" w14:textId="77777777" w:rsidR="00AA67DB" w:rsidRPr="004356D3" w:rsidRDefault="00E67F6E" w:rsidP="0025523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134"/>
        <w:gridCol w:w="2268"/>
      </w:tblGrid>
      <w:tr w:rsidR="004356D3" w:rsidRPr="004356D3" w14:paraId="6AFC4EF6" w14:textId="77777777" w:rsidTr="00671256">
        <w:trPr>
          <w:tblHeader/>
          <w:jc w:val="center"/>
        </w:trPr>
        <w:tc>
          <w:tcPr>
            <w:tcW w:w="1134" w:type="dxa"/>
          </w:tcPr>
          <w:p w14:paraId="1F1C569F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เกรด</w:t>
            </w:r>
          </w:p>
        </w:tc>
        <w:tc>
          <w:tcPr>
            <w:tcW w:w="2268" w:type="dxa"/>
          </w:tcPr>
          <w:p w14:paraId="1D33E59C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ช่วงคะแนน</w:t>
            </w:r>
          </w:p>
        </w:tc>
      </w:tr>
      <w:tr w:rsidR="004356D3" w:rsidRPr="004356D3" w14:paraId="79822FD9" w14:textId="77777777" w:rsidTr="00671256">
        <w:trPr>
          <w:jc w:val="center"/>
        </w:trPr>
        <w:tc>
          <w:tcPr>
            <w:tcW w:w="1134" w:type="dxa"/>
          </w:tcPr>
          <w:p w14:paraId="6C6E2388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A</w:t>
            </w:r>
          </w:p>
        </w:tc>
        <w:tc>
          <w:tcPr>
            <w:tcW w:w="2268" w:type="dxa"/>
          </w:tcPr>
          <w:p w14:paraId="58561576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80-100</w:t>
            </w:r>
          </w:p>
        </w:tc>
      </w:tr>
      <w:tr w:rsidR="004356D3" w:rsidRPr="004356D3" w14:paraId="50EE24C3" w14:textId="77777777" w:rsidTr="00671256">
        <w:trPr>
          <w:jc w:val="center"/>
        </w:trPr>
        <w:tc>
          <w:tcPr>
            <w:tcW w:w="1134" w:type="dxa"/>
          </w:tcPr>
          <w:p w14:paraId="12728BD3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B+</w:t>
            </w:r>
          </w:p>
        </w:tc>
        <w:tc>
          <w:tcPr>
            <w:tcW w:w="2268" w:type="dxa"/>
          </w:tcPr>
          <w:p w14:paraId="4F6AD805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75-79</w:t>
            </w:r>
          </w:p>
        </w:tc>
      </w:tr>
      <w:tr w:rsidR="004356D3" w:rsidRPr="004356D3" w14:paraId="1F1AB797" w14:textId="77777777" w:rsidTr="00671256">
        <w:trPr>
          <w:jc w:val="center"/>
        </w:trPr>
        <w:tc>
          <w:tcPr>
            <w:tcW w:w="1134" w:type="dxa"/>
          </w:tcPr>
          <w:p w14:paraId="5B052AB9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B</w:t>
            </w:r>
          </w:p>
        </w:tc>
        <w:tc>
          <w:tcPr>
            <w:tcW w:w="2268" w:type="dxa"/>
          </w:tcPr>
          <w:p w14:paraId="7044EBE6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70-74</w:t>
            </w:r>
          </w:p>
        </w:tc>
      </w:tr>
      <w:tr w:rsidR="004356D3" w:rsidRPr="004356D3" w14:paraId="15A512EF" w14:textId="77777777" w:rsidTr="00671256">
        <w:trPr>
          <w:jc w:val="center"/>
        </w:trPr>
        <w:tc>
          <w:tcPr>
            <w:tcW w:w="1134" w:type="dxa"/>
          </w:tcPr>
          <w:p w14:paraId="5F01D805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+</w:t>
            </w:r>
          </w:p>
        </w:tc>
        <w:tc>
          <w:tcPr>
            <w:tcW w:w="2268" w:type="dxa"/>
          </w:tcPr>
          <w:p w14:paraId="64C9328C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5-69</w:t>
            </w:r>
          </w:p>
        </w:tc>
      </w:tr>
      <w:tr w:rsidR="004356D3" w:rsidRPr="004356D3" w14:paraId="7567A3EA" w14:textId="77777777" w:rsidTr="00671256">
        <w:trPr>
          <w:jc w:val="center"/>
        </w:trPr>
        <w:tc>
          <w:tcPr>
            <w:tcW w:w="1134" w:type="dxa"/>
          </w:tcPr>
          <w:p w14:paraId="78D407C7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C</w:t>
            </w:r>
          </w:p>
        </w:tc>
        <w:tc>
          <w:tcPr>
            <w:tcW w:w="2268" w:type="dxa"/>
          </w:tcPr>
          <w:p w14:paraId="793B5CE5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60-64</w:t>
            </w:r>
          </w:p>
        </w:tc>
      </w:tr>
      <w:tr w:rsidR="004356D3" w:rsidRPr="004356D3" w14:paraId="10589B66" w14:textId="77777777" w:rsidTr="00671256">
        <w:trPr>
          <w:jc w:val="center"/>
        </w:trPr>
        <w:tc>
          <w:tcPr>
            <w:tcW w:w="1134" w:type="dxa"/>
          </w:tcPr>
          <w:p w14:paraId="24084969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lastRenderedPageBreak/>
              <w:t>D+</w:t>
            </w:r>
          </w:p>
        </w:tc>
        <w:tc>
          <w:tcPr>
            <w:tcW w:w="2268" w:type="dxa"/>
          </w:tcPr>
          <w:p w14:paraId="6CF50F4B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55-59</w:t>
            </w:r>
          </w:p>
        </w:tc>
      </w:tr>
      <w:tr w:rsidR="004356D3" w:rsidRPr="004356D3" w14:paraId="025450A7" w14:textId="77777777" w:rsidTr="00671256">
        <w:trPr>
          <w:jc w:val="center"/>
        </w:trPr>
        <w:tc>
          <w:tcPr>
            <w:tcW w:w="1134" w:type="dxa"/>
          </w:tcPr>
          <w:p w14:paraId="324E41F1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D</w:t>
            </w:r>
          </w:p>
        </w:tc>
        <w:tc>
          <w:tcPr>
            <w:tcW w:w="2268" w:type="dxa"/>
          </w:tcPr>
          <w:p w14:paraId="7F4482A1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50-54</w:t>
            </w:r>
          </w:p>
        </w:tc>
      </w:tr>
      <w:tr w:rsidR="0025523E" w:rsidRPr="004356D3" w14:paraId="08E4CEDC" w14:textId="77777777" w:rsidTr="00671256">
        <w:trPr>
          <w:jc w:val="center"/>
        </w:trPr>
        <w:tc>
          <w:tcPr>
            <w:tcW w:w="1134" w:type="dxa"/>
          </w:tcPr>
          <w:p w14:paraId="77A6DB60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F</w:t>
            </w:r>
          </w:p>
        </w:tc>
        <w:tc>
          <w:tcPr>
            <w:tcW w:w="2268" w:type="dxa"/>
          </w:tcPr>
          <w:p w14:paraId="573AE15F" w14:textId="77777777" w:rsidR="00AA67DB" w:rsidRPr="004356D3" w:rsidRDefault="00AA67DB" w:rsidP="0025523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4356D3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0-49</w:t>
            </w:r>
          </w:p>
        </w:tc>
      </w:tr>
    </w:tbl>
    <w:p w14:paraId="7349BF63" w14:textId="43C723CF" w:rsidR="00BA2463" w:rsidRPr="004356D3" w:rsidRDefault="00BA2463" w:rsidP="0025523E">
      <w:pPr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14:paraId="5B2D1F19" w14:textId="77777777" w:rsidR="00774655" w:rsidRPr="004356D3" w:rsidRDefault="00774655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3. 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อุท</w:t>
      </w:r>
      <w:r w:rsidR="00087016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ธ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ณ์ต่อรายวิชา</w:t>
      </w:r>
    </w:p>
    <w:p w14:paraId="6D0EE031" w14:textId="5DCAB540" w:rsidR="00AA67DB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3.1 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ิธีการอุทธรณ์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 </w:t>
      </w:r>
    </w:p>
    <w:p w14:paraId="6EBB9708" w14:textId="0443DC68" w:rsidR="00AA67DB" w:rsidRPr="004356D3" w:rsidRDefault="00AA67DB" w:rsidP="00852D67">
      <w:pPr>
        <w:tabs>
          <w:tab w:val="left" w:pos="360"/>
        </w:tabs>
        <w:ind w:left="360"/>
        <w:jc w:val="thaiDistribute"/>
        <w:rPr>
          <w:rFonts w:asciiTheme="majorBidi" w:hAnsiTheme="majorBidi" w:cstheme="majorBidi"/>
          <w:sz w:val="32"/>
          <w:szCs w:val="32"/>
          <w:rtl/>
          <w:cs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นักศึกษาสามารถอุทธรณ์เรื่องผลการประเมิน ผลการศึกษา โดยเขียนคำร้องถึงอาจารย์ผู้รับผิดชอบรายวิชาหรือหัวหน้าหมวดวิชาที่เกี่ยวข้อง</w:t>
      </w:r>
    </w:p>
    <w:p w14:paraId="2D9E0904" w14:textId="403344F8" w:rsidR="00AA67DB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3.2 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ผู้รับการอุทธรณ์</w:t>
      </w:r>
    </w:p>
    <w:p w14:paraId="22CCA2B7" w14:textId="7D6088DB" w:rsidR="00AA67DB" w:rsidRPr="004356D3" w:rsidRDefault="00AA67DB" w:rsidP="00852D67">
      <w:pPr>
        <w:tabs>
          <w:tab w:val="left" w:pos="360"/>
        </w:tabs>
        <w:ind w:left="36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อาจารย์ผู้รับผิดชอบรายวิชาหรือหัวหน้าหมวดวิชา</w:t>
      </w:r>
    </w:p>
    <w:p w14:paraId="1F8B0C2B" w14:textId="1514C0B6" w:rsidR="00AA67DB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3.3 </w:t>
      </w:r>
      <w:r w:rsidR="00AA67DB"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ระบวนการหรือวิธีการจัดการ</w:t>
      </w:r>
    </w:p>
    <w:p w14:paraId="345E7E40" w14:textId="486E33D3" w:rsidR="004642DC" w:rsidRPr="004356D3" w:rsidRDefault="00AA67DB" w:rsidP="00852D67">
      <w:pPr>
        <w:tabs>
          <w:tab w:val="left" w:pos="360"/>
        </w:tabs>
        <w:ind w:left="360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อาจารย์ผู้รับผิดชอบรายวิชาหรือหัวหน้าหมวดวิชารับข้อร้องเรียนและนำเข้าที่ประชุมหมวดวิชา หากไม่ได้ข้อสรุป จะนำเข้าที่ประชุมของคณะกรรมการวิชาการของวิทยาลัย</w:t>
      </w:r>
    </w:p>
    <w:p w14:paraId="281E32AC" w14:textId="50470131" w:rsidR="003F7693" w:rsidRPr="004356D3" w:rsidRDefault="003F7693" w:rsidP="0025523E">
      <w:pPr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</w:p>
    <w:p w14:paraId="298AA6A9" w14:textId="77777777" w:rsidR="007A71DE" w:rsidRPr="004356D3" w:rsidRDefault="00465B60" w:rsidP="0025523E">
      <w:pPr>
        <w:pStyle w:val="5"/>
        <w:spacing w:before="0" w:after="0"/>
        <w:jc w:val="center"/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 xml:space="preserve">หมวดที่ </w:t>
      </w:r>
      <w:r w:rsidRPr="004356D3">
        <w:rPr>
          <w:rFonts w:asciiTheme="majorBidi" w:hAnsiTheme="majorBidi" w:cstheme="majorBidi"/>
          <w:i w:val="0"/>
          <w:iCs w:val="0"/>
          <w:sz w:val="32"/>
          <w:szCs w:val="32"/>
          <w:lang w:bidi="th-TH"/>
        </w:rPr>
        <w:t>5</w:t>
      </w:r>
      <w:r w:rsidR="00FD35CB" w:rsidRPr="004356D3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 xml:space="preserve"> </w:t>
      </w:r>
      <w:r w:rsidR="007A71DE" w:rsidRPr="004356D3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>ทรัพยากรประกอบการเรียน</w:t>
      </w:r>
      <w:r w:rsidR="00A12885" w:rsidRPr="004356D3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>การสอน</w:t>
      </w:r>
    </w:p>
    <w:p w14:paraId="47286162" w14:textId="77777777" w:rsidR="008D6F49" w:rsidRPr="004356D3" w:rsidRDefault="008D6F49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1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ตำราและเอกสารหลัก</w:t>
      </w:r>
    </w:p>
    <w:p w14:paraId="1877E6B5" w14:textId="77777777" w:rsidR="00CC5C76" w:rsidRPr="004356D3" w:rsidRDefault="00CC5C76" w:rsidP="00B160D1">
      <w:pPr>
        <w:pStyle w:val="ab"/>
        <w:numPr>
          <w:ilvl w:val="0"/>
          <w:numId w:val="13"/>
        </w:numPr>
        <w:tabs>
          <w:tab w:val="left" w:pos="426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t>Florence A.T. and D. Attwood. Physicochemical Principle of Pharmacy. Pharmaceutical Press, London, 4</w:t>
      </w:r>
      <w:r w:rsidRPr="004356D3">
        <w:rPr>
          <w:rFonts w:asciiTheme="majorBidi" w:hAnsiTheme="majorBidi" w:cstheme="majorBidi"/>
          <w:sz w:val="32"/>
          <w:szCs w:val="32"/>
          <w:vertAlign w:val="superscript"/>
        </w:rPr>
        <w:t>th</w:t>
      </w:r>
      <w:r w:rsidRPr="004356D3">
        <w:rPr>
          <w:rFonts w:asciiTheme="majorBidi" w:hAnsiTheme="majorBidi" w:cstheme="majorBidi"/>
          <w:sz w:val="32"/>
          <w:szCs w:val="32"/>
        </w:rPr>
        <w:t>ed, 2006.</w:t>
      </w:r>
    </w:p>
    <w:p w14:paraId="4ADA6DD1" w14:textId="77777777" w:rsidR="00CC5C76" w:rsidRPr="004356D3" w:rsidRDefault="00CC5C76" w:rsidP="00B160D1">
      <w:pPr>
        <w:pStyle w:val="ab"/>
        <w:numPr>
          <w:ilvl w:val="0"/>
          <w:numId w:val="13"/>
        </w:numPr>
        <w:tabs>
          <w:tab w:val="left" w:pos="426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t>Lemke TL, Williams DA, Roche VF, Zito SW. Foye’s principles of medicinal chemistry. 6</w:t>
      </w:r>
      <w:r w:rsidRPr="004356D3">
        <w:rPr>
          <w:rFonts w:asciiTheme="majorBidi" w:hAnsiTheme="majorBidi" w:cstheme="majorBidi"/>
          <w:sz w:val="32"/>
          <w:szCs w:val="32"/>
          <w:vertAlign w:val="superscript"/>
        </w:rPr>
        <w:t>th</w:t>
      </w:r>
      <w:r w:rsidRPr="004356D3">
        <w:rPr>
          <w:rFonts w:asciiTheme="majorBidi" w:hAnsiTheme="majorBidi" w:cstheme="majorBidi"/>
          <w:sz w:val="32"/>
          <w:szCs w:val="32"/>
        </w:rPr>
        <w:t>ed. Philadelphia, PA; Lippincott Williams &amp; Wilkins; 2008.</w:t>
      </w:r>
    </w:p>
    <w:p w14:paraId="38B3D061" w14:textId="77777777" w:rsidR="00CC5C76" w:rsidRPr="004356D3" w:rsidRDefault="00CC5C76" w:rsidP="00B160D1">
      <w:pPr>
        <w:pStyle w:val="ab"/>
        <w:numPr>
          <w:ilvl w:val="0"/>
          <w:numId w:val="13"/>
        </w:numPr>
        <w:tabs>
          <w:tab w:val="left" w:pos="426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</w:rPr>
        <w:t xml:space="preserve">Meyer DN, </w:t>
      </w:r>
      <w:proofErr w:type="spellStart"/>
      <w:r w:rsidRPr="004356D3">
        <w:rPr>
          <w:rFonts w:asciiTheme="majorBidi" w:hAnsiTheme="majorBidi" w:cstheme="majorBidi"/>
          <w:sz w:val="32"/>
          <w:szCs w:val="32"/>
        </w:rPr>
        <w:t>Wesemann</w:t>
      </w:r>
      <w:proofErr w:type="spellEnd"/>
      <w:r w:rsidRPr="004356D3">
        <w:rPr>
          <w:rFonts w:asciiTheme="majorBidi" w:hAnsiTheme="majorBidi" w:cstheme="majorBidi"/>
          <w:sz w:val="32"/>
          <w:szCs w:val="32"/>
        </w:rPr>
        <w:t xml:space="preserve"> L. Inorganic Chemistry in Focus III: 1</w:t>
      </w:r>
      <w:r w:rsidRPr="004356D3">
        <w:rPr>
          <w:rFonts w:asciiTheme="majorBidi" w:hAnsiTheme="majorBidi" w:cstheme="majorBidi"/>
          <w:sz w:val="32"/>
          <w:szCs w:val="32"/>
          <w:vertAlign w:val="superscript"/>
        </w:rPr>
        <w:t>st</w:t>
      </w:r>
      <w:r w:rsidRPr="004356D3">
        <w:rPr>
          <w:rFonts w:asciiTheme="majorBidi" w:hAnsiTheme="majorBidi" w:cstheme="majorBidi"/>
          <w:sz w:val="32"/>
          <w:szCs w:val="32"/>
        </w:rPr>
        <w:t xml:space="preserve"> ed. Wiley-VCH; 2006. </w:t>
      </w:r>
    </w:p>
    <w:p w14:paraId="498E800C" w14:textId="77777777" w:rsidR="0025523E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</w:rPr>
        <w:t>2.</w:t>
      </w:r>
      <w:r w:rsidRPr="004356D3">
        <w:rPr>
          <w:rFonts w:asciiTheme="majorBidi" w:hAnsiTheme="majorBidi" w:cstheme="majorBidi"/>
          <w:b/>
          <w:bCs/>
          <w:sz w:val="32"/>
          <w:szCs w:val="32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เอกสารและข้อมูลสำคัญ</w:t>
      </w:r>
    </w:p>
    <w:p w14:paraId="48A6C243" w14:textId="56960A90" w:rsidR="0025523E" w:rsidRPr="004356D3" w:rsidRDefault="0025523E" w:rsidP="00B160D1">
      <w:pPr>
        <w:pStyle w:val="ab"/>
        <w:numPr>
          <w:ilvl w:val="0"/>
          <w:numId w:val="12"/>
        </w:numPr>
        <w:tabs>
          <w:tab w:val="left" w:pos="426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="Angsana New"/>
          <w:sz w:val="32"/>
          <w:szCs w:val="32"/>
          <w:cs/>
        </w:rPr>
        <w:t>หนังสือคู่มือทักษะตามเกณฑ์ความรู้ความสามารถทางวิชาชีพของผู้ประกอบวิชาชีพเภสัชกรรม ปรับปรุงครั้งที่ 4 (พ.ศ. 2554) สภาเภสัชกรรม</w:t>
      </w:r>
    </w:p>
    <w:p w14:paraId="376E70D4" w14:textId="0CF71415" w:rsidR="00CC5C76" w:rsidRPr="004356D3" w:rsidRDefault="00CC5C76" w:rsidP="00B160D1">
      <w:pPr>
        <w:pStyle w:val="ab"/>
        <w:numPr>
          <w:ilvl w:val="0"/>
          <w:numId w:val="12"/>
        </w:numPr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 xml:space="preserve">ฐานข้อมูลและระบบสืบค้นอิเล็กทรอนิกส์ ได้แก่ </w:t>
      </w:r>
      <w:r w:rsidRPr="004356D3">
        <w:rPr>
          <w:rFonts w:asciiTheme="majorBidi" w:hAnsiTheme="majorBidi" w:cstheme="majorBidi"/>
          <w:sz w:val="32"/>
          <w:szCs w:val="32"/>
        </w:rPr>
        <w:t>USP</w:t>
      </w:r>
      <w:r w:rsidR="00D50CE1" w:rsidRPr="004356D3">
        <w:rPr>
          <w:rFonts w:asciiTheme="majorBidi" w:hAnsiTheme="majorBidi" w:cstheme="majorBidi"/>
          <w:sz w:val="32"/>
          <w:szCs w:val="32"/>
        </w:rPr>
        <w:t xml:space="preserve"> website</w:t>
      </w:r>
    </w:p>
    <w:p w14:paraId="22EB4138" w14:textId="77777777" w:rsidR="008D6F49" w:rsidRPr="004356D3" w:rsidRDefault="008D6F49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3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เอกสารและข้อมูลแนะนำ</w:t>
      </w:r>
    </w:p>
    <w:p w14:paraId="703BC040" w14:textId="77777777" w:rsidR="0025523E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  <w:t>-</w:t>
      </w:r>
    </w:p>
    <w:p w14:paraId="14B9A13D" w14:textId="77777777" w:rsidR="0025523E" w:rsidRPr="004356D3" w:rsidRDefault="0025523E" w:rsidP="0025523E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หมวดที่ 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6</w:t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 การประเมินและปรับปรุงการดำเนินการของรายวิชา</w:t>
      </w:r>
    </w:p>
    <w:p w14:paraId="306B505E" w14:textId="77777777" w:rsidR="0025523E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1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ลยุทธ์การประเมินประสิทธิผลของรายวิชาโดยนักศึกษา</w:t>
      </w:r>
    </w:p>
    <w:p w14:paraId="77EE4A5D" w14:textId="76AB4FC3" w:rsidR="00862841" w:rsidRPr="004356D3" w:rsidRDefault="00862841" w:rsidP="00D50CE1">
      <w:pPr>
        <w:pStyle w:val="ab"/>
        <w:numPr>
          <w:ilvl w:val="0"/>
          <w:numId w:val="20"/>
        </w:numPr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ประเมินอาจารย์ผู้สอน และแบบประเมินรายวิชา</w:t>
      </w:r>
    </w:p>
    <w:p w14:paraId="260635E2" w14:textId="77777777" w:rsidR="00D50CE1" w:rsidRPr="004356D3" w:rsidRDefault="00862841" w:rsidP="00D50CE1">
      <w:pPr>
        <w:pStyle w:val="ab"/>
        <w:numPr>
          <w:ilvl w:val="0"/>
          <w:numId w:val="20"/>
        </w:numPr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นักศึกษาประเมินตนเองผ่านแบบประเมินรายวิชา</w:t>
      </w:r>
    </w:p>
    <w:p w14:paraId="3E3B7F29" w14:textId="401CA582" w:rsidR="00862841" w:rsidRPr="004356D3" w:rsidRDefault="00862841" w:rsidP="00D50CE1">
      <w:pPr>
        <w:pStyle w:val="ab"/>
        <w:numPr>
          <w:ilvl w:val="0"/>
          <w:numId w:val="20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lastRenderedPageBreak/>
        <w:t xml:space="preserve">ข้อเสนอแนะผ่านสื่อต่าง ๆ ที่อาจารย์จัดทำเพื่อสื่อสารกับนักศึกษา เช่น </w:t>
      </w:r>
      <w:r w:rsidRPr="004356D3">
        <w:rPr>
          <w:rFonts w:asciiTheme="majorBidi" w:hAnsiTheme="majorBidi" w:cstheme="majorBidi"/>
          <w:sz w:val="32"/>
          <w:szCs w:val="32"/>
        </w:rPr>
        <w:t xml:space="preserve">MS teams, RSU cyber </w:t>
      </w:r>
      <w:r w:rsidRPr="004356D3">
        <w:rPr>
          <w:rFonts w:asciiTheme="majorBidi" w:hAnsiTheme="majorBidi" w:cstheme="majorBidi"/>
          <w:sz w:val="32"/>
          <w:szCs w:val="32"/>
          <w:cs/>
        </w:rPr>
        <w:t>เป็นต้น</w:t>
      </w:r>
    </w:p>
    <w:p w14:paraId="0B8A1C6B" w14:textId="77777777" w:rsidR="00862841" w:rsidRPr="004356D3" w:rsidRDefault="00862841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2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ลยุทธ์การประเมินการสอน</w:t>
      </w:r>
    </w:p>
    <w:p w14:paraId="4C70E427" w14:textId="5A19142C" w:rsidR="00862841" w:rsidRPr="004356D3" w:rsidRDefault="00862841" w:rsidP="00D50CE1">
      <w:pPr>
        <w:pStyle w:val="ab"/>
        <w:numPr>
          <w:ilvl w:val="0"/>
          <w:numId w:val="21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ผู้สอนประเมินตนเองว่าทำการสอนครบตามหัวข้อ และเป็นไปตามเวลาที่กำหนดไว้</w:t>
      </w:r>
    </w:p>
    <w:p w14:paraId="21ED7740" w14:textId="53BCDFA3" w:rsidR="00862841" w:rsidRPr="004356D3" w:rsidRDefault="00862841" w:rsidP="00D50CE1">
      <w:pPr>
        <w:pStyle w:val="ab"/>
        <w:numPr>
          <w:ilvl w:val="0"/>
          <w:numId w:val="21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ประเมินโดยการสังเกตการณ์การสอนโดยผู้ร่วมทีมสอน และ/หรือโดยคณะกรรมการจากวิทยาลัย</w:t>
      </w:r>
    </w:p>
    <w:p w14:paraId="2E0485E1" w14:textId="4EDB4574" w:rsidR="00862841" w:rsidRPr="004356D3" w:rsidRDefault="00862841" w:rsidP="00D50CE1">
      <w:pPr>
        <w:pStyle w:val="ab"/>
        <w:numPr>
          <w:ilvl w:val="0"/>
          <w:numId w:val="21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ผลการสอบ/การเรียนรู้ ของนักศึกษา วิเคราะห์ข้อสอบ</w:t>
      </w:r>
    </w:p>
    <w:p w14:paraId="7E90C1FB" w14:textId="7BAE6A7F" w:rsidR="00862841" w:rsidRPr="004356D3" w:rsidRDefault="00862841" w:rsidP="00D50CE1">
      <w:pPr>
        <w:pStyle w:val="ab"/>
        <w:numPr>
          <w:ilvl w:val="0"/>
          <w:numId w:val="21"/>
        </w:numPr>
        <w:tabs>
          <w:tab w:val="left" w:pos="360"/>
        </w:tabs>
        <w:spacing w:after="0"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 xml:space="preserve">การประเมินข้อสอบโดยคณะกรรมการวิชาการจากภายในและภายนอกวิทยาลัย </w:t>
      </w:r>
    </w:p>
    <w:p w14:paraId="126EB1B3" w14:textId="77777777" w:rsidR="00862841" w:rsidRPr="004356D3" w:rsidRDefault="00862841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ar-EG"/>
        </w:rPr>
        <w:t>3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ar-EG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การปรับปรุงการสอน </w:t>
      </w:r>
    </w:p>
    <w:p w14:paraId="3BA3C8B7" w14:textId="2926BACE" w:rsidR="00862841" w:rsidRPr="004356D3" w:rsidRDefault="00862841" w:rsidP="00D50CE1">
      <w:pPr>
        <w:tabs>
          <w:tab w:val="left" w:pos="360"/>
        </w:tabs>
        <w:ind w:left="349"/>
        <w:jc w:val="thaiDistribute"/>
        <w:rPr>
          <w:rFonts w:asciiTheme="majorBidi" w:hAnsiTheme="majorBidi" w:cstheme="majorBidi"/>
          <w:b/>
          <w:bCs/>
          <w:i/>
          <w:iCs/>
          <w:sz w:val="32"/>
          <w:szCs w:val="32"/>
          <w:rtl/>
          <w:cs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 xml:space="preserve">นำผลจากข้อ </w:t>
      </w:r>
      <w:r w:rsidRPr="004356D3">
        <w:rPr>
          <w:rFonts w:asciiTheme="majorBidi" w:hAnsiTheme="majorBidi" w:cstheme="majorBidi"/>
          <w:sz w:val="32"/>
          <w:szCs w:val="32"/>
        </w:rPr>
        <w:t xml:space="preserve">1 </w:t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 xml:space="preserve">และข้อ </w:t>
      </w:r>
      <w:r w:rsidRPr="004356D3">
        <w:rPr>
          <w:rFonts w:asciiTheme="majorBidi" w:hAnsiTheme="majorBidi" w:cstheme="majorBidi"/>
          <w:sz w:val="32"/>
          <w:szCs w:val="32"/>
        </w:rPr>
        <w:t xml:space="preserve">2 </w:t>
      </w: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มาวิเคราะห์ และประเมินความพึงพอใจการเรียนการสอนจากนักศึกษา มาวิเคราะห์เพื่อพัฒนา ปรับปรุง และแก้ไขข้อบกพร่องในปีการศึกษาถัดไป ผ่านการประชุมหมวดวิชาและคณะกรรมการวิชาการของวิทยาลัย</w:t>
      </w:r>
    </w:p>
    <w:p w14:paraId="1ED879F9" w14:textId="77777777" w:rsidR="0025523E" w:rsidRPr="004356D3" w:rsidRDefault="0025523E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>4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14:paraId="71CBF974" w14:textId="1C4E79FB" w:rsidR="0025523E" w:rsidRPr="004356D3" w:rsidRDefault="0025523E" w:rsidP="00D50CE1">
      <w:pPr>
        <w:pStyle w:val="ab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392DD997" wp14:editId="2F0158D6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0" t="0" r="15240" b="19050"/>
                <wp:wrapNone/>
                <wp:docPr id="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67F8C18" id="Rectangle 30" o:spid="_x0000_s1026" style="position:absolute;margin-left:43.9pt;margin-top:5.4pt;width:10.8pt;height:12pt;z-index: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" filled="f" strokeweight="1pt"/>
            </w:pict>
          </mc:Fallback>
        </mc:AlternateContent>
      </w:r>
      <w:r w:rsidRPr="004356D3">
        <w:rPr>
          <w:rFonts w:asciiTheme="majorBidi" w:hAnsiTheme="majorBidi" w:cstheme="majorBidi"/>
          <w:sz w:val="32"/>
          <w:szCs w:val="32"/>
          <w:cs/>
        </w:rPr>
        <w:tab/>
        <w:t>สัมภาษณ์นักศึกษา ..............................................................................................................</w:t>
      </w:r>
      <w:r w:rsidRPr="004356D3">
        <w:rPr>
          <w:rFonts w:asciiTheme="majorBidi" w:hAnsiTheme="majorBidi" w:cstheme="majorBidi" w:hint="cs"/>
          <w:sz w:val="32"/>
          <w:szCs w:val="32"/>
          <w:cs/>
        </w:rPr>
        <w:t>...</w:t>
      </w:r>
      <w:r w:rsidRPr="004356D3">
        <w:rPr>
          <w:rFonts w:asciiTheme="majorBidi" w:hAnsiTheme="majorBidi" w:cstheme="majorBidi"/>
          <w:sz w:val="32"/>
          <w:szCs w:val="32"/>
          <w:cs/>
        </w:rPr>
        <w:t>.</w:t>
      </w:r>
    </w:p>
    <w:p w14:paraId="020307ED" w14:textId="64477FA9" w:rsidR="00862841" w:rsidRPr="004356D3" w:rsidRDefault="00862841" w:rsidP="00D50CE1">
      <w:pPr>
        <w:pStyle w:val="ab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5072" behindDoc="0" locked="0" layoutInCell="1" allowOverlap="1" wp14:anchorId="335B5AF3" wp14:editId="52BCE1BC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0" t="0" r="15240" b="19050"/>
                <wp:wrapNone/>
                <wp:docPr id="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248F87BD" id="Rectangle 31" o:spid="_x0000_s1026" style="position:absolute;margin-left:43.9pt;margin-top:5.65pt;width:10.8pt;height:12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" filled="f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การสังเกตพฤติกรรมนักศึกษา</w:t>
      </w:r>
      <w:r w:rsidR="0025523E" w:rsidRPr="004356D3">
        <w:rPr>
          <w:rFonts w:asciiTheme="majorBidi" w:hAnsiTheme="majorBidi" w:cstheme="majorBidi"/>
          <w:sz w:val="32"/>
          <w:szCs w:val="32"/>
        </w:rPr>
        <w:t xml:space="preserve"> 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.............................</w:t>
      </w:r>
    </w:p>
    <w:p w14:paraId="4953BCE1" w14:textId="5B074651" w:rsidR="00862841" w:rsidRPr="004356D3" w:rsidRDefault="00862841" w:rsidP="00D50CE1">
      <w:pPr>
        <w:pStyle w:val="ab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332CD1BF" wp14:editId="59776E2B">
                <wp:simplePos x="0" y="0"/>
                <wp:positionH relativeFrom="column">
                  <wp:posOffset>557530</wp:posOffset>
                </wp:positionH>
                <wp:positionV relativeFrom="paragraph">
                  <wp:posOffset>76835</wp:posOffset>
                </wp:positionV>
                <wp:extent cx="137160" cy="152400"/>
                <wp:effectExtent l="0" t="0" r="15240" b="19050"/>
                <wp:wrapNone/>
                <wp:docPr id="5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770120E7" id="Rectangle 32" o:spid="_x0000_s1026" style="position:absolute;margin-left:43.9pt;margin-top:6.05pt;width:10.8pt;height:12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" fillcolor="black [3213]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การตรวจสอบการให้คะแนนและ</w: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 xml:space="preserve">ประเมินผลการเรียนรู้ของนักศึกษา 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>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</w:t>
      </w:r>
    </w:p>
    <w:p w14:paraId="2C81DCE8" w14:textId="297EDCE9" w:rsidR="00862841" w:rsidRPr="004356D3" w:rsidRDefault="00862841" w:rsidP="00D50CE1">
      <w:pPr>
        <w:pStyle w:val="ab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7120" behindDoc="0" locked="0" layoutInCell="1" allowOverlap="1" wp14:anchorId="55CA4308" wp14:editId="4B7A7AD3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0" t="0" r="15240" b="19050"/>
                <wp:wrapNone/>
                <wp:docPr id="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60B4FC9B" id="Rectangle 33" o:spid="_x0000_s1026" style="position:absolute;margin-left:43.9pt;margin-top:5.65pt;width:10.8pt;height:12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" fillcolor="black [3213]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การ</w: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>ประเมินความรู้รวบยอดโดยการทดสอบ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 xml:space="preserve"> .............</w:t>
      </w:r>
      <w:r w:rsidRPr="004356D3">
        <w:rPr>
          <w:rFonts w:asciiTheme="majorBidi" w:hAnsiTheme="majorBidi" w:cstheme="majorBidi"/>
          <w:sz w:val="32"/>
          <w:szCs w:val="32"/>
          <w:cs/>
        </w:rPr>
        <w:t>การสอบกลางภาคและปลายภาค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>.........</w:t>
      </w:r>
    </w:p>
    <w:p w14:paraId="0D04809C" w14:textId="616E6937" w:rsidR="00862841" w:rsidRPr="004356D3" w:rsidRDefault="00862841" w:rsidP="00D50CE1">
      <w:pPr>
        <w:pStyle w:val="ab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34C6C03A" wp14:editId="47C9472A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10160" t="14605" r="14605" b="13970"/>
                <wp:wrapNone/>
                <wp:docPr id="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8E872BC" id="Rectangle 34" o:spid="_x0000_s1026" style="position:absolute;margin-left:43.9pt;margin-top:5.6pt;width:10.8pt;height:12pt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รายงานผลการเก็บข้อมูลเกี่ยวกับผลสัมฤทธิ์การเรียนรู้ในแต่ละด้าน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 xml:space="preserve"> 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...</w:t>
      </w:r>
    </w:p>
    <w:p w14:paraId="7CA52E22" w14:textId="596346FE" w:rsidR="0025523E" w:rsidRPr="004356D3" w:rsidRDefault="00862841" w:rsidP="00D50CE1">
      <w:pPr>
        <w:pStyle w:val="ab"/>
        <w:tabs>
          <w:tab w:val="left" w:pos="360"/>
        </w:tabs>
        <w:spacing w:line="240" w:lineRule="auto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19168" behindDoc="0" locked="0" layoutInCell="1" allowOverlap="1" wp14:anchorId="0FBBE4C9" wp14:editId="3644B448">
                <wp:simplePos x="0" y="0"/>
                <wp:positionH relativeFrom="column">
                  <wp:posOffset>557530</wp:posOffset>
                </wp:positionH>
                <wp:positionV relativeFrom="paragraph">
                  <wp:posOffset>74295</wp:posOffset>
                </wp:positionV>
                <wp:extent cx="137160" cy="152400"/>
                <wp:effectExtent l="0" t="0" r="15240" b="19050"/>
                <wp:wrapNone/>
                <wp:docPr id="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1EE47BE6" id="Rectangle 36" o:spid="_x0000_s1026" style="position:absolute;margin-left:43.9pt;margin-top:5.85pt;width:10.8pt;height:12pt;z-index:2517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" filled="f" strokeweight="1pt"/>
            </w:pict>
          </mc:Fallback>
        </mc:AlternateContent>
      </w:r>
      <w:r w:rsidR="0025523E" w:rsidRPr="004356D3">
        <w:rPr>
          <w:rFonts w:asciiTheme="majorBidi" w:hAnsiTheme="majorBidi" w:cstheme="majorBidi"/>
          <w:sz w:val="32"/>
          <w:szCs w:val="32"/>
          <w:cs/>
        </w:rPr>
        <w:tab/>
      </w:r>
      <w:r w:rsidRPr="004356D3">
        <w:rPr>
          <w:rFonts w:asciiTheme="majorBidi" w:hAnsiTheme="majorBidi" w:cstheme="majorBidi"/>
          <w:sz w:val="32"/>
          <w:szCs w:val="32"/>
          <w:cs/>
        </w:rPr>
        <w:t>แบบสำรวจ</w:t>
      </w:r>
      <w:r w:rsidRPr="004356D3">
        <w:rPr>
          <w:rFonts w:asciiTheme="majorBidi" w:hAnsiTheme="majorBidi" w:cstheme="majorBidi"/>
          <w:sz w:val="32"/>
          <w:szCs w:val="32"/>
        </w:rPr>
        <w:t>/</w:t>
      </w:r>
      <w:r w:rsidRPr="004356D3">
        <w:rPr>
          <w:rFonts w:asciiTheme="majorBidi" w:hAnsiTheme="majorBidi" w:cstheme="majorBidi"/>
          <w:sz w:val="32"/>
          <w:szCs w:val="32"/>
          <w:cs/>
        </w:rPr>
        <w:t>แบบสอบถาม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 xml:space="preserve"> .................................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..................................</w:t>
      </w:r>
    </w:p>
    <w:p w14:paraId="5B905A19" w14:textId="428AF17D" w:rsidR="00862841" w:rsidRPr="004356D3" w:rsidRDefault="00862841" w:rsidP="00D50CE1">
      <w:pPr>
        <w:pStyle w:val="ab"/>
        <w:tabs>
          <w:tab w:val="left" w:pos="360"/>
        </w:tabs>
        <w:spacing w:line="240" w:lineRule="auto"/>
        <w:ind w:left="1418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noProof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04C51004" wp14:editId="17042579">
                <wp:simplePos x="0" y="0"/>
                <wp:positionH relativeFrom="column">
                  <wp:posOffset>557530</wp:posOffset>
                </wp:positionH>
                <wp:positionV relativeFrom="paragraph">
                  <wp:posOffset>81280</wp:posOffset>
                </wp:positionV>
                <wp:extent cx="137160" cy="152400"/>
                <wp:effectExtent l="0" t="0" r="15240" b="19050"/>
                <wp:wrapNone/>
                <wp:docPr id="1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6F91C16E" id="Rectangle 37" o:spid="_x0000_s1026" style="position:absolute;margin-left:43.9pt;margin-top:6.4pt;width:10.8pt;height:12pt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" fillcolor="black [3213]" strokeweight="1pt"/>
            </w:pict>
          </mc:Fallback>
        </mc:AlternateContent>
      </w:r>
      <w:r w:rsidRPr="004356D3">
        <w:rPr>
          <w:rFonts w:asciiTheme="majorBidi" w:hAnsiTheme="majorBidi" w:cstheme="majorBidi"/>
          <w:sz w:val="32"/>
          <w:szCs w:val="32"/>
          <w:cs/>
        </w:rPr>
        <w:t>อื่น ๆ ระบุ</w:t>
      </w:r>
      <w:r w:rsidR="0025523E" w:rsidRPr="004356D3">
        <w:rPr>
          <w:rFonts w:asciiTheme="majorBidi" w:hAnsiTheme="majorBidi" w:cstheme="majorBidi" w:hint="cs"/>
          <w:sz w:val="32"/>
          <w:szCs w:val="32"/>
          <w:cs/>
        </w:rPr>
        <w:t xml:space="preserve"> ................................................</w:t>
      </w:r>
      <w:r w:rsidRPr="004356D3">
        <w:rPr>
          <w:rFonts w:asciiTheme="majorBidi" w:hAnsiTheme="majorBidi" w:cstheme="majorBidi"/>
          <w:sz w:val="32"/>
          <w:szCs w:val="32"/>
          <w:cs/>
        </w:rPr>
        <w:t>...............................................................................</w:t>
      </w:r>
    </w:p>
    <w:p w14:paraId="4BDD5C74" w14:textId="57072B90" w:rsidR="00862841" w:rsidRPr="004356D3" w:rsidRDefault="00862841" w:rsidP="00D50CE1">
      <w:pPr>
        <w:pStyle w:val="ab"/>
        <w:numPr>
          <w:ilvl w:val="0"/>
          <w:numId w:val="22"/>
        </w:numPr>
        <w:tabs>
          <w:tab w:val="left" w:pos="360"/>
        </w:tabs>
        <w:spacing w:after="0" w:line="240" w:lineRule="auto"/>
        <w:ind w:left="1843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พิจารณาผลการวิเคราะข้อสอบ ผ่านที่ประชุมหมวดวิชา</w:t>
      </w:r>
    </w:p>
    <w:p w14:paraId="0630BE9D" w14:textId="6E74B124" w:rsidR="00862841" w:rsidRPr="004356D3" w:rsidRDefault="00862841" w:rsidP="00D50CE1">
      <w:pPr>
        <w:pStyle w:val="ab"/>
        <w:numPr>
          <w:ilvl w:val="0"/>
          <w:numId w:val="22"/>
        </w:numPr>
        <w:tabs>
          <w:tab w:val="left" w:pos="360"/>
        </w:tabs>
        <w:spacing w:after="0" w:line="240" w:lineRule="auto"/>
        <w:ind w:left="1843"/>
        <w:jc w:val="thaiDistribute"/>
        <w:rPr>
          <w:rFonts w:asciiTheme="majorBidi" w:hAnsiTheme="majorBidi" w:cstheme="majorBidi"/>
          <w:sz w:val="32"/>
          <w:szCs w:val="32"/>
        </w:rPr>
      </w:pPr>
      <w:r w:rsidRPr="004356D3">
        <w:rPr>
          <w:rFonts w:asciiTheme="majorBidi" w:hAnsiTheme="majorBidi" w:cstheme="majorBidi"/>
          <w:sz w:val="32"/>
          <w:szCs w:val="32"/>
          <w:cs/>
        </w:rPr>
        <w:t>พิจารณาผลการตัดเกรดของนักศึกษา ผ่านที่ประชุมหมวดวิชา</w:t>
      </w:r>
    </w:p>
    <w:p w14:paraId="170D32CD" w14:textId="454EFB2E" w:rsidR="00862841" w:rsidRPr="004356D3" w:rsidRDefault="00862841" w:rsidP="00D50CE1">
      <w:pPr>
        <w:pStyle w:val="ab"/>
        <w:numPr>
          <w:ilvl w:val="0"/>
          <w:numId w:val="22"/>
        </w:numPr>
        <w:tabs>
          <w:tab w:val="left" w:pos="360"/>
        </w:tabs>
        <w:spacing w:after="0" w:line="240" w:lineRule="auto"/>
        <w:ind w:left="1843" w:right="-197"/>
        <w:jc w:val="thaiDistribute"/>
        <w:rPr>
          <w:rFonts w:asciiTheme="majorBidi" w:hAnsiTheme="majorBidi" w:cstheme="majorBidi"/>
          <w:sz w:val="32"/>
          <w:szCs w:val="32"/>
          <w:cs/>
          <w:lang w:val="th-TH"/>
        </w:rPr>
      </w:pPr>
      <w:r w:rsidRPr="004356D3">
        <w:rPr>
          <w:rFonts w:asciiTheme="majorBidi" w:hAnsiTheme="majorBidi" w:cstheme="majorBidi"/>
          <w:sz w:val="32"/>
          <w:szCs w:val="32"/>
          <w:cs/>
          <w:lang w:val="th-TH"/>
        </w:rPr>
        <w:t>ทวนสอบผลการตัดเกรดโดยกรรมการวิชาการคณะ และกรรมการกำกับมาตรฐานวิชาการ</w:t>
      </w:r>
    </w:p>
    <w:p w14:paraId="7062AAED" w14:textId="77777777" w:rsidR="00862841" w:rsidRPr="004356D3" w:rsidRDefault="00862841" w:rsidP="0025523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4356D3">
        <w:rPr>
          <w:rFonts w:asciiTheme="majorBidi" w:hAnsiTheme="majorBidi" w:cstheme="majorBidi"/>
          <w:b/>
          <w:bCs/>
          <w:sz w:val="32"/>
          <w:szCs w:val="32"/>
          <w:lang w:bidi="ar-EG"/>
        </w:rPr>
        <w:t>5.</w:t>
      </w:r>
      <w:r w:rsidRPr="004356D3">
        <w:rPr>
          <w:rFonts w:asciiTheme="majorBidi" w:hAnsiTheme="majorBidi" w:cstheme="majorBidi"/>
          <w:b/>
          <w:bCs/>
          <w:sz w:val="32"/>
          <w:szCs w:val="32"/>
          <w:lang w:bidi="ar-EG"/>
        </w:rPr>
        <w:tab/>
      </w:r>
      <w:r w:rsidRPr="004356D3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14:paraId="18418135" w14:textId="6A4AF171" w:rsidR="001D5032" w:rsidRPr="004356D3" w:rsidRDefault="00862841" w:rsidP="00D50CE1">
      <w:pPr>
        <w:tabs>
          <w:tab w:val="left" w:pos="360"/>
        </w:tabs>
        <w:ind w:left="360"/>
        <w:jc w:val="thaiDistribute"/>
        <w:rPr>
          <w:rFonts w:asciiTheme="majorBidi" w:hAnsiTheme="majorBidi" w:cstheme="majorBidi"/>
          <w:sz w:val="32"/>
          <w:szCs w:val="32"/>
          <w:rtl/>
          <w:cs/>
        </w:rPr>
      </w:pPr>
      <w:r w:rsidRPr="004356D3">
        <w:rPr>
          <w:rFonts w:asciiTheme="majorBidi" w:hAnsiTheme="majorBidi" w:cstheme="majorBidi"/>
          <w:sz w:val="32"/>
          <w:szCs w:val="32"/>
          <w:cs/>
          <w:lang w:bidi="th-TH"/>
        </w:rPr>
        <w:t>ปรับปรุงประมวลรายวิชาทุกปี ผ่านที่ประชุมหมวดวิชาและกรรมการวิชาการ</w:t>
      </w:r>
    </w:p>
    <w:sectPr w:rsidR="001D5032" w:rsidRPr="004356D3" w:rsidSect="000A7C4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6F3B99" w14:textId="77777777" w:rsidR="00FB29EB" w:rsidRDefault="00FB29EB">
      <w:r>
        <w:separator/>
      </w:r>
    </w:p>
  </w:endnote>
  <w:endnote w:type="continuationSeparator" w:id="0">
    <w:p w14:paraId="027E9CE6" w14:textId="77777777" w:rsidR="00FB29EB" w:rsidRDefault="00FB29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206DC1" w14:textId="77777777" w:rsidR="0091537C" w:rsidRDefault="0091537C" w:rsidP="008D5AF5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5B1F4267" w14:textId="77777777" w:rsidR="0091537C" w:rsidRDefault="0091537C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B2B246" w14:textId="77777777" w:rsidR="00CC1B20" w:rsidRDefault="00CC1B20">
    <w:pPr>
      <w:pStyle w:val="a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60883" w14:textId="77777777" w:rsidR="00CC1B20" w:rsidRDefault="00CC1B20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B10510" w14:textId="77777777" w:rsidR="00FB29EB" w:rsidRDefault="00FB29EB">
      <w:r>
        <w:separator/>
      </w:r>
    </w:p>
  </w:footnote>
  <w:footnote w:type="continuationSeparator" w:id="0">
    <w:p w14:paraId="7A861C7F" w14:textId="77777777" w:rsidR="00FB29EB" w:rsidRDefault="00FB29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7DE230" w14:textId="77777777" w:rsidR="0091537C" w:rsidRDefault="0091537C" w:rsidP="002816E2">
    <w:pPr>
      <w:pStyle w:val="a6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35B092E" w14:textId="77777777" w:rsidR="0091537C" w:rsidRDefault="0091537C" w:rsidP="002816E2">
    <w:pPr>
      <w:pStyle w:val="a6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E1FA0" w14:textId="570CA609" w:rsidR="0091537C" w:rsidRPr="002816E2" w:rsidRDefault="0091537C" w:rsidP="00C62137">
    <w:pPr>
      <w:pStyle w:val="a6"/>
      <w:framePr w:wrap="around" w:vAnchor="text" w:hAnchor="margin" w:xAlign="right" w:y="1"/>
      <w:rPr>
        <w:rStyle w:val="a4"/>
        <w:rFonts w:ascii="Angsana New" w:hAnsi="Angsana New"/>
        <w:sz w:val="32"/>
        <w:szCs w:val="32"/>
      </w:rPr>
    </w:pPr>
    <w:r w:rsidRPr="002816E2">
      <w:rPr>
        <w:rStyle w:val="a4"/>
        <w:rFonts w:ascii="Angsana New" w:hAnsi="Angsana New"/>
        <w:sz w:val="32"/>
        <w:szCs w:val="32"/>
      </w:rPr>
      <w:fldChar w:fldCharType="begin"/>
    </w:r>
    <w:r w:rsidRPr="002816E2">
      <w:rPr>
        <w:rStyle w:val="a4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a4"/>
        <w:rFonts w:ascii="Angsana New" w:hAnsi="Angsana New"/>
        <w:sz w:val="32"/>
        <w:szCs w:val="32"/>
      </w:rPr>
      <w:fldChar w:fldCharType="separate"/>
    </w:r>
    <w:r w:rsidR="004356D3">
      <w:rPr>
        <w:rStyle w:val="a4"/>
        <w:rFonts w:ascii="Angsana New" w:hAnsi="Angsana New"/>
        <w:noProof/>
        <w:sz w:val="32"/>
        <w:szCs w:val="32"/>
      </w:rPr>
      <w:t>2</w:t>
    </w:r>
    <w:r w:rsidRPr="002816E2">
      <w:rPr>
        <w:rStyle w:val="a4"/>
        <w:rFonts w:ascii="Angsana New" w:hAnsi="Angsana New"/>
        <w:sz w:val="32"/>
        <w:szCs w:val="32"/>
      </w:rPr>
      <w:fldChar w:fldCharType="end"/>
    </w:r>
  </w:p>
  <w:p w14:paraId="74CFF219" w14:textId="77777777" w:rsidR="0091537C" w:rsidRPr="004C42BA" w:rsidRDefault="0091537C" w:rsidP="002816E2">
    <w:pPr>
      <w:pStyle w:val="a6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FC9B0C" w14:textId="77777777" w:rsidR="00CC1B20" w:rsidRDefault="00CC1B20" w:rsidP="00CC1B20">
    <w:pPr>
      <w:pStyle w:val="a6"/>
      <w:jc w:val="right"/>
      <w:rPr>
        <w:cs/>
        <w:lang w:bidi="th-TH"/>
      </w:rPr>
    </w:pPr>
    <w:r w:rsidRPr="00C75791">
      <w:rPr>
        <w:lang w:bidi="th-TH"/>
      </w:rPr>
      <w:t xml:space="preserve">RQF </w:t>
    </w:r>
    <w:r>
      <w:rPr>
        <w:lang w:bidi="th-TH"/>
      </w:rPr>
      <w:t>3</w:t>
    </w:r>
  </w:p>
  <w:p w14:paraId="6A81591C" w14:textId="77777777" w:rsidR="0091537C" w:rsidRDefault="0091537C" w:rsidP="00051206">
    <w:pPr>
      <w:pStyle w:val="a6"/>
      <w:jc w:val="right"/>
      <w:rPr>
        <w:cs/>
        <w:lang w:bidi="th-T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051E7"/>
    <w:multiLevelType w:val="hybridMultilevel"/>
    <w:tmpl w:val="9C5845F6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E1C8F"/>
    <w:multiLevelType w:val="hybridMultilevel"/>
    <w:tmpl w:val="B5C49AE4"/>
    <w:lvl w:ilvl="0" w:tplc="6132154E">
      <w:start w:val="9"/>
      <w:numFmt w:val="bullet"/>
      <w:lvlText w:val="-"/>
      <w:lvlJc w:val="left"/>
      <w:pPr>
        <w:ind w:left="720" w:hanging="360"/>
      </w:pPr>
      <w:rPr>
        <w:rFonts w:ascii="TH Sarabun New" w:eastAsia="Times New Roman" w:hAnsi="TH Sarabun New" w:cs="TH Sarabun New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D74D6"/>
    <w:multiLevelType w:val="hybridMultilevel"/>
    <w:tmpl w:val="07908944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D6442"/>
    <w:multiLevelType w:val="hybridMultilevel"/>
    <w:tmpl w:val="C13A6736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C297C"/>
    <w:multiLevelType w:val="hybridMultilevel"/>
    <w:tmpl w:val="68C269D2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A3DD5"/>
    <w:multiLevelType w:val="hybridMultilevel"/>
    <w:tmpl w:val="E07EE024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831BE"/>
    <w:multiLevelType w:val="hybridMultilevel"/>
    <w:tmpl w:val="12384C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342B3"/>
    <w:multiLevelType w:val="hybridMultilevel"/>
    <w:tmpl w:val="F8649C8C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C27F9"/>
    <w:multiLevelType w:val="hybridMultilevel"/>
    <w:tmpl w:val="7A78D56C"/>
    <w:lvl w:ilvl="0" w:tplc="805A8F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4C6A1D"/>
    <w:multiLevelType w:val="hybridMultilevel"/>
    <w:tmpl w:val="5A7CDD5E"/>
    <w:lvl w:ilvl="0" w:tplc="805A8F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CF4B5D"/>
    <w:multiLevelType w:val="hybridMultilevel"/>
    <w:tmpl w:val="0D48D3FC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2F40CC"/>
    <w:multiLevelType w:val="hybridMultilevel"/>
    <w:tmpl w:val="D256CE32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C46023"/>
    <w:multiLevelType w:val="hybridMultilevel"/>
    <w:tmpl w:val="B47C9646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2C5817"/>
    <w:multiLevelType w:val="hybridMultilevel"/>
    <w:tmpl w:val="8CF6450A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7C50A3"/>
    <w:multiLevelType w:val="hybridMultilevel"/>
    <w:tmpl w:val="AC4678FA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B55850"/>
    <w:multiLevelType w:val="hybridMultilevel"/>
    <w:tmpl w:val="E25CA0CA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0D7A3E"/>
    <w:multiLevelType w:val="hybridMultilevel"/>
    <w:tmpl w:val="E58A6420"/>
    <w:lvl w:ilvl="0" w:tplc="2A6CCBE6"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  <w:b/>
        <w:color w:val="auto"/>
      </w:rPr>
    </w:lvl>
    <w:lvl w:ilvl="1" w:tplc="7EB0AFBA">
      <w:start w:val="2"/>
      <w:numFmt w:val="bullet"/>
      <w:lvlText w:val="–"/>
      <w:lvlJc w:val="left"/>
      <w:pPr>
        <w:ind w:left="1800" w:hanging="360"/>
      </w:pPr>
      <w:rPr>
        <w:rFonts w:ascii="Angsana New" w:eastAsia="Times New Roman" w:hAnsi="Angsana New" w:cs="Angsana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E2456B"/>
    <w:multiLevelType w:val="hybridMultilevel"/>
    <w:tmpl w:val="C2A81F44"/>
    <w:lvl w:ilvl="0" w:tplc="2A6CCBE6"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9006EF2"/>
    <w:multiLevelType w:val="hybridMultilevel"/>
    <w:tmpl w:val="30406CE8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865522"/>
    <w:multiLevelType w:val="hybridMultilevel"/>
    <w:tmpl w:val="B55CF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B9409F"/>
    <w:multiLevelType w:val="hybridMultilevel"/>
    <w:tmpl w:val="A9D2597C"/>
    <w:lvl w:ilvl="0" w:tplc="2A6CCBE6"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ECD591A"/>
    <w:multiLevelType w:val="hybridMultilevel"/>
    <w:tmpl w:val="03124914"/>
    <w:lvl w:ilvl="0" w:tplc="2A6CCBE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134444"/>
    <w:multiLevelType w:val="hybridMultilevel"/>
    <w:tmpl w:val="4830BF1A"/>
    <w:lvl w:ilvl="0" w:tplc="01EE6F9C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4"/>
  </w:num>
  <w:num w:numId="4">
    <w:abstractNumId w:val="19"/>
  </w:num>
  <w:num w:numId="5">
    <w:abstractNumId w:val="7"/>
  </w:num>
  <w:num w:numId="6">
    <w:abstractNumId w:val="3"/>
  </w:num>
  <w:num w:numId="7">
    <w:abstractNumId w:val="0"/>
  </w:num>
  <w:num w:numId="8">
    <w:abstractNumId w:val="15"/>
  </w:num>
  <w:num w:numId="9">
    <w:abstractNumId w:val="2"/>
  </w:num>
  <w:num w:numId="10">
    <w:abstractNumId w:val="12"/>
  </w:num>
  <w:num w:numId="11">
    <w:abstractNumId w:val="18"/>
  </w:num>
  <w:num w:numId="12">
    <w:abstractNumId w:val="8"/>
  </w:num>
  <w:num w:numId="13">
    <w:abstractNumId w:val="9"/>
  </w:num>
  <w:num w:numId="14">
    <w:abstractNumId w:val="16"/>
  </w:num>
  <w:num w:numId="15">
    <w:abstractNumId w:val="17"/>
  </w:num>
  <w:num w:numId="16">
    <w:abstractNumId w:val="20"/>
  </w:num>
  <w:num w:numId="17">
    <w:abstractNumId w:val="10"/>
  </w:num>
  <w:num w:numId="18">
    <w:abstractNumId w:val="21"/>
  </w:num>
  <w:num w:numId="19">
    <w:abstractNumId w:val="11"/>
  </w:num>
  <w:num w:numId="20">
    <w:abstractNumId w:val="4"/>
  </w:num>
  <w:num w:numId="21">
    <w:abstractNumId w:val="22"/>
  </w:num>
  <w:num w:numId="22">
    <w:abstractNumId w:val="13"/>
  </w:num>
  <w:num w:numId="23">
    <w:abstractNumId w:val="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MzK3MDUztbCwMDFU0lEKTi0uzszPAykwrAUAW8tFPCwAAAA="/>
  </w:docVars>
  <w:rsids>
    <w:rsidRoot w:val="00F9104A"/>
    <w:rsid w:val="000029E2"/>
    <w:rsid w:val="00003C61"/>
    <w:rsid w:val="0000558F"/>
    <w:rsid w:val="00006DCA"/>
    <w:rsid w:val="00006ED4"/>
    <w:rsid w:val="00013DB9"/>
    <w:rsid w:val="00020BE9"/>
    <w:rsid w:val="00021732"/>
    <w:rsid w:val="00022F3D"/>
    <w:rsid w:val="0002458D"/>
    <w:rsid w:val="00024F6E"/>
    <w:rsid w:val="000262CE"/>
    <w:rsid w:val="00027082"/>
    <w:rsid w:val="00027558"/>
    <w:rsid w:val="00030326"/>
    <w:rsid w:val="000310D0"/>
    <w:rsid w:val="000333A7"/>
    <w:rsid w:val="0003547C"/>
    <w:rsid w:val="00037182"/>
    <w:rsid w:val="000452FC"/>
    <w:rsid w:val="00051206"/>
    <w:rsid w:val="00052C6F"/>
    <w:rsid w:val="00055033"/>
    <w:rsid w:val="0005721D"/>
    <w:rsid w:val="00060991"/>
    <w:rsid w:val="00062F46"/>
    <w:rsid w:val="0006665F"/>
    <w:rsid w:val="00070142"/>
    <w:rsid w:val="000721A7"/>
    <w:rsid w:val="00073586"/>
    <w:rsid w:val="00073753"/>
    <w:rsid w:val="00080CDC"/>
    <w:rsid w:val="00083537"/>
    <w:rsid w:val="00084B3D"/>
    <w:rsid w:val="000853F8"/>
    <w:rsid w:val="00085D79"/>
    <w:rsid w:val="00087016"/>
    <w:rsid w:val="00087A0F"/>
    <w:rsid w:val="00095A78"/>
    <w:rsid w:val="00097C76"/>
    <w:rsid w:val="000A11BA"/>
    <w:rsid w:val="000A4835"/>
    <w:rsid w:val="000A729C"/>
    <w:rsid w:val="000A72C4"/>
    <w:rsid w:val="000A7C4F"/>
    <w:rsid w:val="000B54BA"/>
    <w:rsid w:val="000B6834"/>
    <w:rsid w:val="000C28FB"/>
    <w:rsid w:val="000C51A9"/>
    <w:rsid w:val="000D28BD"/>
    <w:rsid w:val="000D303E"/>
    <w:rsid w:val="000D3D7B"/>
    <w:rsid w:val="000D4C10"/>
    <w:rsid w:val="000D700C"/>
    <w:rsid w:val="000E71C6"/>
    <w:rsid w:val="000E74B7"/>
    <w:rsid w:val="000E7EBC"/>
    <w:rsid w:val="000F57C0"/>
    <w:rsid w:val="000F639D"/>
    <w:rsid w:val="000F6CB1"/>
    <w:rsid w:val="000F7BEB"/>
    <w:rsid w:val="00100127"/>
    <w:rsid w:val="00100DE0"/>
    <w:rsid w:val="00102791"/>
    <w:rsid w:val="0010352C"/>
    <w:rsid w:val="00107A7C"/>
    <w:rsid w:val="00112C97"/>
    <w:rsid w:val="0011394C"/>
    <w:rsid w:val="00114225"/>
    <w:rsid w:val="001147BA"/>
    <w:rsid w:val="00114FBD"/>
    <w:rsid w:val="00115FB1"/>
    <w:rsid w:val="001161F8"/>
    <w:rsid w:val="00120AE4"/>
    <w:rsid w:val="0012192C"/>
    <w:rsid w:val="0012341A"/>
    <w:rsid w:val="001248C1"/>
    <w:rsid w:val="00124B11"/>
    <w:rsid w:val="001336CE"/>
    <w:rsid w:val="00136B66"/>
    <w:rsid w:val="00136FAC"/>
    <w:rsid w:val="00141895"/>
    <w:rsid w:val="00141B4F"/>
    <w:rsid w:val="00142D27"/>
    <w:rsid w:val="0014443B"/>
    <w:rsid w:val="00155318"/>
    <w:rsid w:val="00155884"/>
    <w:rsid w:val="00156B20"/>
    <w:rsid w:val="00167085"/>
    <w:rsid w:val="001734AC"/>
    <w:rsid w:val="00175452"/>
    <w:rsid w:val="001769CA"/>
    <w:rsid w:val="00176DFC"/>
    <w:rsid w:val="00177371"/>
    <w:rsid w:val="001836FA"/>
    <w:rsid w:val="00184A32"/>
    <w:rsid w:val="00185CB3"/>
    <w:rsid w:val="00190881"/>
    <w:rsid w:val="00191579"/>
    <w:rsid w:val="001934F9"/>
    <w:rsid w:val="00194524"/>
    <w:rsid w:val="00197570"/>
    <w:rsid w:val="001A0348"/>
    <w:rsid w:val="001A1A88"/>
    <w:rsid w:val="001A3FC7"/>
    <w:rsid w:val="001A6513"/>
    <w:rsid w:val="001C745D"/>
    <w:rsid w:val="001D2ED1"/>
    <w:rsid w:val="001D5032"/>
    <w:rsid w:val="001D6F46"/>
    <w:rsid w:val="001D783C"/>
    <w:rsid w:val="001E081D"/>
    <w:rsid w:val="001E2481"/>
    <w:rsid w:val="001E348B"/>
    <w:rsid w:val="001E4A32"/>
    <w:rsid w:val="001E73F1"/>
    <w:rsid w:val="001F5060"/>
    <w:rsid w:val="00200745"/>
    <w:rsid w:val="00210BFA"/>
    <w:rsid w:val="00210F50"/>
    <w:rsid w:val="00214F37"/>
    <w:rsid w:val="00217907"/>
    <w:rsid w:val="00217F7E"/>
    <w:rsid w:val="002227A1"/>
    <w:rsid w:val="00233C3A"/>
    <w:rsid w:val="002355BC"/>
    <w:rsid w:val="00236620"/>
    <w:rsid w:val="0023709B"/>
    <w:rsid w:val="00240B88"/>
    <w:rsid w:val="002444E0"/>
    <w:rsid w:val="00246B23"/>
    <w:rsid w:val="002541B9"/>
    <w:rsid w:val="0025523E"/>
    <w:rsid w:val="002636FF"/>
    <w:rsid w:val="00264F8A"/>
    <w:rsid w:val="002715A2"/>
    <w:rsid w:val="0027335A"/>
    <w:rsid w:val="00273778"/>
    <w:rsid w:val="00273E08"/>
    <w:rsid w:val="00275E03"/>
    <w:rsid w:val="002809DD"/>
    <w:rsid w:val="002816E2"/>
    <w:rsid w:val="00282D59"/>
    <w:rsid w:val="00282F79"/>
    <w:rsid w:val="00285077"/>
    <w:rsid w:val="00285114"/>
    <w:rsid w:val="00297D1A"/>
    <w:rsid w:val="00297EAB"/>
    <w:rsid w:val="002A62BE"/>
    <w:rsid w:val="002A6D50"/>
    <w:rsid w:val="002A6DF6"/>
    <w:rsid w:val="002B0307"/>
    <w:rsid w:val="002B102D"/>
    <w:rsid w:val="002B1031"/>
    <w:rsid w:val="002B3733"/>
    <w:rsid w:val="002C05AB"/>
    <w:rsid w:val="002C24C7"/>
    <w:rsid w:val="002C3F71"/>
    <w:rsid w:val="002D0CE5"/>
    <w:rsid w:val="002D106D"/>
    <w:rsid w:val="002D302D"/>
    <w:rsid w:val="002D3DA5"/>
    <w:rsid w:val="002E3177"/>
    <w:rsid w:val="002E3D06"/>
    <w:rsid w:val="002E4D6C"/>
    <w:rsid w:val="002E58C1"/>
    <w:rsid w:val="002F1A0D"/>
    <w:rsid w:val="002F1AD3"/>
    <w:rsid w:val="002F32FF"/>
    <w:rsid w:val="002F48F9"/>
    <w:rsid w:val="003001E8"/>
    <w:rsid w:val="0030037D"/>
    <w:rsid w:val="00301FAB"/>
    <w:rsid w:val="00307B78"/>
    <w:rsid w:val="00313872"/>
    <w:rsid w:val="00320298"/>
    <w:rsid w:val="00321C03"/>
    <w:rsid w:val="00333B0A"/>
    <w:rsid w:val="0033796F"/>
    <w:rsid w:val="00337C51"/>
    <w:rsid w:val="00347AF4"/>
    <w:rsid w:val="00351187"/>
    <w:rsid w:val="003542ED"/>
    <w:rsid w:val="00356E59"/>
    <w:rsid w:val="003574C0"/>
    <w:rsid w:val="00363479"/>
    <w:rsid w:val="00367330"/>
    <w:rsid w:val="00370225"/>
    <w:rsid w:val="00371ED0"/>
    <w:rsid w:val="00374DF8"/>
    <w:rsid w:val="00375174"/>
    <w:rsid w:val="00391D7B"/>
    <w:rsid w:val="003A04BF"/>
    <w:rsid w:val="003A0EC2"/>
    <w:rsid w:val="003A14B7"/>
    <w:rsid w:val="003A2284"/>
    <w:rsid w:val="003B0D0D"/>
    <w:rsid w:val="003B3362"/>
    <w:rsid w:val="003B3A37"/>
    <w:rsid w:val="003B3E44"/>
    <w:rsid w:val="003B6C5B"/>
    <w:rsid w:val="003C1EA7"/>
    <w:rsid w:val="003D03BF"/>
    <w:rsid w:val="003D04D9"/>
    <w:rsid w:val="003D22A4"/>
    <w:rsid w:val="003D691D"/>
    <w:rsid w:val="003E4756"/>
    <w:rsid w:val="003E6766"/>
    <w:rsid w:val="003E6980"/>
    <w:rsid w:val="003F0FD2"/>
    <w:rsid w:val="003F6DA2"/>
    <w:rsid w:val="003F7693"/>
    <w:rsid w:val="00403295"/>
    <w:rsid w:val="0040617C"/>
    <w:rsid w:val="00407C84"/>
    <w:rsid w:val="00414813"/>
    <w:rsid w:val="00414EBD"/>
    <w:rsid w:val="0041563D"/>
    <w:rsid w:val="0041740F"/>
    <w:rsid w:val="00420FD7"/>
    <w:rsid w:val="004227A2"/>
    <w:rsid w:val="0042296E"/>
    <w:rsid w:val="004250D1"/>
    <w:rsid w:val="004267BD"/>
    <w:rsid w:val="004303AF"/>
    <w:rsid w:val="004325C5"/>
    <w:rsid w:val="004356D3"/>
    <w:rsid w:val="00436FEA"/>
    <w:rsid w:val="00440648"/>
    <w:rsid w:val="004420DF"/>
    <w:rsid w:val="00444893"/>
    <w:rsid w:val="0045031A"/>
    <w:rsid w:val="00451C03"/>
    <w:rsid w:val="004555D8"/>
    <w:rsid w:val="004614D9"/>
    <w:rsid w:val="00462186"/>
    <w:rsid w:val="00462C88"/>
    <w:rsid w:val="00463011"/>
    <w:rsid w:val="004642DC"/>
    <w:rsid w:val="00465B60"/>
    <w:rsid w:val="004669F1"/>
    <w:rsid w:val="00466F17"/>
    <w:rsid w:val="004702E3"/>
    <w:rsid w:val="00474F87"/>
    <w:rsid w:val="00477546"/>
    <w:rsid w:val="00480D0A"/>
    <w:rsid w:val="00482335"/>
    <w:rsid w:val="004829D9"/>
    <w:rsid w:val="00483EA0"/>
    <w:rsid w:val="00487E4F"/>
    <w:rsid w:val="0049011D"/>
    <w:rsid w:val="00490135"/>
    <w:rsid w:val="004A022E"/>
    <w:rsid w:val="004A14EA"/>
    <w:rsid w:val="004A2BDA"/>
    <w:rsid w:val="004A4B55"/>
    <w:rsid w:val="004A573C"/>
    <w:rsid w:val="004B17DF"/>
    <w:rsid w:val="004B36E3"/>
    <w:rsid w:val="004B38F6"/>
    <w:rsid w:val="004B3C8D"/>
    <w:rsid w:val="004B3D51"/>
    <w:rsid w:val="004B51AE"/>
    <w:rsid w:val="004B5207"/>
    <w:rsid w:val="004B601F"/>
    <w:rsid w:val="004C089A"/>
    <w:rsid w:val="004C1849"/>
    <w:rsid w:val="004C2FB9"/>
    <w:rsid w:val="004C42BA"/>
    <w:rsid w:val="004C4A0C"/>
    <w:rsid w:val="004C64AD"/>
    <w:rsid w:val="004D7238"/>
    <w:rsid w:val="004E1939"/>
    <w:rsid w:val="004E1F1E"/>
    <w:rsid w:val="004E5C97"/>
    <w:rsid w:val="004E6D90"/>
    <w:rsid w:val="004F063A"/>
    <w:rsid w:val="004F0902"/>
    <w:rsid w:val="004F0C45"/>
    <w:rsid w:val="004F2205"/>
    <w:rsid w:val="004F6FFD"/>
    <w:rsid w:val="004F733B"/>
    <w:rsid w:val="00500DC0"/>
    <w:rsid w:val="00501111"/>
    <w:rsid w:val="005014B5"/>
    <w:rsid w:val="005036D9"/>
    <w:rsid w:val="0050777D"/>
    <w:rsid w:val="005100BF"/>
    <w:rsid w:val="00513AC8"/>
    <w:rsid w:val="00513B5A"/>
    <w:rsid w:val="0051631E"/>
    <w:rsid w:val="00522D14"/>
    <w:rsid w:val="00522EE3"/>
    <w:rsid w:val="005242D1"/>
    <w:rsid w:val="00526367"/>
    <w:rsid w:val="00530389"/>
    <w:rsid w:val="00531CAC"/>
    <w:rsid w:val="00532187"/>
    <w:rsid w:val="00536B1E"/>
    <w:rsid w:val="0053733D"/>
    <w:rsid w:val="005415D0"/>
    <w:rsid w:val="0054378F"/>
    <w:rsid w:val="00543980"/>
    <w:rsid w:val="00546F06"/>
    <w:rsid w:val="00547909"/>
    <w:rsid w:val="00554CD4"/>
    <w:rsid w:val="005556EB"/>
    <w:rsid w:val="00557D09"/>
    <w:rsid w:val="00562369"/>
    <w:rsid w:val="00565FD7"/>
    <w:rsid w:val="00570496"/>
    <w:rsid w:val="00572F82"/>
    <w:rsid w:val="0057310A"/>
    <w:rsid w:val="00573399"/>
    <w:rsid w:val="00573BB0"/>
    <w:rsid w:val="0057541E"/>
    <w:rsid w:val="00576EBE"/>
    <w:rsid w:val="005810EA"/>
    <w:rsid w:val="005864EF"/>
    <w:rsid w:val="00586E0F"/>
    <w:rsid w:val="00591FF0"/>
    <w:rsid w:val="00592309"/>
    <w:rsid w:val="00594AD2"/>
    <w:rsid w:val="005967D3"/>
    <w:rsid w:val="005A0122"/>
    <w:rsid w:val="005A15A9"/>
    <w:rsid w:val="005A69A7"/>
    <w:rsid w:val="005B09FE"/>
    <w:rsid w:val="005B354E"/>
    <w:rsid w:val="005B5AD0"/>
    <w:rsid w:val="005C046C"/>
    <w:rsid w:val="005C09A9"/>
    <w:rsid w:val="005C40D0"/>
    <w:rsid w:val="005C5572"/>
    <w:rsid w:val="005D0FA7"/>
    <w:rsid w:val="005D445A"/>
    <w:rsid w:val="005D5C1C"/>
    <w:rsid w:val="005D73AC"/>
    <w:rsid w:val="005E0027"/>
    <w:rsid w:val="005E7397"/>
    <w:rsid w:val="005E7B3B"/>
    <w:rsid w:val="005F069F"/>
    <w:rsid w:val="005F189F"/>
    <w:rsid w:val="005F220F"/>
    <w:rsid w:val="005F5D4D"/>
    <w:rsid w:val="006001D2"/>
    <w:rsid w:val="006032AB"/>
    <w:rsid w:val="00603944"/>
    <w:rsid w:val="00605451"/>
    <w:rsid w:val="00606C4B"/>
    <w:rsid w:val="00607AB2"/>
    <w:rsid w:val="00612867"/>
    <w:rsid w:val="00612C72"/>
    <w:rsid w:val="00612DD3"/>
    <w:rsid w:val="00612F1A"/>
    <w:rsid w:val="00612F7A"/>
    <w:rsid w:val="006152DE"/>
    <w:rsid w:val="00623974"/>
    <w:rsid w:val="0062403B"/>
    <w:rsid w:val="006240A6"/>
    <w:rsid w:val="00625EB8"/>
    <w:rsid w:val="00626F98"/>
    <w:rsid w:val="00634041"/>
    <w:rsid w:val="00634486"/>
    <w:rsid w:val="00634A0A"/>
    <w:rsid w:val="00636A7C"/>
    <w:rsid w:val="0064417A"/>
    <w:rsid w:val="00646E06"/>
    <w:rsid w:val="0065082C"/>
    <w:rsid w:val="00654BFC"/>
    <w:rsid w:val="00657488"/>
    <w:rsid w:val="00657765"/>
    <w:rsid w:val="00657F39"/>
    <w:rsid w:val="006606BA"/>
    <w:rsid w:val="00661400"/>
    <w:rsid w:val="0066175A"/>
    <w:rsid w:val="006633B8"/>
    <w:rsid w:val="00663D50"/>
    <w:rsid w:val="00663EF1"/>
    <w:rsid w:val="00674D64"/>
    <w:rsid w:val="00675E54"/>
    <w:rsid w:val="00676380"/>
    <w:rsid w:val="00684B82"/>
    <w:rsid w:val="00685F11"/>
    <w:rsid w:val="00692F89"/>
    <w:rsid w:val="006952A8"/>
    <w:rsid w:val="00695B36"/>
    <w:rsid w:val="006A0BB2"/>
    <w:rsid w:val="006A2526"/>
    <w:rsid w:val="006A2D32"/>
    <w:rsid w:val="006A3C37"/>
    <w:rsid w:val="006A7D19"/>
    <w:rsid w:val="006A7F0F"/>
    <w:rsid w:val="006B0AF5"/>
    <w:rsid w:val="006B1265"/>
    <w:rsid w:val="006B18F1"/>
    <w:rsid w:val="006B2C9E"/>
    <w:rsid w:val="006B3544"/>
    <w:rsid w:val="006B3CF9"/>
    <w:rsid w:val="006B4262"/>
    <w:rsid w:val="006B43CB"/>
    <w:rsid w:val="006B447A"/>
    <w:rsid w:val="006B527E"/>
    <w:rsid w:val="006B693D"/>
    <w:rsid w:val="006D156C"/>
    <w:rsid w:val="006D1909"/>
    <w:rsid w:val="006D509C"/>
    <w:rsid w:val="006E046B"/>
    <w:rsid w:val="006F0C9F"/>
    <w:rsid w:val="006F61EE"/>
    <w:rsid w:val="006F6A5C"/>
    <w:rsid w:val="007071F0"/>
    <w:rsid w:val="007100D2"/>
    <w:rsid w:val="00716ADA"/>
    <w:rsid w:val="00717223"/>
    <w:rsid w:val="0072046F"/>
    <w:rsid w:val="00721911"/>
    <w:rsid w:val="007234BC"/>
    <w:rsid w:val="00725849"/>
    <w:rsid w:val="00726007"/>
    <w:rsid w:val="0072796C"/>
    <w:rsid w:val="007318BA"/>
    <w:rsid w:val="007379A1"/>
    <w:rsid w:val="007405DD"/>
    <w:rsid w:val="007427AF"/>
    <w:rsid w:val="0074576A"/>
    <w:rsid w:val="00746E47"/>
    <w:rsid w:val="00747E89"/>
    <w:rsid w:val="00751F68"/>
    <w:rsid w:val="00753AE9"/>
    <w:rsid w:val="0075612C"/>
    <w:rsid w:val="007616A3"/>
    <w:rsid w:val="007625E5"/>
    <w:rsid w:val="0076444E"/>
    <w:rsid w:val="00770063"/>
    <w:rsid w:val="007706A9"/>
    <w:rsid w:val="00770E57"/>
    <w:rsid w:val="007711D7"/>
    <w:rsid w:val="00771A2F"/>
    <w:rsid w:val="00774655"/>
    <w:rsid w:val="00775480"/>
    <w:rsid w:val="00775609"/>
    <w:rsid w:val="007767DC"/>
    <w:rsid w:val="007776CB"/>
    <w:rsid w:val="00781017"/>
    <w:rsid w:val="00781A31"/>
    <w:rsid w:val="007849E9"/>
    <w:rsid w:val="007861B5"/>
    <w:rsid w:val="00786448"/>
    <w:rsid w:val="00787632"/>
    <w:rsid w:val="0079321E"/>
    <w:rsid w:val="00795369"/>
    <w:rsid w:val="007958C8"/>
    <w:rsid w:val="007A3B36"/>
    <w:rsid w:val="007A45FB"/>
    <w:rsid w:val="007A5A51"/>
    <w:rsid w:val="007A6527"/>
    <w:rsid w:val="007A65E2"/>
    <w:rsid w:val="007A71DE"/>
    <w:rsid w:val="007B0875"/>
    <w:rsid w:val="007B1F92"/>
    <w:rsid w:val="007B3B94"/>
    <w:rsid w:val="007B695C"/>
    <w:rsid w:val="007C0F5A"/>
    <w:rsid w:val="007C35B9"/>
    <w:rsid w:val="007C64C3"/>
    <w:rsid w:val="007C751D"/>
    <w:rsid w:val="007D3D8E"/>
    <w:rsid w:val="007D46AE"/>
    <w:rsid w:val="007D5F3F"/>
    <w:rsid w:val="007E1129"/>
    <w:rsid w:val="007E54C7"/>
    <w:rsid w:val="007E5B70"/>
    <w:rsid w:val="007F04F4"/>
    <w:rsid w:val="007F6314"/>
    <w:rsid w:val="007F6BE2"/>
    <w:rsid w:val="008032C2"/>
    <w:rsid w:val="00804220"/>
    <w:rsid w:val="008053A7"/>
    <w:rsid w:val="00807C19"/>
    <w:rsid w:val="00807D27"/>
    <w:rsid w:val="00810A40"/>
    <w:rsid w:val="00813BF1"/>
    <w:rsid w:val="00814609"/>
    <w:rsid w:val="008225B7"/>
    <w:rsid w:val="00831B65"/>
    <w:rsid w:val="00832CD5"/>
    <w:rsid w:val="00835351"/>
    <w:rsid w:val="00835C08"/>
    <w:rsid w:val="00835F7E"/>
    <w:rsid w:val="0083683B"/>
    <w:rsid w:val="00850EAE"/>
    <w:rsid w:val="00852610"/>
    <w:rsid w:val="00852D67"/>
    <w:rsid w:val="008536AC"/>
    <w:rsid w:val="00853B49"/>
    <w:rsid w:val="008547DD"/>
    <w:rsid w:val="00854DC9"/>
    <w:rsid w:val="00857D8C"/>
    <w:rsid w:val="0086110D"/>
    <w:rsid w:val="00862841"/>
    <w:rsid w:val="00863080"/>
    <w:rsid w:val="00871782"/>
    <w:rsid w:val="008763BB"/>
    <w:rsid w:val="00877181"/>
    <w:rsid w:val="008803A5"/>
    <w:rsid w:val="00880588"/>
    <w:rsid w:val="0088067F"/>
    <w:rsid w:val="00882468"/>
    <w:rsid w:val="0088458E"/>
    <w:rsid w:val="00887A7B"/>
    <w:rsid w:val="00887E95"/>
    <w:rsid w:val="00887EA3"/>
    <w:rsid w:val="00892AD7"/>
    <w:rsid w:val="00893B55"/>
    <w:rsid w:val="00893E94"/>
    <w:rsid w:val="00895FE1"/>
    <w:rsid w:val="0089677B"/>
    <w:rsid w:val="008A1BFB"/>
    <w:rsid w:val="008A4EF3"/>
    <w:rsid w:val="008A78E3"/>
    <w:rsid w:val="008B1403"/>
    <w:rsid w:val="008B37E4"/>
    <w:rsid w:val="008B5E32"/>
    <w:rsid w:val="008B5FBE"/>
    <w:rsid w:val="008C024A"/>
    <w:rsid w:val="008C43CB"/>
    <w:rsid w:val="008C60D8"/>
    <w:rsid w:val="008C71A6"/>
    <w:rsid w:val="008C73E0"/>
    <w:rsid w:val="008D26AB"/>
    <w:rsid w:val="008D32CB"/>
    <w:rsid w:val="008D5AF5"/>
    <w:rsid w:val="008D6F49"/>
    <w:rsid w:val="008D6F5F"/>
    <w:rsid w:val="008D6FC5"/>
    <w:rsid w:val="008E2686"/>
    <w:rsid w:val="008E4B79"/>
    <w:rsid w:val="008E7809"/>
    <w:rsid w:val="008F24F4"/>
    <w:rsid w:val="008F42BB"/>
    <w:rsid w:val="008F4E6F"/>
    <w:rsid w:val="008F51E1"/>
    <w:rsid w:val="008F5C5E"/>
    <w:rsid w:val="008F6CA9"/>
    <w:rsid w:val="00901554"/>
    <w:rsid w:val="00902388"/>
    <w:rsid w:val="00906A7E"/>
    <w:rsid w:val="0091176C"/>
    <w:rsid w:val="00911DAC"/>
    <w:rsid w:val="0091463D"/>
    <w:rsid w:val="0091537C"/>
    <w:rsid w:val="00916C81"/>
    <w:rsid w:val="00917F31"/>
    <w:rsid w:val="009234D3"/>
    <w:rsid w:val="009312B2"/>
    <w:rsid w:val="00933131"/>
    <w:rsid w:val="0094219F"/>
    <w:rsid w:val="00952574"/>
    <w:rsid w:val="00953850"/>
    <w:rsid w:val="00955114"/>
    <w:rsid w:val="00962291"/>
    <w:rsid w:val="00963622"/>
    <w:rsid w:val="00964BAF"/>
    <w:rsid w:val="00964BD0"/>
    <w:rsid w:val="00965984"/>
    <w:rsid w:val="009673F2"/>
    <w:rsid w:val="00974ACF"/>
    <w:rsid w:val="00975E81"/>
    <w:rsid w:val="00982B10"/>
    <w:rsid w:val="00986250"/>
    <w:rsid w:val="0099046F"/>
    <w:rsid w:val="00991252"/>
    <w:rsid w:val="00992895"/>
    <w:rsid w:val="009943FC"/>
    <w:rsid w:val="009976E6"/>
    <w:rsid w:val="00997870"/>
    <w:rsid w:val="009A0B36"/>
    <w:rsid w:val="009A556F"/>
    <w:rsid w:val="009A584C"/>
    <w:rsid w:val="009B34F2"/>
    <w:rsid w:val="009B544B"/>
    <w:rsid w:val="009C06A7"/>
    <w:rsid w:val="009C2D7B"/>
    <w:rsid w:val="009C3C0B"/>
    <w:rsid w:val="009C4D1A"/>
    <w:rsid w:val="009D1825"/>
    <w:rsid w:val="009D4D0B"/>
    <w:rsid w:val="009E07F8"/>
    <w:rsid w:val="009E213D"/>
    <w:rsid w:val="009E45B2"/>
    <w:rsid w:val="009E4AD2"/>
    <w:rsid w:val="009E6CD2"/>
    <w:rsid w:val="009F0801"/>
    <w:rsid w:val="009F16C5"/>
    <w:rsid w:val="009F2319"/>
    <w:rsid w:val="009F38FF"/>
    <w:rsid w:val="009F507A"/>
    <w:rsid w:val="00A007C5"/>
    <w:rsid w:val="00A05FEB"/>
    <w:rsid w:val="00A122FD"/>
    <w:rsid w:val="00A12885"/>
    <w:rsid w:val="00A129F1"/>
    <w:rsid w:val="00A13D5C"/>
    <w:rsid w:val="00A155B6"/>
    <w:rsid w:val="00A16210"/>
    <w:rsid w:val="00A16D07"/>
    <w:rsid w:val="00A2108B"/>
    <w:rsid w:val="00A2209A"/>
    <w:rsid w:val="00A23768"/>
    <w:rsid w:val="00A24334"/>
    <w:rsid w:val="00A26775"/>
    <w:rsid w:val="00A32309"/>
    <w:rsid w:val="00A330F0"/>
    <w:rsid w:val="00A4796D"/>
    <w:rsid w:val="00A53F78"/>
    <w:rsid w:val="00A54651"/>
    <w:rsid w:val="00A551CC"/>
    <w:rsid w:val="00A640FF"/>
    <w:rsid w:val="00A674B2"/>
    <w:rsid w:val="00A7249D"/>
    <w:rsid w:val="00A803F4"/>
    <w:rsid w:val="00A81C47"/>
    <w:rsid w:val="00A83060"/>
    <w:rsid w:val="00A87E94"/>
    <w:rsid w:val="00A90464"/>
    <w:rsid w:val="00A93B4B"/>
    <w:rsid w:val="00A94408"/>
    <w:rsid w:val="00A94893"/>
    <w:rsid w:val="00A960DA"/>
    <w:rsid w:val="00A970A8"/>
    <w:rsid w:val="00AA1770"/>
    <w:rsid w:val="00AA257D"/>
    <w:rsid w:val="00AA468D"/>
    <w:rsid w:val="00AA67DB"/>
    <w:rsid w:val="00AA6A8C"/>
    <w:rsid w:val="00AB05AF"/>
    <w:rsid w:val="00AB14F4"/>
    <w:rsid w:val="00AB357A"/>
    <w:rsid w:val="00AB4359"/>
    <w:rsid w:val="00AC1F2E"/>
    <w:rsid w:val="00AC6504"/>
    <w:rsid w:val="00AC6CD3"/>
    <w:rsid w:val="00AC7F3F"/>
    <w:rsid w:val="00AD1A85"/>
    <w:rsid w:val="00AD4FB2"/>
    <w:rsid w:val="00AD5028"/>
    <w:rsid w:val="00AD5F67"/>
    <w:rsid w:val="00AE1575"/>
    <w:rsid w:val="00AE19FF"/>
    <w:rsid w:val="00AE206F"/>
    <w:rsid w:val="00AE3DDF"/>
    <w:rsid w:val="00AE40F3"/>
    <w:rsid w:val="00AF1098"/>
    <w:rsid w:val="00AF3597"/>
    <w:rsid w:val="00AF3E86"/>
    <w:rsid w:val="00AF3FEA"/>
    <w:rsid w:val="00AF7EFE"/>
    <w:rsid w:val="00B0175B"/>
    <w:rsid w:val="00B01B00"/>
    <w:rsid w:val="00B03B3D"/>
    <w:rsid w:val="00B03F9C"/>
    <w:rsid w:val="00B04A3A"/>
    <w:rsid w:val="00B12229"/>
    <w:rsid w:val="00B151CF"/>
    <w:rsid w:val="00B160D1"/>
    <w:rsid w:val="00B22D1C"/>
    <w:rsid w:val="00B23154"/>
    <w:rsid w:val="00B23713"/>
    <w:rsid w:val="00B24EC4"/>
    <w:rsid w:val="00B26748"/>
    <w:rsid w:val="00B27C4D"/>
    <w:rsid w:val="00B308FA"/>
    <w:rsid w:val="00B329A2"/>
    <w:rsid w:val="00B3606C"/>
    <w:rsid w:val="00B4043E"/>
    <w:rsid w:val="00B40800"/>
    <w:rsid w:val="00B411EE"/>
    <w:rsid w:val="00B41AF6"/>
    <w:rsid w:val="00B42837"/>
    <w:rsid w:val="00B42C03"/>
    <w:rsid w:val="00B43EB4"/>
    <w:rsid w:val="00B47A8F"/>
    <w:rsid w:val="00B53731"/>
    <w:rsid w:val="00B5525B"/>
    <w:rsid w:val="00B55456"/>
    <w:rsid w:val="00B557FB"/>
    <w:rsid w:val="00B567DB"/>
    <w:rsid w:val="00B57045"/>
    <w:rsid w:val="00B60150"/>
    <w:rsid w:val="00B61BA1"/>
    <w:rsid w:val="00B6346B"/>
    <w:rsid w:val="00B63977"/>
    <w:rsid w:val="00B63D5F"/>
    <w:rsid w:val="00B668AC"/>
    <w:rsid w:val="00B704DE"/>
    <w:rsid w:val="00B71232"/>
    <w:rsid w:val="00B721E8"/>
    <w:rsid w:val="00B74B7B"/>
    <w:rsid w:val="00B7506A"/>
    <w:rsid w:val="00B76CA1"/>
    <w:rsid w:val="00B82DAA"/>
    <w:rsid w:val="00B83288"/>
    <w:rsid w:val="00B839AE"/>
    <w:rsid w:val="00B84E04"/>
    <w:rsid w:val="00B864FD"/>
    <w:rsid w:val="00B87982"/>
    <w:rsid w:val="00B945F3"/>
    <w:rsid w:val="00B96879"/>
    <w:rsid w:val="00BA2463"/>
    <w:rsid w:val="00BA4014"/>
    <w:rsid w:val="00BB016C"/>
    <w:rsid w:val="00BB471D"/>
    <w:rsid w:val="00BB5C13"/>
    <w:rsid w:val="00BB6626"/>
    <w:rsid w:val="00BB6B7D"/>
    <w:rsid w:val="00BC7C43"/>
    <w:rsid w:val="00BE0CD9"/>
    <w:rsid w:val="00BE4706"/>
    <w:rsid w:val="00BE4BC6"/>
    <w:rsid w:val="00BE7983"/>
    <w:rsid w:val="00BF11D5"/>
    <w:rsid w:val="00BF617E"/>
    <w:rsid w:val="00BF65D2"/>
    <w:rsid w:val="00C014C8"/>
    <w:rsid w:val="00C0170A"/>
    <w:rsid w:val="00C14B36"/>
    <w:rsid w:val="00C17170"/>
    <w:rsid w:val="00C20BB5"/>
    <w:rsid w:val="00C214B6"/>
    <w:rsid w:val="00C223E6"/>
    <w:rsid w:val="00C2249E"/>
    <w:rsid w:val="00C22EF0"/>
    <w:rsid w:val="00C26504"/>
    <w:rsid w:val="00C3470B"/>
    <w:rsid w:val="00C406A5"/>
    <w:rsid w:val="00C41F22"/>
    <w:rsid w:val="00C50612"/>
    <w:rsid w:val="00C52E88"/>
    <w:rsid w:val="00C62137"/>
    <w:rsid w:val="00C66F57"/>
    <w:rsid w:val="00C70070"/>
    <w:rsid w:val="00C746EA"/>
    <w:rsid w:val="00C75A78"/>
    <w:rsid w:val="00C7636E"/>
    <w:rsid w:val="00C81F21"/>
    <w:rsid w:val="00C83527"/>
    <w:rsid w:val="00C84193"/>
    <w:rsid w:val="00C871A8"/>
    <w:rsid w:val="00C90965"/>
    <w:rsid w:val="00C92036"/>
    <w:rsid w:val="00CA5ACA"/>
    <w:rsid w:val="00CB4BA9"/>
    <w:rsid w:val="00CB71C2"/>
    <w:rsid w:val="00CC1B20"/>
    <w:rsid w:val="00CC4883"/>
    <w:rsid w:val="00CC5C76"/>
    <w:rsid w:val="00CC6290"/>
    <w:rsid w:val="00CD0C47"/>
    <w:rsid w:val="00CD155D"/>
    <w:rsid w:val="00CD19A2"/>
    <w:rsid w:val="00CD279A"/>
    <w:rsid w:val="00CD342D"/>
    <w:rsid w:val="00CD4ABF"/>
    <w:rsid w:val="00CD515B"/>
    <w:rsid w:val="00CD51E3"/>
    <w:rsid w:val="00CD54D5"/>
    <w:rsid w:val="00CD5B1C"/>
    <w:rsid w:val="00CD6A5E"/>
    <w:rsid w:val="00CE4195"/>
    <w:rsid w:val="00CE67B8"/>
    <w:rsid w:val="00CF037C"/>
    <w:rsid w:val="00CF3C17"/>
    <w:rsid w:val="00D07077"/>
    <w:rsid w:val="00D07C8C"/>
    <w:rsid w:val="00D10AD3"/>
    <w:rsid w:val="00D11125"/>
    <w:rsid w:val="00D153FD"/>
    <w:rsid w:val="00D22A11"/>
    <w:rsid w:val="00D2465C"/>
    <w:rsid w:val="00D24824"/>
    <w:rsid w:val="00D267D8"/>
    <w:rsid w:val="00D27BE3"/>
    <w:rsid w:val="00D332CD"/>
    <w:rsid w:val="00D36AFD"/>
    <w:rsid w:val="00D41A14"/>
    <w:rsid w:val="00D42224"/>
    <w:rsid w:val="00D42650"/>
    <w:rsid w:val="00D42FC6"/>
    <w:rsid w:val="00D45A72"/>
    <w:rsid w:val="00D460F4"/>
    <w:rsid w:val="00D50CE1"/>
    <w:rsid w:val="00D51435"/>
    <w:rsid w:val="00D5166D"/>
    <w:rsid w:val="00D53B86"/>
    <w:rsid w:val="00D546C7"/>
    <w:rsid w:val="00D549CC"/>
    <w:rsid w:val="00D61359"/>
    <w:rsid w:val="00D62DAF"/>
    <w:rsid w:val="00D73091"/>
    <w:rsid w:val="00D77901"/>
    <w:rsid w:val="00D8025E"/>
    <w:rsid w:val="00D8031C"/>
    <w:rsid w:val="00D80A17"/>
    <w:rsid w:val="00D81544"/>
    <w:rsid w:val="00D81C2E"/>
    <w:rsid w:val="00D82744"/>
    <w:rsid w:val="00D84717"/>
    <w:rsid w:val="00D864C6"/>
    <w:rsid w:val="00D86D70"/>
    <w:rsid w:val="00D91E6D"/>
    <w:rsid w:val="00D94443"/>
    <w:rsid w:val="00DA3EFB"/>
    <w:rsid w:val="00DA40F7"/>
    <w:rsid w:val="00DB0209"/>
    <w:rsid w:val="00DB3BC9"/>
    <w:rsid w:val="00DB4832"/>
    <w:rsid w:val="00DC57CD"/>
    <w:rsid w:val="00DC749F"/>
    <w:rsid w:val="00DD2911"/>
    <w:rsid w:val="00DD4479"/>
    <w:rsid w:val="00DD4952"/>
    <w:rsid w:val="00DD7CFA"/>
    <w:rsid w:val="00DE1631"/>
    <w:rsid w:val="00DE16C3"/>
    <w:rsid w:val="00DE44B2"/>
    <w:rsid w:val="00DE57A9"/>
    <w:rsid w:val="00DF0E8B"/>
    <w:rsid w:val="00E048C9"/>
    <w:rsid w:val="00E04D89"/>
    <w:rsid w:val="00E0719E"/>
    <w:rsid w:val="00E122A8"/>
    <w:rsid w:val="00E154C5"/>
    <w:rsid w:val="00E158C3"/>
    <w:rsid w:val="00E15EFB"/>
    <w:rsid w:val="00E228DE"/>
    <w:rsid w:val="00E23FED"/>
    <w:rsid w:val="00E26F4C"/>
    <w:rsid w:val="00E35D3D"/>
    <w:rsid w:val="00E36595"/>
    <w:rsid w:val="00E37FF5"/>
    <w:rsid w:val="00E40233"/>
    <w:rsid w:val="00E40E78"/>
    <w:rsid w:val="00E46535"/>
    <w:rsid w:val="00E55DB9"/>
    <w:rsid w:val="00E56705"/>
    <w:rsid w:val="00E60D77"/>
    <w:rsid w:val="00E62C8B"/>
    <w:rsid w:val="00E64474"/>
    <w:rsid w:val="00E6557D"/>
    <w:rsid w:val="00E655AD"/>
    <w:rsid w:val="00E6678E"/>
    <w:rsid w:val="00E677CD"/>
    <w:rsid w:val="00E67E47"/>
    <w:rsid w:val="00E67F6E"/>
    <w:rsid w:val="00E71FB5"/>
    <w:rsid w:val="00E721F8"/>
    <w:rsid w:val="00E727FF"/>
    <w:rsid w:val="00E73B13"/>
    <w:rsid w:val="00E81DDC"/>
    <w:rsid w:val="00E83BFC"/>
    <w:rsid w:val="00E979B4"/>
    <w:rsid w:val="00EA06C3"/>
    <w:rsid w:val="00EA30F2"/>
    <w:rsid w:val="00EA4009"/>
    <w:rsid w:val="00EA41C8"/>
    <w:rsid w:val="00EA7FD1"/>
    <w:rsid w:val="00EB1559"/>
    <w:rsid w:val="00EC12EB"/>
    <w:rsid w:val="00EC213F"/>
    <w:rsid w:val="00EC4B82"/>
    <w:rsid w:val="00EC6429"/>
    <w:rsid w:val="00ED043F"/>
    <w:rsid w:val="00ED0B3A"/>
    <w:rsid w:val="00ED12C8"/>
    <w:rsid w:val="00ED41CE"/>
    <w:rsid w:val="00ED67E0"/>
    <w:rsid w:val="00EE0DA0"/>
    <w:rsid w:val="00EE4130"/>
    <w:rsid w:val="00EE449D"/>
    <w:rsid w:val="00EE6874"/>
    <w:rsid w:val="00EF1C1D"/>
    <w:rsid w:val="00EF2C26"/>
    <w:rsid w:val="00EF2F08"/>
    <w:rsid w:val="00EF4976"/>
    <w:rsid w:val="00EF5883"/>
    <w:rsid w:val="00EF5B30"/>
    <w:rsid w:val="00EF6AFC"/>
    <w:rsid w:val="00F01A68"/>
    <w:rsid w:val="00F043AF"/>
    <w:rsid w:val="00F20EF8"/>
    <w:rsid w:val="00F21C4B"/>
    <w:rsid w:val="00F23959"/>
    <w:rsid w:val="00F2506B"/>
    <w:rsid w:val="00F316FB"/>
    <w:rsid w:val="00F31EBC"/>
    <w:rsid w:val="00F333E8"/>
    <w:rsid w:val="00F35D75"/>
    <w:rsid w:val="00F43924"/>
    <w:rsid w:val="00F44767"/>
    <w:rsid w:val="00F5236B"/>
    <w:rsid w:val="00F53651"/>
    <w:rsid w:val="00F53EF5"/>
    <w:rsid w:val="00F564C4"/>
    <w:rsid w:val="00F60114"/>
    <w:rsid w:val="00F61E59"/>
    <w:rsid w:val="00F62B75"/>
    <w:rsid w:val="00F635F3"/>
    <w:rsid w:val="00F63ED4"/>
    <w:rsid w:val="00F729BA"/>
    <w:rsid w:val="00F72FAD"/>
    <w:rsid w:val="00F80682"/>
    <w:rsid w:val="00F81221"/>
    <w:rsid w:val="00F85711"/>
    <w:rsid w:val="00F870A6"/>
    <w:rsid w:val="00F87189"/>
    <w:rsid w:val="00F871AD"/>
    <w:rsid w:val="00F9104A"/>
    <w:rsid w:val="00F91FEA"/>
    <w:rsid w:val="00F929D6"/>
    <w:rsid w:val="00F93599"/>
    <w:rsid w:val="00F935B6"/>
    <w:rsid w:val="00F95016"/>
    <w:rsid w:val="00FA1B0C"/>
    <w:rsid w:val="00FA25F4"/>
    <w:rsid w:val="00FA6ECB"/>
    <w:rsid w:val="00FB0B18"/>
    <w:rsid w:val="00FB156D"/>
    <w:rsid w:val="00FB29EB"/>
    <w:rsid w:val="00FC08EB"/>
    <w:rsid w:val="00FC0FB9"/>
    <w:rsid w:val="00FC291D"/>
    <w:rsid w:val="00FC69A6"/>
    <w:rsid w:val="00FD0DC4"/>
    <w:rsid w:val="00FD26DD"/>
    <w:rsid w:val="00FD2707"/>
    <w:rsid w:val="00FD35CB"/>
    <w:rsid w:val="00FD7098"/>
    <w:rsid w:val="00FE299F"/>
    <w:rsid w:val="00FE424B"/>
    <w:rsid w:val="00FE6F86"/>
    <w:rsid w:val="00FE7332"/>
    <w:rsid w:val="00FE7EDF"/>
    <w:rsid w:val="00FF0A55"/>
    <w:rsid w:val="00FF1F7B"/>
    <w:rsid w:val="00FF2FB8"/>
    <w:rsid w:val="00FF6036"/>
    <w:rsid w:val="00FF6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A2CA38"/>
  <w15:docId w15:val="{4155E85D-2711-4877-AB5E-738DD8ED8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D5AF5"/>
    <w:rPr>
      <w:sz w:val="24"/>
      <w:szCs w:val="24"/>
      <w:lang w:bidi="ar-SA"/>
    </w:rPr>
  </w:style>
  <w:style w:type="paragraph" w:styleId="1">
    <w:name w:val="heading 1"/>
    <w:basedOn w:val="a"/>
    <w:next w:val="a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5">
    <w:name w:val="heading 5"/>
    <w:basedOn w:val="a"/>
    <w:next w:val="a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7">
    <w:name w:val="heading 7"/>
    <w:basedOn w:val="a"/>
    <w:next w:val="a"/>
    <w:qFormat/>
    <w:rsid w:val="008D5AF5"/>
    <w:pPr>
      <w:spacing w:before="240" w:after="60"/>
      <w:outlineLvl w:val="6"/>
    </w:pPr>
    <w:rPr>
      <w:lang w:val="en-AU"/>
    </w:rPr>
  </w:style>
  <w:style w:type="paragraph" w:styleId="9">
    <w:name w:val="heading 9"/>
    <w:basedOn w:val="a"/>
    <w:next w:val="a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30">
    <w:name w:val="Body Text 3"/>
    <w:basedOn w:val="a"/>
    <w:rsid w:val="008D5AF5"/>
    <w:pPr>
      <w:spacing w:after="120"/>
    </w:pPr>
    <w:rPr>
      <w:sz w:val="16"/>
      <w:szCs w:val="16"/>
    </w:rPr>
  </w:style>
  <w:style w:type="character" w:styleId="a4">
    <w:name w:val="page number"/>
    <w:basedOn w:val="a0"/>
    <w:rsid w:val="008D5AF5"/>
  </w:style>
  <w:style w:type="paragraph" w:styleId="a5">
    <w:name w:val="Balloon Text"/>
    <w:basedOn w:val="a"/>
    <w:semiHidden/>
    <w:rsid w:val="00107A7C"/>
    <w:rPr>
      <w:rFonts w:ascii="Tahoma" w:hAnsi="Tahoma"/>
      <w:sz w:val="16"/>
      <w:szCs w:val="18"/>
    </w:rPr>
  </w:style>
  <w:style w:type="paragraph" w:styleId="a6">
    <w:name w:val="header"/>
    <w:basedOn w:val="a"/>
    <w:link w:val="a7"/>
    <w:uiPriority w:val="99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a8">
    <w:name w:val="Table Grid"/>
    <w:basedOn w:val="a1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Document Map"/>
    <w:basedOn w:val="a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aa">
    <w:name w:val="Hyperlink"/>
    <w:rsid w:val="00AC7F3F"/>
    <w:rPr>
      <w:color w:val="0000FF"/>
      <w:u w:val="single"/>
    </w:rPr>
  </w:style>
  <w:style w:type="paragraph" w:styleId="ab">
    <w:name w:val="List Paragraph"/>
    <w:basedOn w:val="a"/>
    <w:uiPriority w:val="34"/>
    <w:qFormat/>
    <w:rsid w:val="005F069F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paragraph" w:styleId="ac">
    <w:name w:val="Plain Text"/>
    <w:basedOn w:val="a"/>
    <w:link w:val="ad"/>
    <w:rsid w:val="00C41F22"/>
    <w:pPr>
      <w:suppressAutoHyphens/>
    </w:pPr>
    <w:rPr>
      <w:rFonts w:ascii="Cordia New" w:eastAsia="Cordia New" w:hAnsi="Cordia New" w:cs="TH SarabunPSK"/>
      <w:sz w:val="28"/>
      <w:szCs w:val="28"/>
      <w:lang w:eastAsia="th-TH" w:bidi="th-TH"/>
    </w:rPr>
  </w:style>
  <w:style w:type="character" w:customStyle="1" w:styleId="ad">
    <w:name w:val="ข้อความธรรมดา อักขระ"/>
    <w:basedOn w:val="a0"/>
    <w:link w:val="ac"/>
    <w:rsid w:val="00C41F22"/>
    <w:rPr>
      <w:rFonts w:ascii="Cordia New" w:eastAsia="Cordia New" w:hAnsi="Cordia New" w:cs="TH SarabunPSK"/>
      <w:sz w:val="28"/>
      <w:szCs w:val="28"/>
      <w:lang w:eastAsia="th-TH"/>
    </w:rPr>
  </w:style>
  <w:style w:type="character" w:customStyle="1" w:styleId="style31">
    <w:name w:val="style31"/>
    <w:basedOn w:val="a0"/>
    <w:rsid w:val="00C20BB5"/>
  </w:style>
  <w:style w:type="character" w:customStyle="1" w:styleId="apple-converted-space">
    <w:name w:val="apple-converted-space"/>
    <w:basedOn w:val="a0"/>
    <w:rsid w:val="00C20BB5"/>
  </w:style>
  <w:style w:type="paragraph" w:styleId="ae">
    <w:name w:val="Normal (Web)"/>
    <w:basedOn w:val="a"/>
    <w:uiPriority w:val="99"/>
    <w:unhideWhenUsed/>
    <w:rsid w:val="004B51AE"/>
    <w:pPr>
      <w:spacing w:before="100" w:beforeAutospacing="1" w:after="100" w:afterAutospacing="1"/>
    </w:pPr>
    <w:rPr>
      <w:rFonts w:cs="Times New Roman"/>
      <w:lang w:bidi="th-TH"/>
    </w:rPr>
  </w:style>
  <w:style w:type="character" w:customStyle="1" w:styleId="a7">
    <w:name w:val="หัวกระดาษ อักขระ"/>
    <w:basedOn w:val="a0"/>
    <w:link w:val="a6"/>
    <w:uiPriority w:val="99"/>
    <w:rsid w:val="00CC1B20"/>
    <w:rPr>
      <w:sz w:val="24"/>
      <w:szCs w:val="2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09515E-B3FD-406F-A340-D442E2D4B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417</Words>
  <Characters>8078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Program Specification</vt:lpstr>
      <vt:lpstr>Program Specification</vt:lpstr>
    </vt:vector>
  </TitlesOfParts>
  <Company/>
  <LinksUpToDate>false</LinksUpToDate>
  <CharactersWithSpaces>9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TJay Suksaeree</dc:creator>
  <cp:lastModifiedBy>Jirapornchai Suksaeree</cp:lastModifiedBy>
  <cp:revision>4</cp:revision>
  <cp:lastPrinted>2009-03-20T08:25:00Z</cp:lastPrinted>
  <dcterms:created xsi:type="dcterms:W3CDTF">2025-07-17T12:59:00Z</dcterms:created>
  <dcterms:modified xsi:type="dcterms:W3CDTF">2025-07-21T08:01:00Z</dcterms:modified>
</cp:coreProperties>
</file>